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EEBF64" w14:textId="078563D5" w:rsidR="002C15EC" w:rsidRPr="008E630B" w:rsidRDefault="00616330">
      <w:r w:rsidRPr="008E630B">
        <w:rPr>
          <w:noProof/>
        </w:rPr>
        <w:drawing>
          <wp:anchor distT="0" distB="0" distL="114300" distR="114300" simplePos="0" relativeHeight="251663360" behindDoc="0" locked="0" layoutInCell="1" allowOverlap="1" wp14:anchorId="6AC8EEED" wp14:editId="00A1CFED">
            <wp:simplePos x="0" y="0"/>
            <wp:positionH relativeFrom="page">
              <wp:posOffset>-19050</wp:posOffset>
            </wp:positionH>
            <wp:positionV relativeFrom="paragraph">
              <wp:posOffset>-27305</wp:posOffset>
            </wp:positionV>
            <wp:extent cx="7584440" cy="732790"/>
            <wp:effectExtent l="0" t="0" r="0" b="0"/>
            <wp:wrapNone/>
            <wp:docPr id="4" name="Graphic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4440" cy="7327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B29E4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E3A1605" wp14:editId="23538692">
                <wp:simplePos x="0" y="0"/>
                <wp:positionH relativeFrom="page">
                  <wp:posOffset>6985</wp:posOffset>
                </wp:positionH>
                <wp:positionV relativeFrom="paragraph">
                  <wp:posOffset>669290</wp:posOffset>
                </wp:positionV>
                <wp:extent cx="7543800" cy="2159635"/>
                <wp:effectExtent l="0" t="0" r="0" b="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79BEA4" id="Rectangle 12" o:spid="_x0000_s1026" style="position:absolute;margin-left:.55pt;margin-top:52.7pt;width:594pt;height:170.05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QPkoHt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</w:p>
    <w:p w14:paraId="7B5FFB56" w14:textId="77777777" w:rsidR="002C15EC" w:rsidRPr="008E630B" w:rsidRDefault="002C15EC" w:rsidP="002C15EC"/>
    <w:p w14:paraId="4B750AA4" w14:textId="77777777" w:rsidR="002C15EC" w:rsidRPr="008E630B" w:rsidRDefault="002C15EC" w:rsidP="002C15EC"/>
    <w:p w14:paraId="226F75F4" w14:textId="43E6892F" w:rsidR="002C15EC" w:rsidRPr="008E630B" w:rsidRDefault="002C15EC" w:rsidP="002C15EC"/>
    <w:p w14:paraId="69C7C382" w14:textId="77777777" w:rsidR="002C15EC" w:rsidRPr="008E630B" w:rsidRDefault="002C15EC" w:rsidP="002C15EC"/>
    <w:p w14:paraId="4BADD225" w14:textId="4DC3C41F" w:rsidR="002C15EC" w:rsidRPr="008E630B" w:rsidRDefault="007F0708" w:rsidP="002C15EC">
      <w:r w:rsidRPr="008E630B">
        <w:rPr>
          <w:noProof/>
        </w:rPr>
        <w:drawing>
          <wp:anchor distT="0" distB="0" distL="114300" distR="114300" simplePos="0" relativeHeight="251665408" behindDoc="0" locked="0" layoutInCell="1" allowOverlap="1" wp14:anchorId="118F3973" wp14:editId="513FE481">
            <wp:simplePos x="0" y="0"/>
            <wp:positionH relativeFrom="margin">
              <wp:posOffset>1254760</wp:posOffset>
            </wp:positionH>
            <wp:positionV relativeFrom="paragraph">
              <wp:posOffset>51435</wp:posOffset>
            </wp:positionV>
            <wp:extent cx="4130675" cy="1329055"/>
            <wp:effectExtent l="0" t="0" r="3175" b="4445"/>
            <wp:wrapNone/>
            <wp:docPr id="16" name="Picture 16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>
                      <a:hlinkClick r:id="rId9"/>
                    </pic:cNvPr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0675" cy="13290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9568E2F" w14:textId="75B86616" w:rsidR="002C15EC" w:rsidRPr="008E630B" w:rsidRDefault="002C15EC" w:rsidP="002C15EC"/>
    <w:p w14:paraId="1FE57906" w14:textId="77777777" w:rsidR="002C15EC" w:rsidRPr="008E630B" w:rsidRDefault="002C15EC" w:rsidP="002C15EC"/>
    <w:p w14:paraId="314D6932" w14:textId="046B93A0" w:rsidR="002C15EC" w:rsidRPr="008E630B" w:rsidRDefault="002C15EC" w:rsidP="002C15EC"/>
    <w:p w14:paraId="268326EE" w14:textId="77777777" w:rsidR="002C15EC" w:rsidRPr="008E630B" w:rsidRDefault="002C15EC" w:rsidP="002C15EC"/>
    <w:p w14:paraId="1640C037" w14:textId="13692410" w:rsidR="002C15EC" w:rsidRPr="008E630B" w:rsidRDefault="002C15EC" w:rsidP="002C15EC"/>
    <w:p w14:paraId="15C5D3C8" w14:textId="04610289" w:rsidR="002C15EC" w:rsidRPr="008E630B" w:rsidRDefault="002C15EC" w:rsidP="002C15EC"/>
    <w:p w14:paraId="607C194C" w14:textId="413DA0B0" w:rsidR="002C15EC" w:rsidRPr="008E630B" w:rsidRDefault="002C15EC" w:rsidP="002C15EC"/>
    <w:p w14:paraId="17D55E4A" w14:textId="58DAC36A" w:rsidR="002C15EC" w:rsidRPr="008E630B" w:rsidRDefault="002C15EC" w:rsidP="002C15EC"/>
    <w:p w14:paraId="5C932978" w14:textId="777D55D6" w:rsidR="002C15EC" w:rsidRPr="008E630B" w:rsidRDefault="00BD1893" w:rsidP="002C15EC">
      <w:r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297B6DEB" wp14:editId="42683F23">
                <wp:simplePos x="0" y="0"/>
                <wp:positionH relativeFrom="margin">
                  <wp:align>right</wp:align>
                </wp:positionH>
                <wp:positionV relativeFrom="margin">
                  <wp:posOffset>2968625</wp:posOffset>
                </wp:positionV>
                <wp:extent cx="6648450" cy="36576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8450" cy="36576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FC84B7D" w14:textId="31C20FD0" w:rsidR="00BD1893" w:rsidRDefault="007F0708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Windows App SDK</w:t>
                            </w:r>
                          </w:p>
                          <w:p w14:paraId="7CE57374" w14:textId="098B21A1" w:rsidR="0015523D" w:rsidRDefault="0015523D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3995D3F6" w14:textId="54DCD089" w:rsidR="0015523D" w:rsidRDefault="0015523D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3638F01C" w14:textId="76AEF1A0" w:rsidR="0015523D" w:rsidRDefault="00AE4ED6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  <w:r>
                              <w:rPr>
                                <w:color w:val="5E7495"/>
                                <w:sz w:val="96"/>
                                <w:szCs w:val="96"/>
                              </w:rPr>
                              <w:t>Order</w:t>
                            </w:r>
                            <w:r w:rsidR="000D62E1">
                              <w:rPr>
                                <w:color w:val="5E7495"/>
                                <w:sz w:val="96"/>
                                <w:szCs w:val="96"/>
                              </w:rPr>
                              <w:t xml:space="preserve"> Game</w:t>
                            </w:r>
                          </w:p>
                          <w:p w14:paraId="59591852" w14:textId="77777777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  <w:p w14:paraId="028FEA53" w14:textId="5329339A" w:rsidR="00BD1893" w:rsidRDefault="00BD1893" w:rsidP="00BD1893">
                            <w:pPr>
                              <w:jc w:val="center"/>
                              <w:rPr>
                                <w:color w:val="5E7495"/>
                                <w:sz w:val="96"/>
                                <w:szCs w:val="96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7B6DEB" id="_x0000_t202" coordsize="21600,21600" o:spt="202" path="m,l,21600r21600,l21600,xe">
                <v:stroke joinstyle="miter"/>
                <v:path gradientshapeok="t" o:connecttype="rect"/>
              </v:shapetype>
              <v:shape id="_x0000_s1026" type="#_x0000_t202" style="position:absolute;margin-left:472.3pt;margin-top:233.75pt;width:523.5pt;height:4in;z-index:25166950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" fillcolor="white [3201]" stroked="f" strokeweight=".5pt">
                <v:textbox>
                  <w:txbxContent>
                    <w:p w14:paraId="3FC84B7D" w14:textId="31C20FD0" w:rsidR="00BD1893" w:rsidRDefault="007F0708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Windows App SDK</w:t>
                      </w:r>
                    </w:p>
                    <w:p w14:paraId="7CE57374" w14:textId="098B21A1" w:rsidR="0015523D" w:rsidRDefault="0015523D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3995D3F6" w14:textId="54DCD089" w:rsidR="0015523D" w:rsidRDefault="0015523D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3638F01C" w14:textId="76AEF1A0" w:rsidR="0015523D" w:rsidRDefault="00AE4ED6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  <w:r>
                        <w:rPr>
                          <w:color w:val="5E7495"/>
                          <w:sz w:val="96"/>
                          <w:szCs w:val="96"/>
                        </w:rPr>
                        <w:t>Order</w:t>
                      </w:r>
                      <w:r w:rsidR="000D62E1">
                        <w:rPr>
                          <w:color w:val="5E7495"/>
                          <w:sz w:val="96"/>
                          <w:szCs w:val="96"/>
                        </w:rPr>
                        <w:t xml:space="preserve"> Game</w:t>
                      </w:r>
                    </w:p>
                    <w:p w14:paraId="59591852" w14:textId="77777777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  <w:p w14:paraId="028FEA53" w14:textId="5329339A" w:rsidR="00BD1893" w:rsidRDefault="00BD1893" w:rsidP="00BD1893">
                      <w:pPr>
                        <w:jc w:val="center"/>
                        <w:rPr>
                          <w:color w:val="5E7495"/>
                          <w:sz w:val="96"/>
                          <w:szCs w:val="96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</w:p>
    <w:p w14:paraId="751B01DB" w14:textId="7B2C8F2B" w:rsidR="002C15EC" w:rsidRPr="008E630B" w:rsidRDefault="002C15EC" w:rsidP="002C15EC"/>
    <w:p w14:paraId="66309E54" w14:textId="022CE4B5" w:rsidR="002C15EC" w:rsidRPr="008E630B" w:rsidRDefault="002C15EC" w:rsidP="002C15EC"/>
    <w:p w14:paraId="41D4D8AA" w14:textId="1FB45D8E" w:rsidR="002C15EC" w:rsidRPr="008E630B" w:rsidRDefault="002C15EC" w:rsidP="002C15EC"/>
    <w:p w14:paraId="22930E4B" w14:textId="333EB767" w:rsidR="002C15EC" w:rsidRPr="008E630B" w:rsidRDefault="002C15EC" w:rsidP="002C15EC"/>
    <w:p w14:paraId="2B0CE472" w14:textId="2A7ADD04" w:rsidR="002C15EC" w:rsidRPr="008E630B" w:rsidRDefault="002C15EC" w:rsidP="002C15EC"/>
    <w:p w14:paraId="53FA6540" w14:textId="6B51B092" w:rsidR="002C15EC" w:rsidRPr="008E630B" w:rsidRDefault="00BD1893" w:rsidP="002C15EC">
      <w:r w:rsidRPr="008E630B">
        <w:rPr>
          <w:noProof/>
        </w:rPr>
        <w:drawing>
          <wp:anchor distT="0" distB="0" distL="114300" distR="114300" simplePos="0" relativeHeight="251670528" behindDoc="0" locked="0" layoutInCell="1" allowOverlap="1" wp14:anchorId="361CD8DF" wp14:editId="0E417123">
            <wp:simplePos x="0" y="0"/>
            <wp:positionH relativeFrom="margin">
              <wp:posOffset>2679938</wp:posOffset>
            </wp:positionH>
            <wp:positionV relativeFrom="margin">
              <wp:posOffset>4206875</wp:posOffset>
            </wp:positionV>
            <wp:extent cx="1287079" cy="1287079"/>
            <wp:effectExtent l="0" t="0" r="8890" b="889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87079" cy="128707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BAC54B3" w14:textId="09CD48D1" w:rsidR="005C79DE" w:rsidRPr="008E630B" w:rsidRDefault="005E500F">
      <w:r w:rsidRPr="008E630B">
        <w:rPr>
          <w:noProof/>
        </w:rPr>
        <w:drawing>
          <wp:anchor distT="0" distB="0" distL="114300" distR="114300" simplePos="0" relativeHeight="251660288" behindDoc="0" locked="0" layoutInCell="1" allowOverlap="1" wp14:anchorId="1CF57FF1" wp14:editId="40F4E54E">
            <wp:simplePos x="0" y="0"/>
            <wp:positionH relativeFrom="page">
              <wp:posOffset>-28575</wp:posOffset>
            </wp:positionH>
            <wp:positionV relativeFrom="paragraph">
              <wp:posOffset>4723765</wp:posOffset>
            </wp:positionV>
            <wp:extent cx="7588885" cy="733425"/>
            <wp:effectExtent l="0" t="0" r="0" b="9525"/>
            <wp:wrapNone/>
            <wp:docPr id="1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88885" cy="733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4C0D" w:rsidRPr="008E630B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5243CA0" wp14:editId="236F2FBA">
                <wp:simplePos x="0" y="0"/>
                <wp:positionH relativeFrom="page">
                  <wp:posOffset>6985</wp:posOffset>
                </wp:positionH>
                <wp:positionV relativeFrom="paragraph">
                  <wp:posOffset>2614295</wp:posOffset>
                </wp:positionV>
                <wp:extent cx="7543800" cy="2159635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43800" cy="2159635"/>
                        </a:xfrm>
                        <a:prstGeom prst="rect">
                          <a:avLst/>
                        </a:prstGeom>
                        <a:solidFill>
                          <a:srgbClr val="5E749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2BD647" id="Rectangle 17" o:spid="_x0000_s1026" style="position:absolute;margin-left:.55pt;margin-top:205.85pt;width:594pt;height:170.05pt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" fillcolor="#5e7495" stroked="f" strokeweight="1pt">
                <w10:wrap anchorx="page"/>
              </v:rect>
            </w:pict>
          </mc:Fallback>
        </mc:AlternateContent>
      </w:r>
      <w:r w:rsidR="00F673C7" w:rsidRPr="008E630B">
        <w:br w:type="page"/>
      </w:r>
    </w:p>
    <w:p w14:paraId="258F7105" w14:textId="5CF71818" w:rsidR="000912E6" w:rsidRPr="008E630B" w:rsidRDefault="00A17A28" w:rsidP="000912E6">
      <w:pPr>
        <w:pStyle w:val="Heading1"/>
      </w:pPr>
      <w:r>
        <w:lastRenderedPageBreak/>
        <w:t>Order</w:t>
      </w:r>
      <w:r w:rsidR="000D62E1">
        <w:t xml:space="preserve"> Game</w:t>
      </w:r>
    </w:p>
    <w:p w14:paraId="3D1BB20B" w14:textId="77777777" w:rsidR="00ED0615" w:rsidRDefault="00ED0615" w:rsidP="00B57068">
      <w:pPr>
        <w:rPr>
          <w:b/>
          <w:bCs/>
        </w:rPr>
      </w:pPr>
    </w:p>
    <w:p w14:paraId="663195B3" w14:textId="77777777" w:rsidR="00D93724" w:rsidRDefault="00A17A28" w:rsidP="00B87BB7">
      <w:pPr>
        <w:ind w:left="720" w:hanging="720"/>
      </w:pPr>
      <w:r>
        <w:rPr>
          <w:b/>
          <w:bCs/>
        </w:rPr>
        <w:t>Order</w:t>
      </w:r>
      <w:r w:rsidR="000D62E1">
        <w:rPr>
          <w:b/>
          <w:bCs/>
        </w:rPr>
        <w:t xml:space="preserve"> Game</w:t>
      </w:r>
      <w:r w:rsidR="00EF1F3D">
        <w:t xml:space="preserve"> shows how you c</w:t>
      </w:r>
      <w:r w:rsidR="00CA58B1">
        <w:t xml:space="preserve">an </w:t>
      </w:r>
      <w:r w:rsidR="000825D5">
        <w:t xml:space="preserve">create </w:t>
      </w:r>
      <w:r w:rsidR="00B87BB7">
        <w:t>a simple</w:t>
      </w:r>
      <w:r w:rsidR="00A43E68">
        <w:t xml:space="preserve"> </w:t>
      </w:r>
      <w:r w:rsidR="00D93724" w:rsidRPr="00D93724">
        <w:t>game where the objective is to arrange</w:t>
      </w:r>
      <w:r w:rsidR="00D93724">
        <w:t xml:space="preserve"> </w:t>
      </w:r>
      <w:r w:rsidR="00D93724" w:rsidRPr="00D93724">
        <w:rPr>
          <w:b/>
          <w:bCs/>
        </w:rPr>
        <w:t>Squares</w:t>
      </w:r>
      <w:r w:rsidR="00D93724" w:rsidRPr="00D93724">
        <w:t xml:space="preserve"> in the</w:t>
      </w:r>
    </w:p>
    <w:p w14:paraId="12B1626D" w14:textId="1748EC71" w:rsidR="00B87BB7" w:rsidRPr="00AE0F7E" w:rsidRDefault="00D93724" w:rsidP="00B87BB7">
      <w:pPr>
        <w:ind w:left="720" w:hanging="720"/>
      </w:pPr>
      <w:r w:rsidRPr="00D93724">
        <w:t>correct sequence in the quickest time possible</w:t>
      </w:r>
      <w:r>
        <w:t xml:space="preserve"> </w:t>
      </w:r>
      <w:r w:rsidR="00031A17">
        <w:t>using</w:t>
      </w:r>
      <w:r w:rsidR="00B87BB7">
        <w:t xml:space="preserve"> a</w:t>
      </w:r>
      <w:r w:rsidR="00A43E68">
        <w:t xml:space="preserve"> </w:t>
      </w:r>
      <w:r w:rsidR="000D62E1">
        <w:t>t</w:t>
      </w:r>
      <w:r w:rsidR="00B87BB7">
        <w:t>oolkit</w:t>
      </w:r>
      <w:r w:rsidR="000D62E1">
        <w:t xml:space="preserve"> </w:t>
      </w:r>
      <w:r w:rsidR="00B87BB7">
        <w:t xml:space="preserve">from </w:t>
      </w:r>
      <w:r w:rsidR="00B87BB7" w:rsidRPr="00B87BB7">
        <w:rPr>
          <w:b/>
          <w:bCs/>
        </w:rPr>
        <w:t>N</w:t>
      </w:r>
      <w:r w:rsidR="00B87BB7">
        <w:rPr>
          <w:b/>
          <w:bCs/>
        </w:rPr>
        <w:t xml:space="preserve">uGet </w:t>
      </w:r>
      <w:r w:rsidR="00B87BB7">
        <w:rPr>
          <w:rFonts w:cs="Segoe UI"/>
        </w:rPr>
        <w:t>using</w:t>
      </w:r>
      <w:r w:rsidR="0015523D">
        <w:rPr>
          <w:rFonts w:cs="Segoe UI"/>
        </w:rPr>
        <w:t xml:space="preserve"> </w:t>
      </w:r>
      <w:r w:rsidR="00B87BB7">
        <w:rPr>
          <w:rFonts w:cs="Segoe UI"/>
        </w:rPr>
        <w:t>the</w:t>
      </w:r>
      <w:r w:rsidR="00B87BB7">
        <w:t xml:space="preserve"> </w:t>
      </w:r>
      <w:r w:rsidR="00B87BB7">
        <w:rPr>
          <w:b/>
          <w:bCs/>
        </w:rPr>
        <w:t>Windows App SDK</w:t>
      </w:r>
      <w:r w:rsidR="00B87BB7">
        <w:t>.</w:t>
      </w:r>
    </w:p>
    <w:p w14:paraId="5E31A3FD" w14:textId="3A19B1AF" w:rsidR="00ED0615" w:rsidRPr="00B57068" w:rsidRDefault="00ED0615" w:rsidP="00B87BB7">
      <w:pPr>
        <w:ind w:left="720" w:hanging="720"/>
      </w:pPr>
    </w:p>
    <w:p w14:paraId="6E18E6A1" w14:textId="77777777" w:rsidR="00295552" w:rsidRDefault="00295552" w:rsidP="00295552">
      <w:pPr>
        <w:pStyle w:val="Heading2"/>
      </w:pPr>
      <w:r>
        <w:t>Step 1</w:t>
      </w:r>
    </w:p>
    <w:p w14:paraId="4C54A7A6" w14:textId="77777777" w:rsidR="00295552" w:rsidRDefault="00295552" w:rsidP="00295552"/>
    <w:p w14:paraId="66B065BE" w14:textId="77777777" w:rsidR="00295552" w:rsidRPr="008B3466" w:rsidRDefault="00295552" w:rsidP="00295552">
      <w:r>
        <w:t xml:space="preserve">Follow </w:t>
      </w:r>
      <w:r>
        <w:rPr>
          <w:b/>
          <w:bCs/>
        </w:rPr>
        <w:t>Setup and Start</w:t>
      </w:r>
      <w:r>
        <w:t xml:space="preserve"> on how to get </w:t>
      </w:r>
      <w:r>
        <w:rPr>
          <w:b/>
          <w:bCs/>
        </w:rPr>
        <w:t xml:space="preserve">Setup </w:t>
      </w:r>
      <w:r>
        <w:t xml:space="preserve">and </w:t>
      </w:r>
      <w:r>
        <w:rPr>
          <w:b/>
          <w:bCs/>
        </w:rPr>
        <w:t>Install</w:t>
      </w:r>
      <w:r>
        <w:t xml:space="preserve"> what you need for </w:t>
      </w:r>
      <w:r>
        <w:rPr>
          <w:b/>
          <w:bCs/>
        </w:rPr>
        <w:t>Visual Studio 2022</w:t>
      </w:r>
      <w:r>
        <w:t xml:space="preserve"> and </w:t>
      </w:r>
      <w:r>
        <w:rPr>
          <w:b/>
          <w:bCs/>
        </w:rPr>
        <w:t>Windows App SDK</w:t>
      </w:r>
      <w:r w:rsidRPr="008B3466">
        <w:t>.</w:t>
      </w:r>
    </w:p>
    <w:p w14:paraId="183C0D15" w14:textId="77777777" w:rsidR="00295552" w:rsidRDefault="00295552" w:rsidP="00295552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295552" w14:paraId="6619FA18" w14:textId="77777777" w:rsidTr="00F95E20">
        <w:tc>
          <w:tcPr>
            <w:tcW w:w="4955" w:type="dxa"/>
          </w:tcPr>
          <w:p w14:paraId="52CE970D" w14:textId="77777777" w:rsidR="00295552" w:rsidRPr="00182BA0" w:rsidRDefault="00295552" w:rsidP="00F95E20">
            <w:r>
              <w:t xml:space="preserve">In </w:t>
            </w:r>
            <w:r>
              <w:rPr>
                <w:b/>
                <w:bCs/>
              </w:rPr>
              <w:t>Windows 11</w:t>
            </w:r>
            <w:r>
              <w:t xml:space="preserve"> choose </w:t>
            </w:r>
            <w:r>
              <w:rPr>
                <w:b/>
                <w:bCs/>
              </w:rPr>
              <w:t xml:space="preserve">Start </w:t>
            </w:r>
            <w:r>
              <w:t xml:space="preserve">and then find or search for </w:t>
            </w:r>
            <w:r>
              <w:rPr>
                <w:b/>
                <w:bCs/>
              </w:rPr>
              <w:t>Visual Studio 2022</w:t>
            </w:r>
            <w:r>
              <w:t xml:space="preserve"> and then select it.</w:t>
            </w:r>
          </w:p>
          <w:p w14:paraId="5A859EF2" w14:textId="77777777" w:rsidR="00295552" w:rsidRPr="00F7365C" w:rsidRDefault="00295552" w:rsidP="00F95E20"/>
        </w:tc>
        <w:tc>
          <w:tcPr>
            <w:tcW w:w="5511" w:type="dxa"/>
          </w:tcPr>
          <w:p w14:paraId="532F7FDB" w14:textId="77777777" w:rsidR="00295552" w:rsidRDefault="00295552" w:rsidP="00F95E20">
            <w:r>
              <w:rPr>
                <w:noProof/>
              </w:rPr>
              <w:drawing>
                <wp:inline distT="0" distB="0" distL="0" distR="0" wp14:anchorId="28129B05" wp14:editId="6CD1D193">
                  <wp:extent cx="3106800" cy="590400"/>
                  <wp:effectExtent l="0" t="0" r="0" b="635"/>
                  <wp:docPr id="255" name="Picture 25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5" name="Picture 255" descr="Text&#10;&#10;Description automatically generated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06800" cy="59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48DB82" w14:textId="77777777" w:rsidR="00295552" w:rsidRDefault="00295552" w:rsidP="00F95E20"/>
        </w:tc>
      </w:tr>
      <w:tr w:rsidR="00295552" w14:paraId="2591AE10" w14:textId="77777777" w:rsidTr="00F95E20">
        <w:tc>
          <w:tcPr>
            <w:tcW w:w="4955" w:type="dxa"/>
          </w:tcPr>
          <w:p w14:paraId="0D9C4BD4" w14:textId="77777777" w:rsidR="00295552" w:rsidRPr="00182BA0" w:rsidRDefault="00295552" w:rsidP="00F95E20">
            <w:r>
              <w:t xml:space="preserve">Once </w:t>
            </w:r>
            <w:r>
              <w:rPr>
                <w:b/>
                <w:bCs/>
              </w:rPr>
              <w:t xml:space="preserve">Visual Studio 2022 </w:t>
            </w:r>
            <w:r>
              <w:t xml:space="preserve">has started select </w:t>
            </w:r>
            <w:r>
              <w:rPr>
                <w:b/>
                <w:bCs/>
              </w:rPr>
              <w:t>Create a new project</w:t>
            </w:r>
            <w:r w:rsidRPr="00182BA0">
              <w:t>.</w:t>
            </w:r>
          </w:p>
        </w:tc>
        <w:tc>
          <w:tcPr>
            <w:tcW w:w="5511" w:type="dxa"/>
          </w:tcPr>
          <w:p w14:paraId="4015C714" w14:textId="77777777" w:rsidR="00295552" w:rsidRDefault="00295552" w:rsidP="00F95E20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4861EE89" wp14:editId="7008DA9A">
                  <wp:extent cx="3261600" cy="712800"/>
                  <wp:effectExtent l="0" t="0" r="0" b="0"/>
                  <wp:docPr id="256" name="Picture 256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" name="Picture 256" descr="Graphical user interface, text&#10;&#10;Description automatically generated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1600" cy="712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83138C" w14:textId="77777777" w:rsidR="00295552" w:rsidRDefault="00295552" w:rsidP="00F95E20">
            <w:pPr>
              <w:rPr>
                <w:b/>
                <w:bCs/>
                <w:noProof/>
              </w:rPr>
            </w:pPr>
          </w:p>
        </w:tc>
      </w:tr>
      <w:tr w:rsidR="00295552" w14:paraId="505A73AD" w14:textId="77777777" w:rsidTr="00F95E20">
        <w:tc>
          <w:tcPr>
            <w:tcW w:w="4955" w:type="dxa"/>
          </w:tcPr>
          <w:p w14:paraId="60CF6B3C" w14:textId="77777777" w:rsidR="00295552" w:rsidRPr="00DA738A" w:rsidRDefault="00295552" w:rsidP="00F95E20">
            <w:r>
              <w:t xml:space="preserve">Then choose the </w:t>
            </w:r>
            <w:r>
              <w:rPr>
                <w:b/>
                <w:bCs/>
              </w:rPr>
              <w:t>Blank App, Packages (</w:t>
            </w:r>
            <w:proofErr w:type="spellStart"/>
            <w:r>
              <w:rPr>
                <w:b/>
                <w:bCs/>
              </w:rPr>
              <w:t>WinUI</w:t>
            </w:r>
            <w:proofErr w:type="spellEnd"/>
            <w:r>
              <w:rPr>
                <w:b/>
                <w:bCs/>
              </w:rPr>
              <w:t xml:space="preserve"> in Desktop)</w:t>
            </w:r>
            <w:r>
              <w:t xml:space="preserve"> and then select </w:t>
            </w:r>
            <w:r>
              <w:rPr>
                <w:b/>
                <w:bCs/>
              </w:rPr>
              <w:t>Next</w:t>
            </w:r>
            <w:r>
              <w:t>.</w:t>
            </w:r>
          </w:p>
        </w:tc>
        <w:tc>
          <w:tcPr>
            <w:tcW w:w="5511" w:type="dxa"/>
          </w:tcPr>
          <w:p w14:paraId="1051CB52" w14:textId="77777777" w:rsidR="00295552" w:rsidRDefault="00295552" w:rsidP="00F95E20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1EB7482C" wp14:editId="78588E22">
                  <wp:extent cx="3254400" cy="691200"/>
                  <wp:effectExtent l="0" t="0" r="3175" b="0"/>
                  <wp:docPr id="257" name="Picture 257" descr="Graphical user interface, 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7" name="Picture 257" descr="Graphical user interface, text&#10;&#10;Description automatically generated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4400" cy="69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CF1B932" w14:textId="77777777" w:rsidR="00295552" w:rsidRDefault="00295552" w:rsidP="00F95E20">
            <w:pPr>
              <w:rPr>
                <w:b/>
                <w:bCs/>
                <w:noProof/>
              </w:rPr>
            </w:pPr>
          </w:p>
        </w:tc>
      </w:tr>
      <w:tr w:rsidR="00295552" w14:paraId="214078CC" w14:textId="77777777" w:rsidTr="00F95E20">
        <w:tc>
          <w:tcPr>
            <w:tcW w:w="4955" w:type="dxa"/>
          </w:tcPr>
          <w:p w14:paraId="39149CBF" w14:textId="7FCA95B9" w:rsidR="00295552" w:rsidRPr="008B35F4" w:rsidRDefault="00295552" w:rsidP="00F95E20">
            <w:r>
              <w:t xml:space="preserve">After that in </w:t>
            </w:r>
            <w:r>
              <w:rPr>
                <w:b/>
                <w:bCs/>
              </w:rPr>
              <w:t>Configure your new project</w:t>
            </w:r>
            <w:r>
              <w:t xml:space="preserve"> type in the </w:t>
            </w:r>
            <w:r>
              <w:rPr>
                <w:b/>
                <w:bCs/>
              </w:rPr>
              <w:t>Project name</w:t>
            </w:r>
            <w:r>
              <w:t xml:space="preserve"> as </w:t>
            </w:r>
            <w:proofErr w:type="spellStart"/>
            <w:r w:rsidR="002D1D0E">
              <w:rPr>
                <w:i/>
                <w:iCs/>
              </w:rPr>
              <w:t>OrderGame</w:t>
            </w:r>
            <w:proofErr w:type="spellEnd"/>
            <w:r>
              <w:t xml:space="preserve">, then select a </w:t>
            </w:r>
            <w:r w:rsidRPr="008B35F4">
              <w:t>Location</w:t>
            </w:r>
            <w:r>
              <w:t xml:space="preserve"> and then select </w:t>
            </w:r>
            <w:r>
              <w:rPr>
                <w:b/>
                <w:bCs/>
              </w:rPr>
              <w:t xml:space="preserve">Create </w:t>
            </w:r>
            <w:r w:rsidRPr="008B35F4">
              <w:t>to start</w:t>
            </w:r>
            <w:r>
              <w:t xml:space="preserve"> a new </w:t>
            </w:r>
            <w:r>
              <w:rPr>
                <w:b/>
                <w:bCs/>
              </w:rPr>
              <w:t>Solution</w:t>
            </w:r>
            <w:r>
              <w:t>.</w:t>
            </w:r>
          </w:p>
        </w:tc>
        <w:tc>
          <w:tcPr>
            <w:tcW w:w="5511" w:type="dxa"/>
          </w:tcPr>
          <w:p w14:paraId="66CE309D" w14:textId="77777777" w:rsidR="00295552" w:rsidRDefault="00295552" w:rsidP="00F95E20">
            <w:pPr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851997F" wp14:editId="6D7A93BF">
                  <wp:extent cx="3362400" cy="1609200"/>
                  <wp:effectExtent l="0" t="0" r="0" b="0"/>
                  <wp:docPr id="258" name="Picture 258" descr="Graphical user interface, text, application, email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8" name="Picture 258" descr="Graphical user interface, text, application, email&#10;&#10;Description automatically generated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400" cy="160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2BE017" w14:textId="77777777" w:rsidR="00295552" w:rsidRDefault="00295552" w:rsidP="00F95E20">
            <w:pPr>
              <w:rPr>
                <w:b/>
                <w:bCs/>
                <w:noProof/>
              </w:rPr>
            </w:pPr>
          </w:p>
        </w:tc>
      </w:tr>
    </w:tbl>
    <w:p w14:paraId="4166E48E" w14:textId="77777777" w:rsidR="00295552" w:rsidRDefault="00295552" w:rsidP="00295552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35AE924" w14:textId="77777777" w:rsidR="00295552" w:rsidRDefault="00295552" w:rsidP="00295552">
      <w:pPr>
        <w:pStyle w:val="Heading2"/>
      </w:pPr>
      <w:r>
        <w:lastRenderedPageBreak/>
        <w:t>Step 2</w:t>
      </w:r>
    </w:p>
    <w:p w14:paraId="71AEBD7A" w14:textId="77777777" w:rsidR="00295552" w:rsidRDefault="00295552" w:rsidP="00295552">
      <w:pPr>
        <w:rPr>
          <w:lang w:val="en-US"/>
        </w:rPr>
      </w:pPr>
      <w:r>
        <w:t xml:space="preserve">Then in </w:t>
      </w:r>
      <w:r>
        <w:rPr>
          <w:b/>
          <w:bCs/>
        </w:rPr>
        <w:t xml:space="preserve">Visual Studio </w:t>
      </w:r>
      <w:r>
        <w:rPr>
          <w:lang w:val="en-US"/>
        </w:rPr>
        <w:t xml:space="preserve">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Manage NuGet Packages…</w:t>
      </w:r>
    </w:p>
    <w:p w14:paraId="57A7E263" w14:textId="77777777" w:rsidR="00295552" w:rsidRDefault="00295552" w:rsidP="00295552">
      <w:pPr>
        <w:rPr>
          <w:lang w:val="en-US"/>
        </w:rPr>
      </w:pPr>
    </w:p>
    <w:p w14:paraId="5EA4CD8C" w14:textId="77777777" w:rsidR="00295552" w:rsidRDefault="00295552" w:rsidP="00295552">
      <w:r>
        <w:rPr>
          <w:noProof/>
        </w:rPr>
        <w:drawing>
          <wp:inline distT="0" distB="0" distL="0" distR="0" wp14:anchorId="1282F4E9" wp14:editId="44FA3F20">
            <wp:extent cx="2210400" cy="2818800"/>
            <wp:effectExtent l="0" t="0" r="0" b="635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10400" cy="281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6E6F0A" w14:textId="77777777" w:rsidR="00295552" w:rsidRDefault="00295552" w:rsidP="00295552"/>
    <w:p w14:paraId="6EA6C426" w14:textId="77777777" w:rsidR="00295552" w:rsidRDefault="00295552" w:rsidP="00295552">
      <w:pPr>
        <w:pStyle w:val="Heading2"/>
      </w:pPr>
      <w:r>
        <w:t>Step 3</w:t>
      </w:r>
    </w:p>
    <w:p w14:paraId="0EBFC6D7" w14:textId="77777777" w:rsidR="00295552" w:rsidRDefault="00295552" w:rsidP="00295552"/>
    <w:p w14:paraId="6E3BE245" w14:textId="77777777" w:rsidR="00295552" w:rsidRDefault="00295552" w:rsidP="00295552">
      <w:r>
        <w:t xml:space="preserve">Then in the </w:t>
      </w:r>
      <w:r>
        <w:rPr>
          <w:b/>
          <w:bCs/>
        </w:rPr>
        <w:t xml:space="preserve">NuGet Package Manager </w:t>
      </w:r>
      <w:r>
        <w:t xml:space="preserve">from the </w:t>
      </w:r>
      <w:r>
        <w:rPr>
          <w:b/>
          <w:bCs/>
        </w:rPr>
        <w:t>Browse</w:t>
      </w:r>
      <w:r>
        <w:t xml:space="preserve"> tab search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and then select</w:t>
      </w:r>
      <w:r w:rsidRPr="007E45A0">
        <w:rPr>
          <w:b/>
          <w:bCs/>
        </w:rPr>
        <w:t xml:space="preserve"> </w:t>
      </w:r>
      <w:proofErr w:type="spellStart"/>
      <w:r>
        <w:rPr>
          <w:b/>
          <w:bCs/>
        </w:rPr>
        <w:t>Comentsys.Toolkit.WindowsAppSdk</w:t>
      </w:r>
      <w:proofErr w:type="spellEnd"/>
      <w:r>
        <w:rPr>
          <w:b/>
          <w:bCs/>
        </w:rPr>
        <w:t xml:space="preserve"> by </w:t>
      </w:r>
      <w:proofErr w:type="spellStart"/>
      <w:r>
        <w:rPr>
          <w:b/>
          <w:bCs/>
        </w:rPr>
        <w:t>Comentsys</w:t>
      </w:r>
      <w:proofErr w:type="spellEnd"/>
      <w:r>
        <w:t xml:space="preserve"> as indicated and select </w:t>
      </w:r>
      <w:r>
        <w:rPr>
          <w:b/>
          <w:bCs/>
        </w:rPr>
        <w:t>Install</w:t>
      </w:r>
    </w:p>
    <w:p w14:paraId="0A646BCD" w14:textId="77777777" w:rsidR="00295552" w:rsidRDefault="00295552" w:rsidP="00295552"/>
    <w:p w14:paraId="49885F54" w14:textId="77777777" w:rsidR="00295552" w:rsidRDefault="00295552" w:rsidP="00295552">
      <w:r>
        <w:rPr>
          <w:noProof/>
        </w:rPr>
        <w:drawing>
          <wp:inline distT="0" distB="0" distL="0" distR="0" wp14:anchorId="4F54761B" wp14:editId="7643CE96">
            <wp:extent cx="3733200" cy="1393200"/>
            <wp:effectExtent l="0" t="0" r="635" b="0"/>
            <wp:docPr id="14" name="Picture 1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, email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33200" cy="139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DFAC7" w14:textId="77777777" w:rsidR="00295552" w:rsidRDefault="00295552" w:rsidP="00295552"/>
    <w:p w14:paraId="064A4EEE" w14:textId="2AD68446" w:rsidR="00295552" w:rsidRPr="00AE1DD0" w:rsidRDefault="00295552" w:rsidP="00295552">
      <w:r>
        <w:t xml:space="preserve">This will add the package for </w:t>
      </w:r>
      <w:proofErr w:type="spellStart"/>
      <w:proofErr w:type="gramStart"/>
      <w:r>
        <w:rPr>
          <w:b/>
          <w:bCs/>
        </w:rPr>
        <w:t>Comentsys.Toolkit.WindowsAppSdk</w:t>
      </w:r>
      <w:proofErr w:type="spellEnd"/>
      <w:proofErr w:type="gramEnd"/>
      <w:r>
        <w:t xml:space="preserve"> to your </w:t>
      </w:r>
      <w:r w:rsidRPr="009716D7">
        <w:rPr>
          <w:b/>
          <w:bCs/>
        </w:rPr>
        <w:t>Project</w:t>
      </w:r>
      <w:r>
        <w:t xml:space="preserve">. </w:t>
      </w:r>
      <w:r w:rsidRPr="009716D7">
        <w:t>If</w:t>
      </w:r>
      <w:r>
        <w:t xml:space="preserve"> you get the </w:t>
      </w:r>
      <w:r>
        <w:rPr>
          <w:b/>
          <w:bCs/>
        </w:rPr>
        <w:t xml:space="preserve">Preview Changes </w:t>
      </w:r>
      <w:r>
        <w:t xml:space="preserve">screen saying </w:t>
      </w:r>
      <w:r>
        <w:rPr>
          <w:b/>
          <w:bCs/>
        </w:rPr>
        <w:t>Visual Studio is about to make changes to this solution. Click OK to proceed with the changes listed below.</w:t>
      </w:r>
      <w:r>
        <w:t xml:space="preserve"> You can read the message and then select </w:t>
      </w:r>
      <w:r>
        <w:rPr>
          <w:b/>
          <w:bCs/>
        </w:rPr>
        <w:t xml:space="preserve">OK </w:t>
      </w:r>
      <w:r>
        <w:t xml:space="preserve">to </w:t>
      </w:r>
      <w:r>
        <w:rPr>
          <w:b/>
          <w:bCs/>
        </w:rPr>
        <w:t>Install</w:t>
      </w:r>
      <w:r>
        <w:t xml:space="preserve"> the p</w:t>
      </w:r>
      <w:r w:rsidRPr="0056094A">
        <w:t>ackage</w:t>
      </w:r>
      <w:r w:rsidR="002D1D0E">
        <w:t xml:space="preserve">, then you can close the </w:t>
      </w:r>
      <w:r w:rsidR="002D1D0E">
        <w:rPr>
          <w:b/>
          <w:bCs/>
        </w:rPr>
        <w:t>tab</w:t>
      </w:r>
      <w:r w:rsidR="002D1D0E">
        <w:t xml:space="preserve"> for </w:t>
      </w:r>
      <w:proofErr w:type="spellStart"/>
      <w:r w:rsidR="002D1D0E">
        <w:rPr>
          <w:b/>
          <w:bCs/>
        </w:rPr>
        <w:t>Nuget</w:t>
      </w:r>
      <w:proofErr w:type="spellEnd"/>
      <w:r w:rsidR="002D1D0E">
        <w:rPr>
          <w:b/>
          <w:bCs/>
        </w:rPr>
        <w:t xml:space="preserve">: </w:t>
      </w:r>
      <w:proofErr w:type="spellStart"/>
      <w:r w:rsidR="002D1D0E">
        <w:rPr>
          <w:b/>
          <w:bCs/>
        </w:rPr>
        <w:t>OrderGame</w:t>
      </w:r>
      <w:proofErr w:type="spellEnd"/>
      <w:r w:rsidR="002D1D0E">
        <w:t xml:space="preserve"> by selecting the </w:t>
      </w:r>
      <w:r w:rsidR="002D1D0E">
        <w:rPr>
          <w:b/>
          <w:bCs/>
        </w:rPr>
        <w:t>x</w:t>
      </w:r>
      <w:r w:rsidR="002D1D0E">
        <w:t xml:space="preserve"> next to it. </w:t>
      </w:r>
      <w:r>
        <w:t xml:space="preserve"> </w:t>
      </w:r>
    </w:p>
    <w:p w14:paraId="6BC2C17F" w14:textId="77777777" w:rsidR="00295552" w:rsidRPr="00162C03" w:rsidRDefault="00295552" w:rsidP="00295552">
      <w:pPr>
        <w:rPr>
          <w:b/>
          <w:bCs/>
        </w:rPr>
      </w:pPr>
    </w:p>
    <w:p w14:paraId="29861874" w14:textId="77777777" w:rsidR="00295552" w:rsidRDefault="00295552" w:rsidP="00295552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864E299" w14:textId="77777777" w:rsidR="00295552" w:rsidRDefault="00295552" w:rsidP="00295552"/>
    <w:p w14:paraId="3BBFC3E0" w14:textId="627AFFFE" w:rsidR="00295552" w:rsidRDefault="00295552" w:rsidP="00295552">
      <w:pPr>
        <w:pStyle w:val="Heading2"/>
      </w:pPr>
      <w:r>
        <w:t xml:space="preserve">Step </w:t>
      </w:r>
      <w:r w:rsidR="002D1D0E">
        <w:t>4</w:t>
      </w:r>
    </w:p>
    <w:p w14:paraId="46CA41B0" w14:textId="77777777" w:rsidR="00295552" w:rsidRDefault="00295552" w:rsidP="00295552">
      <w:pPr>
        <w:rPr>
          <w:lang w:val="en-US"/>
        </w:rPr>
      </w:pPr>
    </w:p>
    <w:p w14:paraId="5846EA8E" w14:textId="77777777" w:rsidR="00295552" w:rsidRPr="00745597" w:rsidRDefault="00295552" w:rsidP="00295552">
      <w:r>
        <w:rPr>
          <w:lang w:val="en-US"/>
        </w:rPr>
        <w:t xml:space="preserve">Then in </w:t>
      </w:r>
      <w:r>
        <w:rPr>
          <w:b/>
          <w:bCs/>
          <w:lang w:val="en-US"/>
        </w:rPr>
        <w:t>Visual Studio</w:t>
      </w:r>
      <w:r>
        <w:rPr>
          <w:lang w:val="en-US"/>
        </w:rPr>
        <w:t xml:space="preserve"> within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 </w:t>
      </w:r>
      <w:r w:rsidRPr="008967A6">
        <w:rPr>
          <w:b/>
          <w:bCs/>
          <w:lang w:val="en-US"/>
        </w:rPr>
        <w:t>Explorer</w:t>
      </w:r>
      <w:r>
        <w:rPr>
          <w:lang w:val="en-US"/>
        </w:rPr>
        <w:t xml:space="preserve"> for the </w:t>
      </w:r>
      <w:r>
        <w:rPr>
          <w:b/>
          <w:bCs/>
          <w:lang w:val="en-US"/>
        </w:rPr>
        <w:t>Solution</w:t>
      </w:r>
      <w:r>
        <w:rPr>
          <w:lang w:val="en-US"/>
        </w:rPr>
        <w:t xml:space="preserve">, right click on the </w:t>
      </w:r>
      <w:r>
        <w:rPr>
          <w:b/>
          <w:bCs/>
          <w:lang w:val="en-US"/>
        </w:rPr>
        <w:t xml:space="preserve">Project </w:t>
      </w:r>
      <w:r>
        <w:rPr>
          <w:lang w:val="en-US"/>
        </w:rPr>
        <w:t xml:space="preserve">shown below the </w:t>
      </w:r>
      <w:r>
        <w:rPr>
          <w:b/>
          <w:bCs/>
          <w:lang w:val="en-US"/>
        </w:rPr>
        <w:t xml:space="preserve">Solution </w:t>
      </w:r>
      <w:r>
        <w:rPr>
          <w:lang w:val="en-US"/>
        </w:rPr>
        <w:t xml:space="preserve">and then select </w:t>
      </w:r>
      <w:r>
        <w:rPr>
          <w:b/>
          <w:bCs/>
          <w:lang w:val="en-US"/>
        </w:rPr>
        <w:t>Add</w:t>
      </w:r>
      <w:r>
        <w:rPr>
          <w:lang w:val="en-US"/>
        </w:rPr>
        <w:t xml:space="preserve"> then </w:t>
      </w:r>
      <w:r>
        <w:rPr>
          <w:b/>
          <w:bCs/>
          <w:lang w:val="en-US"/>
        </w:rPr>
        <w:t>New Item…</w:t>
      </w:r>
    </w:p>
    <w:p w14:paraId="33A13FD3" w14:textId="77777777" w:rsidR="00295552" w:rsidRDefault="00295552" w:rsidP="00295552"/>
    <w:p w14:paraId="4C1A4D41" w14:textId="77777777" w:rsidR="00295552" w:rsidRDefault="00295552" w:rsidP="00295552">
      <w:r>
        <w:rPr>
          <w:noProof/>
        </w:rPr>
        <w:drawing>
          <wp:inline distT="0" distB="0" distL="0" distR="0" wp14:anchorId="01B17B73" wp14:editId="10D9A719">
            <wp:extent cx="4003200" cy="3837600"/>
            <wp:effectExtent l="0" t="0" r="0" b="0"/>
            <wp:docPr id="24" name="Picture 24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able&#10;&#10;Description automatically generated with low confidence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3200" cy="383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D7B63" w14:textId="77777777" w:rsidR="00745597" w:rsidRDefault="00745597" w:rsidP="002B44BC"/>
    <w:p w14:paraId="32D49C17" w14:textId="77777777" w:rsidR="002D1D0E" w:rsidRDefault="002D1D0E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097E7B4A" w14:textId="4F4C07D0" w:rsidR="00CD770F" w:rsidRDefault="00CD770F" w:rsidP="00CD770F">
      <w:pPr>
        <w:pStyle w:val="Heading2"/>
      </w:pPr>
      <w:r>
        <w:lastRenderedPageBreak/>
        <w:t xml:space="preserve">Step </w:t>
      </w:r>
      <w:r w:rsidR="002D1D0E">
        <w:t>5</w:t>
      </w:r>
    </w:p>
    <w:p w14:paraId="087EDE76" w14:textId="77777777" w:rsidR="00C46BC8" w:rsidRDefault="00C46BC8" w:rsidP="00CD770F"/>
    <w:p w14:paraId="518D0C70" w14:textId="43D8999E" w:rsidR="00C46BC8" w:rsidRPr="00557778" w:rsidRDefault="00C46BC8" w:rsidP="00CD770F">
      <w:r>
        <w:t xml:space="preserve">Then in </w:t>
      </w:r>
      <w:r>
        <w:rPr>
          <w:b/>
          <w:bCs/>
        </w:rPr>
        <w:t>Add New Item</w:t>
      </w:r>
      <w:r>
        <w:t xml:space="preserve"> from the </w:t>
      </w:r>
      <w:r w:rsidRPr="00C46BC8">
        <w:rPr>
          <w:b/>
          <w:bCs/>
        </w:rPr>
        <w:t>C# Items</w:t>
      </w:r>
      <w:r>
        <w:rPr>
          <w:b/>
          <w:bCs/>
        </w:rPr>
        <w:t xml:space="preserve"> </w:t>
      </w:r>
      <w:r>
        <w:t>list</w:t>
      </w:r>
      <w:r w:rsidR="00557778">
        <w:t>,</w:t>
      </w:r>
      <w:r>
        <w:t xml:space="preserve"> select </w:t>
      </w:r>
      <w:r>
        <w:rPr>
          <w:b/>
          <w:bCs/>
        </w:rPr>
        <w:t>Code</w:t>
      </w:r>
      <w:r>
        <w:t xml:space="preserve"> and then select </w:t>
      </w:r>
      <w:r>
        <w:rPr>
          <w:b/>
          <w:bCs/>
        </w:rPr>
        <w:t>Code File</w:t>
      </w:r>
      <w:r>
        <w:t xml:space="preserve"> from the list next to this, then type in the name of </w:t>
      </w:r>
      <w:proofErr w:type="spellStart"/>
      <w:r>
        <w:rPr>
          <w:i/>
          <w:iCs/>
        </w:rPr>
        <w:t>Library.cs</w:t>
      </w:r>
      <w:proofErr w:type="spellEnd"/>
      <w:r w:rsidR="00557778">
        <w:t xml:space="preserve"> and then </w:t>
      </w:r>
      <w:r w:rsidR="00557778">
        <w:rPr>
          <w:b/>
          <w:bCs/>
        </w:rPr>
        <w:t>Click</w:t>
      </w:r>
      <w:r w:rsidR="00557778">
        <w:t xml:space="preserve"> on </w:t>
      </w:r>
      <w:r w:rsidR="00557778">
        <w:rPr>
          <w:b/>
          <w:bCs/>
        </w:rPr>
        <w:t>Add</w:t>
      </w:r>
      <w:r w:rsidR="00557778">
        <w:t>.</w:t>
      </w:r>
    </w:p>
    <w:p w14:paraId="62687913" w14:textId="77777777" w:rsidR="00557778" w:rsidRPr="00557778" w:rsidRDefault="00557778" w:rsidP="00CD770F"/>
    <w:p w14:paraId="607BB762" w14:textId="2B75ABEE" w:rsidR="00C46BC8" w:rsidRPr="00C46BC8" w:rsidRDefault="00C46BC8" w:rsidP="00CD770F">
      <w:r>
        <w:rPr>
          <w:noProof/>
        </w:rPr>
        <w:drawing>
          <wp:inline distT="0" distB="0" distL="0" distR="0" wp14:anchorId="5C519729" wp14:editId="20177FB1">
            <wp:extent cx="4746780" cy="3293993"/>
            <wp:effectExtent l="0" t="0" r="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780" cy="32939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5AC25" w14:textId="77777777" w:rsidR="00D34854" w:rsidRDefault="00D34854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43933370" w14:textId="185AE15B" w:rsidR="009A361C" w:rsidRDefault="009A361C" w:rsidP="009A361C">
      <w:pPr>
        <w:pStyle w:val="Heading2"/>
      </w:pPr>
      <w:r>
        <w:lastRenderedPageBreak/>
        <w:t xml:space="preserve">Step </w:t>
      </w:r>
      <w:r w:rsidR="002D1D0E">
        <w:t>6</w:t>
      </w:r>
    </w:p>
    <w:p w14:paraId="24D17EB5" w14:textId="77777777" w:rsidR="009A361C" w:rsidRDefault="009A361C"/>
    <w:p w14:paraId="247B2BDE" w14:textId="244E9939" w:rsidR="00D4364B" w:rsidRDefault="00A657C2">
      <w:r>
        <w:t>You will now be in the</w:t>
      </w:r>
      <w:r>
        <w:rPr>
          <w:b/>
          <w:bCs/>
        </w:rPr>
        <w:t xml:space="preserve"> View</w:t>
      </w:r>
      <w:r>
        <w:t xml:space="preserve"> for the </w:t>
      </w:r>
      <w:r>
        <w:rPr>
          <w:b/>
          <w:bCs/>
        </w:rPr>
        <w:t>Code</w:t>
      </w:r>
      <w:r>
        <w:t xml:space="preserve"> of </w:t>
      </w:r>
      <w:proofErr w:type="spellStart"/>
      <w:r>
        <w:rPr>
          <w:i/>
          <w:iCs/>
        </w:rPr>
        <w:t>Library.cs</w:t>
      </w:r>
      <w:proofErr w:type="spellEnd"/>
      <w:r>
        <w:t xml:space="preserve">, within this first type the following </w:t>
      </w:r>
      <w:r>
        <w:rPr>
          <w:b/>
          <w:bCs/>
        </w:rPr>
        <w:t>Code</w:t>
      </w:r>
      <w:r>
        <w:t>:</w:t>
      </w:r>
    </w:p>
    <w:p w14:paraId="7658F4AC" w14:textId="77777777" w:rsidR="00D4364B" w:rsidRDefault="00D4364B"/>
    <w:p w14:paraId="560E077F" w14:textId="1E1B9DA3" w:rsidR="009A361C" w:rsidRDefault="009A361C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ABD08F2" wp14:editId="310CF772">
                <wp:extent cx="6642000" cy="1404620"/>
                <wp:effectExtent l="0" t="0" r="26035" b="12700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4F1EB99" w14:textId="77777777" w:rsidR="002D1D0E" w:rsidRPr="002D1D0E" w:rsidRDefault="002D1D0E" w:rsidP="002D1D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1D0E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Comentsys.Toolkit.WindowsAppSdk</w:t>
                            </w:r>
                            <w:proofErr w:type="spellEnd"/>
                            <w:proofErr w:type="gramEnd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FE8006F" w14:textId="77777777" w:rsidR="002D1D0E" w:rsidRPr="002D1D0E" w:rsidRDefault="002D1D0E" w:rsidP="002D1D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1D0E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</w:t>
                            </w:r>
                            <w:proofErr w:type="spellEnd"/>
                            <w:proofErr w:type="gramEnd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265707A" w14:textId="77777777" w:rsidR="002D1D0E" w:rsidRPr="002D1D0E" w:rsidRDefault="002D1D0E" w:rsidP="002D1D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1D0E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Microsoft.UI.Xaml.Controls</w:t>
                            </w:r>
                            <w:proofErr w:type="spellEnd"/>
                            <w:proofErr w:type="gramEnd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2898BD1B" w14:textId="77777777" w:rsidR="002D1D0E" w:rsidRPr="002D1D0E" w:rsidRDefault="002D1D0E" w:rsidP="002D1D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1D0E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;</w:t>
                            </w:r>
                            <w:proofErr w:type="gramEnd"/>
                          </w:p>
                          <w:p w14:paraId="069B84E9" w14:textId="77777777" w:rsidR="002D1D0E" w:rsidRPr="002D1D0E" w:rsidRDefault="002D1D0E" w:rsidP="002D1D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1D0E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Collections.Generic</w:t>
                            </w:r>
                            <w:proofErr w:type="spellEnd"/>
                            <w:proofErr w:type="gramEnd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174698CB" w14:textId="77777777" w:rsidR="002D1D0E" w:rsidRPr="002D1D0E" w:rsidRDefault="002D1D0E" w:rsidP="002D1D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1D0E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Collections.ObjectModel</w:t>
                            </w:r>
                            <w:proofErr w:type="spellEnd"/>
                            <w:proofErr w:type="gramEnd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A60556D" w14:textId="77777777" w:rsidR="002D1D0E" w:rsidRPr="002D1D0E" w:rsidRDefault="002D1D0E" w:rsidP="002D1D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1D0E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System.</w:t>
                            </w:r>
                            <w:proofErr w:type="gramStart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Linq</w:t>
                            </w:r>
                            <w:proofErr w:type="spellEnd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2CB9FA7C" w14:textId="77777777" w:rsidR="002D1D0E" w:rsidRPr="002D1D0E" w:rsidRDefault="002D1D0E" w:rsidP="002D1D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5CB3040" w14:textId="77777777" w:rsidR="002D1D0E" w:rsidRPr="002D1D0E" w:rsidRDefault="002D1D0E" w:rsidP="002D1D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1D0E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FF"/>
                              </w:rPr>
                              <w:t>class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2B91AF"/>
                              </w:rPr>
                              <w:t>Library</w:t>
                            </w:r>
                          </w:p>
                          <w:p w14:paraId="0F06F2DA" w14:textId="77777777" w:rsidR="002D1D0E" w:rsidRPr="002D1D0E" w:rsidRDefault="002D1D0E" w:rsidP="002D1D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189F4261" w14:textId="77777777" w:rsidR="002D1D0E" w:rsidRPr="002D1D0E" w:rsidRDefault="002D1D0E" w:rsidP="002D1D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D1D0E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FF"/>
                              </w:rPr>
                              <w:t>string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itle = 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A31515"/>
                              </w:rPr>
                              <w:t>"Order Game</w:t>
                            </w:r>
                            <w:proofErr w:type="gramStart"/>
                            <w:r w:rsidRPr="002D1D0E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30C24B05" w14:textId="77777777" w:rsidR="002D1D0E" w:rsidRPr="002D1D0E" w:rsidRDefault="002D1D0E" w:rsidP="002D1D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D1D0E">
                              <w:rPr>
                                <w:rFonts w:ascii="Consolas" w:hAnsi="Consolas" w:cs="Cascadia Mono"/>
                                <w:color w:val="0000FF"/>
                              </w:rPr>
                              <w:t>const</w:t>
                            </w:r>
                            <w:proofErr w:type="spellEnd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ize = </w:t>
                            </w:r>
                            <w:proofErr w:type="gramStart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6;</w:t>
                            </w:r>
                            <w:proofErr w:type="gramEnd"/>
                          </w:p>
                          <w:p w14:paraId="28C4D91B" w14:textId="77777777" w:rsidR="002D1D0E" w:rsidRPr="002D1D0E" w:rsidRDefault="002D1D0E" w:rsidP="002D1D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22C9B5EE" w14:textId="77777777" w:rsidR="002D1D0E" w:rsidRPr="002D1D0E" w:rsidRDefault="002D1D0E" w:rsidP="002D1D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D1D0E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Random _random = 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((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  <w:proofErr w:type="spellStart"/>
                            <w:proofErr w:type="gramStart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DateTime.UtcNow.Ticks</w:t>
                            </w:r>
                            <w:proofErr w:type="spellEnd"/>
                            <w:proofErr w:type="gramEnd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2F552C20" w14:textId="77777777" w:rsidR="002D1D0E" w:rsidRPr="002D1D0E" w:rsidRDefault="002D1D0E" w:rsidP="002D1D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D1D0E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ObservableCollection</w:t>
                            </w:r>
                            <w:proofErr w:type="spellEnd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&lt;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_values = </w:t>
                            </w:r>
                            <w:proofErr w:type="gramStart"/>
                            <w:r w:rsidRPr="002D1D0E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718A9818" w14:textId="77777777" w:rsidR="002D1D0E" w:rsidRPr="002D1D0E" w:rsidRDefault="002D1D0E" w:rsidP="002D1D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6CF9D411" w14:textId="77777777" w:rsidR="002D1D0E" w:rsidRPr="002D1D0E" w:rsidRDefault="002D1D0E" w:rsidP="002D1D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ialog _</w:t>
                            </w:r>
                            <w:proofErr w:type="gramStart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;</w:t>
                            </w:r>
                            <w:proofErr w:type="gramEnd"/>
                          </w:p>
                          <w:p w14:paraId="47497A0D" w14:textId="77777777" w:rsidR="002D1D0E" w:rsidRPr="002D1D0E" w:rsidRDefault="002D1D0E" w:rsidP="002D1D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View</w:t>
                            </w:r>
                            <w:proofErr w:type="spellEnd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view;</w:t>
                            </w:r>
                            <w:proofErr w:type="gramEnd"/>
                          </w:p>
                          <w:p w14:paraId="68DC1186" w14:textId="77777777" w:rsidR="002D1D0E" w:rsidRPr="002D1D0E" w:rsidRDefault="002D1D0E" w:rsidP="002D1D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DateTime</w:t>
                            </w:r>
                            <w:proofErr w:type="spellEnd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_</w:t>
                            </w:r>
                            <w:proofErr w:type="gramStart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start;</w:t>
                            </w:r>
                            <w:proofErr w:type="gramEnd"/>
                          </w:p>
                          <w:p w14:paraId="5D99227C" w14:textId="77777777" w:rsidR="002D1D0E" w:rsidRPr="002D1D0E" w:rsidRDefault="002D1D0E" w:rsidP="002D1D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6CCE2F6" w14:textId="77777777" w:rsidR="002D1D0E" w:rsidRPr="002D1D0E" w:rsidRDefault="002D1D0E" w:rsidP="002D1D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st&lt;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&gt; </w:t>
                            </w:r>
                            <w:proofErr w:type="gramStart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(</w:t>
                            </w:r>
                            <w:proofErr w:type="gramEnd"/>
                            <w:r w:rsidRPr="002D1D0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inimum, 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maximum, 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FF"/>
                              </w:rPr>
                              <w:t>int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total) =&gt;</w:t>
                            </w:r>
                          </w:p>
                          <w:p w14:paraId="0D2BD122" w14:textId="77777777" w:rsidR="002D1D0E" w:rsidRPr="002D1D0E" w:rsidRDefault="002D1D0E" w:rsidP="002D1D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Enumerable.Range</w:t>
                            </w:r>
                            <w:proofErr w:type="spellEnd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(minimum, maximum)</w:t>
                            </w:r>
                          </w:p>
                          <w:p w14:paraId="6502D00E" w14:textId="77777777" w:rsidR="002D1D0E" w:rsidRPr="002D1D0E" w:rsidRDefault="002D1D0E" w:rsidP="002D1D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gramStart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.</w:t>
                            </w:r>
                            <w:proofErr w:type="spellStart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OrderBy</w:t>
                            </w:r>
                            <w:proofErr w:type="spellEnd"/>
                            <w:proofErr w:type="gramEnd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(r =&gt; _</w:t>
                            </w:r>
                            <w:proofErr w:type="spellStart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random.Next</w:t>
                            </w:r>
                            <w:proofErr w:type="spellEnd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(minimum, maximum))</w:t>
                            </w:r>
                          </w:p>
                          <w:p w14:paraId="37F48699" w14:textId="77777777" w:rsidR="002D1D0E" w:rsidRPr="002D1D0E" w:rsidRDefault="002D1D0E" w:rsidP="002D1D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proofErr w:type="gramStart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.Take</w:t>
                            </w:r>
                            <w:proofErr w:type="gramEnd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(total).</w:t>
                            </w:r>
                            <w:proofErr w:type="spellStart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ToList</w:t>
                            </w:r>
                            <w:proofErr w:type="spellEnd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3ADC696F" w14:textId="77777777" w:rsidR="002D1D0E" w:rsidRPr="002D1D0E" w:rsidRDefault="002D1D0E" w:rsidP="002D1D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34C59699" w14:textId="77777777" w:rsidR="002D1D0E" w:rsidRPr="002D1D0E" w:rsidRDefault="002D1D0E" w:rsidP="002D1D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Completed(</w:t>
                            </w:r>
                            <w:proofErr w:type="gramEnd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1B2F4C2B" w14:textId="77777777" w:rsidR="002D1D0E" w:rsidRPr="002D1D0E" w:rsidRDefault="002D1D0E" w:rsidP="002D1D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0089C645" w14:textId="77777777" w:rsidR="002D1D0E" w:rsidRPr="002D1D0E" w:rsidRDefault="002D1D0E" w:rsidP="002D1D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FF"/>
                              </w:rPr>
                              <w:t>if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_</w:t>
                            </w:r>
                            <w:proofErr w:type="spellStart"/>
                            <w:proofErr w:type="gramStart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s.OrderBy</w:t>
                            </w:r>
                            <w:proofErr w:type="spellEnd"/>
                            <w:proofErr w:type="gramEnd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(o =&gt; o).</w:t>
                            </w:r>
                            <w:proofErr w:type="spellStart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SequenceEqual</w:t>
                            </w:r>
                            <w:proofErr w:type="spellEnd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(_values))</w:t>
                            </w:r>
                          </w:p>
                          <w:p w14:paraId="408804D5" w14:textId="77777777" w:rsidR="002D1D0E" w:rsidRPr="002D1D0E" w:rsidRDefault="002D1D0E" w:rsidP="002D1D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{</w:t>
                            </w:r>
                          </w:p>
                          <w:p w14:paraId="3D2E28F6" w14:textId="77777777" w:rsidR="002D1D0E" w:rsidRPr="002D1D0E" w:rsidRDefault="002D1D0E" w:rsidP="002D1D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proofErr w:type="spellStart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TimeSpan</w:t>
                            </w:r>
                            <w:proofErr w:type="spellEnd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duration = (</w:t>
                            </w:r>
                            <w:proofErr w:type="spellStart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DateTime.UtcNow</w:t>
                            </w:r>
                            <w:proofErr w:type="spellEnd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- _start</w:t>
                            </w:r>
                            <w:proofErr w:type="gramStart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).Duration</w:t>
                            </w:r>
                            <w:proofErr w:type="gramEnd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2EE6328B" w14:textId="77777777" w:rsidR="002D1D0E" w:rsidRPr="002D1D0E" w:rsidRDefault="002D1D0E" w:rsidP="002D1D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</w:t>
                            </w:r>
                            <w:proofErr w:type="spellStart"/>
                            <w:proofErr w:type="gramStart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.Show</w:t>
                            </w:r>
                            <w:proofErr w:type="spellEnd"/>
                            <w:proofErr w:type="gramEnd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A31515"/>
                              </w:rPr>
                              <w:t xml:space="preserve">$"Completed in 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  <w:proofErr w:type="spellStart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duration: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A31515"/>
                              </w:rPr>
                              <w:t>hh</w:t>
                            </w:r>
                            <w:proofErr w:type="spellEnd"/>
                            <w:r w:rsidRPr="002D1D0E">
                              <w:rPr>
                                <w:rFonts w:ascii="Consolas" w:hAnsi="Consolas" w:cs="Cascadia Mono"/>
                                <w:color w:val="A31515"/>
                              </w:rPr>
                              <w:t>\\:mm\\:ss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, title);</w:t>
                            </w:r>
                          </w:p>
                          <w:p w14:paraId="502DDBC8" w14:textId="77777777" w:rsidR="002D1D0E" w:rsidRPr="002D1D0E" w:rsidRDefault="002D1D0E" w:rsidP="002D1D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_</w:t>
                            </w:r>
                            <w:proofErr w:type="spellStart"/>
                            <w:proofErr w:type="gramStart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view.IsEnabled</w:t>
                            </w:r>
                            <w:proofErr w:type="spellEnd"/>
                            <w:proofErr w:type="gramEnd"/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FF"/>
                              </w:rPr>
                              <w:t>false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</w:p>
                          <w:p w14:paraId="0A5566F8" w14:textId="77777777" w:rsidR="002D1D0E" w:rsidRPr="002D1D0E" w:rsidRDefault="002D1D0E" w:rsidP="002D1D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}</w:t>
                            </w:r>
                          </w:p>
                          <w:p w14:paraId="095BED5F" w14:textId="77777777" w:rsidR="002D1D0E" w:rsidRPr="002D1D0E" w:rsidRDefault="002D1D0E" w:rsidP="002D1D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26AE0E9C" w14:textId="77777777" w:rsidR="002D1D0E" w:rsidRPr="002D1D0E" w:rsidRDefault="002D1D0E" w:rsidP="002D1D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7E7339E1" w14:textId="77777777" w:rsidR="002D1D0E" w:rsidRPr="002D1D0E" w:rsidRDefault="002D1D0E" w:rsidP="002D1D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2D1D0E">
                              <w:rPr>
                                <w:rFonts w:ascii="Consolas" w:hAnsi="Consolas" w:cs="Cascadia Mono"/>
                                <w:color w:val="008000"/>
                              </w:rPr>
                              <w:t>// Layout &amp; New</w:t>
                            </w:r>
                          </w:p>
                          <w:p w14:paraId="1DC9E72F" w14:textId="25806A52" w:rsidR="00601C5A" w:rsidRPr="002D1D0E" w:rsidRDefault="002D1D0E" w:rsidP="002D1D0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2D1D0E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ABD08F2" id="Text Box 2" o:spid="_x0000_s1027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ySl4Gg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14F1EB99" w14:textId="77777777" w:rsidR="002D1D0E" w:rsidRPr="002D1D0E" w:rsidRDefault="002D1D0E" w:rsidP="002D1D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1D0E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Comentsys.Toolkit.WindowsAppSdk</w:t>
                      </w:r>
                      <w:proofErr w:type="spellEnd"/>
                      <w:proofErr w:type="gramEnd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FE8006F" w14:textId="77777777" w:rsidR="002D1D0E" w:rsidRPr="002D1D0E" w:rsidRDefault="002D1D0E" w:rsidP="002D1D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1D0E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Microsoft.UI.Xaml</w:t>
                      </w:r>
                      <w:proofErr w:type="spellEnd"/>
                      <w:proofErr w:type="gramEnd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265707A" w14:textId="77777777" w:rsidR="002D1D0E" w:rsidRPr="002D1D0E" w:rsidRDefault="002D1D0E" w:rsidP="002D1D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1D0E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Microsoft.UI.Xaml.Controls</w:t>
                      </w:r>
                      <w:proofErr w:type="spellEnd"/>
                      <w:proofErr w:type="gramEnd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2898BD1B" w14:textId="77777777" w:rsidR="002D1D0E" w:rsidRPr="002D1D0E" w:rsidRDefault="002D1D0E" w:rsidP="002D1D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1D0E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System;</w:t>
                      </w:r>
                      <w:proofErr w:type="gramEnd"/>
                    </w:p>
                    <w:p w14:paraId="069B84E9" w14:textId="77777777" w:rsidR="002D1D0E" w:rsidRPr="002D1D0E" w:rsidRDefault="002D1D0E" w:rsidP="002D1D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1D0E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System.Collections.Generic</w:t>
                      </w:r>
                      <w:proofErr w:type="spellEnd"/>
                      <w:proofErr w:type="gramEnd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174698CB" w14:textId="77777777" w:rsidR="002D1D0E" w:rsidRPr="002D1D0E" w:rsidRDefault="002D1D0E" w:rsidP="002D1D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1D0E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proofErr w:type="gramStart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System.Collections.ObjectModel</w:t>
                      </w:r>
                      <w:proofErr w:type="spellEnd"/>
                      <w:proofErr w:type="gramEnd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A60556D" w14:textId="77777777" w:rsidR="002D1D0E" w:rsidRPr="002D1D0E" w:rsidRDefault="002D1D0E" w:rsidP="002D1D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1D0E">
                        <w:rPr>
                          <w:rFonts w:ascii="Consolas" w:hAnsi="Consolas" w:cs="Cascadia Mono"/>
                          <w:color w:val="0000FF"/>
                        </w:rPr>
                        <w:t>using</w:t>
                      </w: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System.</w:t>
                      </w:r>
                      <w:proofErr w:type="gramStart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Linq</w:t>
                      </w:r>
                      <w:proofErr w:type="spellEnd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2CB9FA7C" w14:textId="77777777" w:rsidR="002D1D0E" w:rsidRPr="002D1D0E" w:rsidRDefault="002D1D0E" w:rsidP="002D1D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5CB3040" w14:textId="77777777" w:rsidR="002D1D0E" w:rsidRPr="002D1D0E" w:rsidRDefault="002D1D0E" w:rsidP="002D1D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1D0E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D1D0E">
                        <w:rPr>
                          <w:rFonts w:ascii="Consolas" w:hAnsi="Consolas" w:cs="Cascadia Mono"/>
                          <w:color w:val="0000FF"/>
                        </w:rPr>
                        <w:t>class</w:t>
                      </w: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D1D0E">
                        <w:rPr>
                          <w:rFonts w:ascii="Consolas" w:hAnsi="Consolas" w:cs="Cascadia Mono"/>
                          <w:color w:val="2B91AF"/>
                        </w:rPr>
                        <w:t>Library</w:t>
                      </w:r>
                    </w:p>
                    <w:p w14:paraId="0F06F2DA" w14:textId="77777777" w:rsidR="002D1D0E" w:rsidRPr="002D1D0E" w:rsidRDefault="002D1D0E" w:rsidP="002D1D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189F4261" w14:textId="77777777" w:rsidR="002D1D0E" w:rsidRPr="002D1D0E" w:rsidRDefault="002D1D0E" w:rsidP="002D1D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D1D0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D1D0E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D1D0E">
                        <w:rPr>
                          <w:rFonts w:ascii="Consolas" w:hAnsi="Consolas" w:cs="Cascadia Mono"/>
                          <w:color w:val="0000FF"/>
                        </w:rPr>
                        <w:t>string</w:t>
                      </w: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title = </w:t>
                      </w:r>
                      <w:r w:rsidRPr="002D1D0E">
                        <w:rPr>
                          <w:rFonts w:ascii="Consolas" w:hAnsi="Consolas" w:cs="Cascadia Mono"/>
                          <w:color w:val="A31515"/>
                        </w:rPr>
                        <w:t>"Order Game</w:t>
                      </w:r>
                      <w:proofErr w:type="gramStart"/>
                      <w:r w:rsidRPr="002D1D0E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30C24B05" w14:textId="77777777" w:rsidR="002D1D0E" w:rsidRPr="002D1D0E" w:rsidRDefault="002D1D0E" w:rsidP="002D1D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D1D0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D1D0E">
                        <w:rPr>
                          <w:rFonts w:ascii="Consolas" w:hAnsi="Consolas" w:cs="Cascadia Mono"/>
                          <w:color w:val="0000FF"/>
                        </w:rPr>
                        <w:t>const</w:t>
                      </w:r>
                      <w:proofErr w:type="spellEnd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D1D0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size = </w:t>
                      </w:r>
                      <w:proofErr w:type="gramStart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6;</w:t>
                      </w:r>
                      <w:proofErr w:type="gramEnd"/>
                    </w:p>
                    <w:p w14:paraId="28C4D91B" w14:textId="77777777" w:rsidR="002D1D0E" w:rsidRPr="002D1D0E" w:rsidRDefault="002D1D0E" w:rsidP="002D1D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22C9B5EE" w14:textId="77777777" w:rsidR="002D1D0E" w:rsidRPr="002D1D0E" w:rsidRDefault="002D1D0E" w:rsidP="002D1D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D1D0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D1D0E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Random _random = </w:t>
                      </w:r>
                      <w:r w:rsidRPr="002D1D0E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((</w:t>
                      </w:r>
                      <w:r w:rsidRPr="002D1D0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  <w:proofErr w:type="spellStart"/>
                      <w:proofErr w:type="gramStart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DateTime.UtcNow.Ticks</w:t>
                      </w:r>
                      <w:proofErr w:type="spellEnd"/>
                      <w:proofErr w:type="gramEnd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2F552C20" w14:textId="77777777" w:rsidR="002D1D0E" w:rsidRPr="002D1D0E" w:rsidRDefault="002D1D0E" w:rsidP="002D1D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D1D0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D1D0E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ObservableCollection</w:t>
                      </w:r>
                      <w:proofErr w:type="spellEnd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&lt;</w:t>
                      </w:r>
                      <w:r w:rsidRPr="002D1D0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&gt; _values = </w:t>
                      </w:r>
                      <w:proofErr w:type="gramStart"/>
                      <w:r w:rsidRPr="002D1D0E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718A9818" w14:textId="77777777" w:rsidR="002D1D0E" w:rsidRPr="002D1D0E" w:rsidRDefault="002D1D0E" w:rsidP="002D1D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6CF9D411" w14:textId="77777777" w:rsidR="002D1D0E" w:rsidRPr="002D1D0E" w:rsidRDefault="002D1D0E" w:rsidP="002D1D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D1D0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Dialog _</w:t>
                      </w:r>
                      <w:proofErr w:type="gramStart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dialog;</w:t>
                      </w:r>
                      <w:proofErr w:type="gramEnd"/>
                    </w:p>
                    <w:p w14:paraId="47497A0D" w14:textId="77777777" w:rsidR="002D1D0E" w:rsidRPr="002D1D0E" w:rsidRDefault="002D1D0E" w:rsidP="002D1D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D1D0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GridView</w:t>
                      </w:r>
                      <w:proofErr w:type="spellEnd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view;</w:t>
                      </w:r>
                      <w:proofErr w:type="gramEnd"/>
                    </w:p>
                    <w:p w14:paraId="68DC1186" w14:textId="77777777" w:rsidR="002D1D0E" w:rsidRPr="002D1D0E" w:rsidRDefault="002D1D0E" w:rsidP="002D1D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D1D0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DateTime</w:t>
                      </w:r>
                      <w:proofErr w:type="spellEnd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_</w:t>
                      </w:r>
                      <w:proofErr w:type="gramStart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start;</w:t>
                      </w:r>
                      <w:proofErr w:type="gramEnd"/>
                    </w:p>
                    <w:p w14:paraId="5D99227C" w14:textId="77777777" w:rsidR="002D1D0E" w:rsidRPr="002D1D0E" w:rsidRDefault="002D1D0E" w:rsidP="002D1D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6CCE2F6" w14:textId="77777777" w:rsidR="002D1D0E" w:rsidRPr="002D1D0E" w:rsidRDefault="002D1D0E" w:rsidP="002D1D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D1D0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List&lt;</w:t>
                      </w:r>
                      <w:r w:rsidRPr="002D1D0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&gt; </w:t>
                      </w:r>
                      <w:proofErr w:type="gramStart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Choose(</w:t>
                      </w:r>
                      <w:proofErr w:type="gramEnd"/>
                      <w:r w:rsidRPr="002D1D0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minimum, </w:t>
                      </w:r>
                      <w:r w:rsidRPr="002D1D0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maximum, </w:t>
                      </w:r>
                      <w:r w:rsidRPr="002D1D0E">
                        <w:rPr>
                          <w:rFonts w:ascii="Consolas" w:hAnsi="Consolas" w:cs="Cascadia Mono"/>
                          <w:color w:val="0000FF"/>
                        </w:rPr>
                        <w:t>int</w:t>
                      </w: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total) =&gt;</w:t>
                      </w:r>
                    </w:p>
                    <w:p w14:paraId="0D2BD122" w14:textId="77777777" w:rsidR="002D1D0E" w:rsidRPr="002D1D0E" w:rsidRDefault="002D1D0E" w:rsidP="002D1D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Enumerable.Range</w:t>
                      </w:r>
                      <w:proofErr w:type="spellEnd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(minimum, maximum)</w:t>
                      </w:r>
                    </w:p>
                    <w:p w14:paraId="6502D00E" w14:textId="77777777" w:rsidR="002D1D0E" w:rsidRPr="002D1D0E" w:rsidRDefault="002D1D0E" w:rsidP="002D1D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gramStart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.</w:t>
                      </w:r>
                      <w:proofErr w:type="spellStart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OrderBy</w:t>
                      </w:r>
                      <w:proofErr w:type="spellEnd"/>
                      <w:proofErr w:type="gramEnd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(r =&gt; _</w:t>
                      </w:r>
                      <w:proofErr w:type="spellStart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random.Next</w:t>
                      </w:r>
                      <w:proofErr w:type="spellEnd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(minimum, maximum))</w:t>
                      </w:r>
                    </w:p>
                    <w:p w14:paraId="37F48699" w14:textId="77777777" w:rsidR="002D1D0E" w:rsidRPr="002D1D0E" w:rsidRDefault="002D1D0E" w:rsidP="002D1D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proofErr w:type="gramStart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.Take</w:t>
                      </w:r>
                      <w:proofErr w:type="gramEnd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(total).</w:t>
                      </w:r>
                      <w:proofErr w:type="spellStart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ToList</w:t>
                      </w:r>
                      <w:proofErr w:type="spellEnd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3ADC696F" w14:textId="77777777" w:rsidR="002D1D0E" w:rsidRPr="002D1D0E" w:rsidRDefault="002D1D0E" w:rsidP="002D1D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34C59699" w14:textId="77777777" w:rsidR="002D1D0E" w:rsidRPr="002D1D0E" w:rsidRDefault="002D1D0E" w:rsidP="002D1D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D1D0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2D1D0E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Completed(</w:t>
                      </w:r>
                      <w:proofErr w:type="gramEnd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1B2F4C2B" w14:textId="77777777" w:rsidR="002D1D0E" w:rsidRPr="002D1D0E" w:rsidRDefault="002D1D0E" w:rsidP="002D1D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0089C645" w14:textId="77777777" w:rsidR="002D1D0E" w:rsidRPr="002D1D0E" w:rsidRDefault="002D1D0E" w:rsidP="002D1D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2D1D0E">
                        <w:rPr>
                          <w:rFonts w:ascii="Consolas" w:hAnsi="Consolas" w:cs="Cascadia Mono"/>
                          <w:color w:val="0000FF"/>
                        </w:rPr>
                        <w:t>if</w:t>
                      </w: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(_</w:t>
                      </w:r>
                      <w:proofErr w:type="spellStart"/>
                      <w:proofErr w:type="gramStart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values.OrderBy</w:t>
                      </w:r>
                      <w:proofErr w:type="spellEnd"/>
                      <w:proofErr w:type="gramEnd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(o =&gt; o).</w:t>
                      </w:r>
                      <w:proofErr w:type="spellStart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SequenceEqual</w:t>
                      </w:r>
                      <w:proofErr w:type="spellEnd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(_values))</w:t>
                      </w:r>
                    </w:p>
                    <w:p w14:paraId="408804D5" w14:textId="77777777" w:rsidR="002D1D0E" w:rsidRPr="002D1D0E" w:rsidRDefault="002D1D0E" w:rsidP="002D1D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       {</w:t>
                      </w:r>
                    </w:p>
                    <w:p w14:paraId="3D2E28F6" w14:textId="77777777" w:rsidR="002D1D0E" w:rsidRPr="002D1D0E" w:rsidRDefault="002D1D0E" w:rsidP="002D1D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proofErr w:type="spellStart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TimeSpan</w:t>
                      </w:r>
                      <w:proofErr w:type="spellEnd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duration = (</w:t>
                      </w:r>
                      <w:proofErr w:type="spellStart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DateTime.UtcNow</w:t>
                      </w:r>
                      <w:proofErr w:type="spellEnd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- _start</w:t>
                      </w:r>
                      <w:proofErr w:type="gramStart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).Duration</w:t>
                      </w:r>
                      <w:proofErr w:type="gramEnd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2EE6328B" w14:textId="77777777" w:rsidR="002D1D0E" w:rsidRPr="002D1D0E" w:rsidRDefault="002D1D0E" w:rsidP="002D1D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</w:t>
                      </w:r>
                      <w:proofErr w:type="spellStart"/>
                      <w:proofErr w:type="gramStart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dialog.Show</w:t>
                      </w:r>
                      <w:proofErr w:type="spellEnd"/>
                      <w:proofErr w:type="gramEnd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r w:rsidRPr="002D1D0E">
                        <w:rPr>
                          <w:rFonts w:ascii="Consolas" w:hAnsi="Consolas" w:cs="Cascadia Mono"/>
                          <w:color w:val="A31515"/>
                        </w:rPr>
                        <w:t xml:space="preserve">$"Completed in </w:t>
                      </w: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  <w:proofErr w:type="spellStart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duration:</w:t>
                      </w:r>
                      <w:r w:rsidRPr="002D1D0E">
                        <w:rPr>
                          <w:rFonts w:ascii="Consolas" w:hAnsi="Consolas" w:cs="Cascadia Mono"/>
                          <w:color w:val="A31515"/>
                        </w:rPr>
                        <w:t>hh</w:t>
                      </w:r>
                      <w:proofErr w:type="spellEnd"/>
                      <w:r w:rsidRPr="002D1D0E">
                        <w:rPr>
                          <w:rFonts w:ascii="Consolas" w:hAnsi="Consolas" w:cs="Cascadia Mono"/>
                          <w:color w:val="A31515"/>
                        </w:rPr>
                        <w:t>\\:mm\\:ss</w:t>
                      </w: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  <w:r w:rsidRPr="002D1D0E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, title);</w:t>
                      </w:r>
                    </w:p>
                    <w:p w14:paraId="502DDBC8" w14:textId="77777777" w:rsidR="002D1D0E" w:rsidRPr="002D1D0E" w:rsidRDefault="002D1D0E" w:rsidP="002D1D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_</w:t>
                      </w:r>
                      <w:proofErr w:type="spellStart"/>
                      <w:proofErr w:type="gramStart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view.IsEnabled</w:t>
                      </w:r>
                      <w:proofErr w:type="spellEnd"/>
                      <w:proofErr w:type="gramEnd"/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2D1D0E">
                        <w:rPr>
                          <w:rFonts w:ascii="Consolas" w:hAnsi="Consolas" w:cs="Cascadia Mono"/>
                          <w:color w:val="0000FF"/>
                        </w:rPr>
                        <w:t>false</w:t>
                      </w: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</w:p>
                    <w:p w14:paraId="0A5566F8" w14:textId="77777777" w:rsidR="002D1D0E" w:rsidRPr="002D1D0E" w:rsidRDefault="002D1D0E" w:rsidP="002D1D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       }</w:t>
                      </w:r>
                    </w:p>
                    <w:p w14:paraId="095BED5F" w14:textId="77777777" w:rsidR="002D1D0E" w:rsidRPr="002D1D0E" w:rsidRDefault="002D1D0E" w:rsidP="002D1D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26AE0E9C" w14:textId="77777777" w:rsidR="002D1D0E" w:rsidRPr="002D1D0E" w:rsidRDefault="002D1D0E" w:rsidP="002D1D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7E7339E1" w14:textId="77777777" w:rsidR="002D1D0E" w:rsidRPr="002D1D0E" w:rsidRDefault="002D1D0E" w:rsidP="002D1D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2D1D0E">
                        <w:rPr>
                          <w:rFonts w:ascii="Consolas" w:hAnsi="Consolas" w:cs="Cascadia Mono"/>
                          <w:color w:val="008000"/>
                        </w:rPr>
                        <w:t>// Layout &amp; New</w:t>
                      </w:r>
                    </w:p>
                    <w:p w14:paraId="1DC9E72F" w14:textId="25806A52" w:rsidR="00601C5A" w:rsidRPr="002D1D0E" w:rsidRDefault="002D1D0E" w:rsidP="002D1D0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2D1D0E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CB2EE8C" w14:textId="77777777" w:rsidR="00D72FE7" w:rsidRDefault="00D72FE7" w:rsidP="00D4390D"/>
    <w:p w14:paraId="22EF7DED" w14:textId="69E4FEEB" w:rsidR="00D4390D" w:rsidRPr="002D1D0E" w:rsidRDefault="00663239" w:rsidP="00D4390D">
      <w:pPr>
        <w:rPr>
          <w:rFonts w:cs="Segoe UI"/>
          <w:color w:val="000000"/>
        </w:rPr>
      </w:pPr>
      <w:r w:rsidRPr="001125D3">
        <w:rPr>
          <w:rFonts w:ascii="Consolas" w:hAnsi="Consolas"/>
          <w:b/>
          <w:bCs/>
        </w:rPr>
        <w:t>Class</w:t>
      </w:r>
      <w:r>
        <w:t xml:space="preserve"> defined so far </w:t>
      </w:r>
      <w:proofErr w:type="spellStart"/>
      <w:r>
        <w:rPr>
          <w:i/>
          <w:iCs/>
        </w:rPr>
        <w:t>Library.cs</w:t>
      </w:r>
      <w:proofErr w:type="spellEnd"/>
      <w:r>
        <w:t xml:space="preserve"> has </w:t>
      </w:r>
      <w:r w:rsidRPr="00094162">
        <w:rPr>
          <w:rFonts w:ascii="Consolas" w:hAnsi="Consolas"/>
          <w:b/>
          <w:bCs/>
        </w:rPr>
        <w:t>using</w:t>
      </w:r>
      <w:r w:rsidR="00947618" w:rsidRPr="00947618">
        <w:rPr>
          <w:rFonts w:cs="Segoe UI"/>
          <w:color w:val="000000"/>
        </w:rPr>
        <w:t xml:space="preserve"> </w:t>
      </w:r>
      <w:r>
        <w:rPr>
          <w:rFonts w:cs="Segoe UI"/>
        </w:rPr>
        <w:t>for package</w:t>
      </w:r>
      <w:r>
        <w:rPr>
          <w:rFonts w:cs="Segoe UI"/>
          <w:b/>
          <w:bCs/>
        </w:rPr>
        <w:t xml:space="preserve"> </w:t>
      </w:r>
      <w:r>
        <w:rPr>
          <w:rFonts w:cs="Segoe UI"/>
        </w:rPr>
        <w:t xml:space="preserve">of </w:t>
      </w:r>
      <w:proofErr w:type="spellStart"/>
      <w:proofErr w:type="gramStart"/>
      <w:r w:rsidRPr="00094162">
        <w:rPr>
          <w:rFonts w:ascii="Consolas" w:hAnsi="Consolas" w:cs="Cascadia Mono"/>
          <w:b/>
          <w:bCs/>
          <w:color w:val="000000"/>
        </w:rPr>
        <w:t>Comentsys.Toolkit.WindowsAppSdk</w:t>
      </w:r>
      <w:proofErr w:type="spellEnd"/>
      <w:proofErr w:type="gramEnd"/>
      <w:r w:rsidR="00947618">
        <w:rPr>
          <w:rFonts w:cs="Segoe UI"/>
          <w:color w:val="000000"/>
        </w:rPr>
        <w:t xml:space="preserve"> and </w:t>
      </w:r>
      <w:r w:rsidR="00D72FE7">
        <w:rPr>
          <w:rFonts w:cs="Segoe UI"/>
          <w:color w:val="000000"/>
        </w:rPr>
        <w:t>others</w:t>
      </w:r>
      <w:r w:rsidR="00D34854">
        <w:rPr>
          <w:rFonts w:cs="Segoe UI"/>
          <w:color w:val="000000"/>
        </w:rPr>
        <w:t xml:space="preserve">. It also has </w:t>
      </w:r>
      <w:r w:rsidR="00D34854" w:rsidRPr="00D34854">
        <w:rPr>
          <w:rFonts w:cs="Segoe UI"/>
          <w:b/>
          <w:bCs/>
          <w:color w:val="000000"/>
        </w:rPr>
        <w:t>Constants</w:t>
      </w:r>
      <w:r w:rsidR="00D34854">
        <w:rPr>
          <w:rFonts w:cs="Segoe UI"/>
          <w:color w:val="000000"/>
        </w:rPr>
        <w:t xml:space="preserve"> to represent things needed in the game </w:t>
      </w:r>
      <w:r w:rsidR="00357645">
        <w:rPr>
          <w:rFonts w:cs="Segoe UI"/>
          <w:color w:val="000000"/>
        </w:rPr>
        <w:t>and there</w:t>
      </w:r>
      <w:r w:rsidR="00D34854">
        <w:rPr>
          <w:rFonts w:cs="Segoe UI"/>
          <w:color w:val="000000"/>
        </w:rPr>
        <w:t xml:space="preserve"> are </w:t>
      </w:r>
      <w:r w:rsidR="00D34854" w:rsidRPr="00D34854">
        <w:rPr>
          <w:rFonts w:cs="Segoe UI"/>
          <w:b/>
          <w:bCs/>
          <w:color w:val="000000"/>
        </w:rPr>
        <w:t>Variables</w:t>
      </w:r>
      <w:r w:rsidR="00D34854">
        <w:rPr>
          <w:rFonts w:cs="Segoe UI"/>
          <w:color w:val="000000"/>
        </w:rPr>
        <w:t xml:space="preserve"> to keep track of values used in the game </w:t>
      </w:r>
      <w:r w:rsidR="002D1D0E">
        <w:rPr>
          <w:rFonts w:cs="Segoe UI"/>
          <w:color w:val="000000"/>
        </w:rPr>
        <w:t xml:space="preserve">along with </w:t>
      </w:r>
      <w:r w:rsidR="002D1D0E" w:rsidRPr="002D1D0E">
        <w:rPr>
          <w:rFonts w:cs="Segoe UI"/>
          <w:b/>
          <w:bCs/>
          <w:color w:val="000000"/>
        </w:rPr>
        <w:t>Methods</w:t>
      </w:r>
      <w:r w:rsidR="002D1D0E">
        <w:rPr>
          <w:rFonts w:cs="Segoe UI"/>
          <w:color w:val="000000"/>
        </w:rPr>
        <w:t xml:space="preserve"> for </w:t>
      </w:r>
      <w:r w:rsidR="002D1D0E" w:rsidRPr="002D1D0E">
        <w:rPr>
          <w:rFonts w:ascii="Consolas" w:hAnsi="Consolas" w:cs="Segoe UI"/>
          <w:b/>
          <w:bCs/>
          <w:color w:val="000000"/>
        </w:rPr>
        <w:t>Choose</w:t>
      </w:r>
      <w:r w:rsidR="002D1D0E">
        <w:rPr>
          <w:rFonts w:cs="Segoe UI"/>
          <w:color w:val="000000"/>
        </w:rPr>
        <w:t xml:space="preserve"> to pick the random sequence of numbers to be put in </w:t>
      </w:r>
      <w:r w:rsidR="003E4DC9" w:rsidRPr="003E4DC9">
        <w:rPr>
          <w:rFonts w:cs="Segoe UI"/>
          <w:b/>
          <w:bCs/>
          <w:color w:val="000000"/>
        </w:rPr>
        <w:t>O</w:t>
      </w:r>
      <w:r w:rsidR="002D1D0E" w:rsidRPr="003E4DC9">
        <w:rPr>
          <w:rFonts w:cs="Segoe UI"/>
          <w:b/>
          <w:bCs/>
          <w:color w:val="000000"/>
        </w:rPr>
        <w:t>rder</w:t>
      </w:r>
      <w:r w:rsidR="002D1D0E">
        <w:rPr>
          <w:rFonts w:cs="Segoe UI"/>
          <w:color w:val="000000"/>
        </w:rPr>
        <w:t xml:space="preserve"> and </w:t>
      </w:r>
      <w:r w:rsidR="002D1D0E" w:rsidRPr="002D1D0E">
        <w:rPr>
          <w:rFonts w:ascii="Consolas" w:hAnsi="Consolas" w:cs="Segoe UI"/>
          <w:b/>
          <w:bCs/>
          <w:color w:val="000000"/>
        </w:rPr>
        <w:t xml:space="preserve">Completed </w:t>
      </w:r>
      <w:r w:rsidR="002D1D0E">
        <w:rPr>
          <w:rFonts w:cs="Segoe UI"/>
          <w:color w:val="000000"/>
        </w:rPr>
        <w:t xml:space="preserve">which will determine if the game has been finished and display a </w:t>
      </w:r>
      <w:r w:rsidR="002D1D0E" w:rsidRPr="002D1D0E">
        <w:rPr>
          <w:rFonts w:ascii="Consolas" w:hAnsi="Consolas" w:cs="Segoe UI"/>
          <w:b/>
          <w:bCs/>
          <w:color w:val="000000"/>
        </w:rPr>
        <w:t>Dialog</w:t>
      </w:r>
      <w:r w:rsidR="002D1D0E">
        <w:rPr>
          <w:rFonts w:cs="Segoe UI"/>
          <w:color w:val="000000"/>
        </w:rPr>
        <w:t xml:space="preserve"> showing the time it took do to so.</w:t>
      </w:r>
    </w:p>
    <w:p w14:paraId="7863D0C0" w14:textId="77777777" w:rsidR="00D34854" w:rsidRDefault="00D34854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23697366" w14:textId="41B5F7A4" w:rsidR="001E4165" w:rsidRDefault="001E4165" w:rsidP="001E4165">
      <w:pPr>
        <w:pStyle w:val="Heading2"/>
      </w:pPr>
      <w:r>
        <w:lastRenderedPageBreak/>
        <w:t xml:space="preserve">Step </w:t>
      </w:r>
      <w:r w:rsidR="00EF5A4E">
        <w:t>7</w:t>
      </w:r>
    </w:p>
    <w:p w14:paraId="1F7CE540" w14:textId="77777777" w:rsidR="001E4165" w:rsidRDefault="001E4165" w:rsidP="001E4165">
      <w:pPr>
        <w:rPr>
          <w:rFonts w:cs="Segoe UI"/>
          <w:color w:val="000000"/>
        </w:rPr>
      </w:pPr>
    </w:p>
    <w:p w14:paraId="15738FE2" w14:textId="29919B96" w:rsidR="001E4165" w:rsidRDefault="001E4165" w:rsidP="001E4165">
      <w:pPr>
        <w:rPr>
          <w:rFonts w:cs="Segoe UI"/>
        </w:rPr>
      </w:pPr>
      <w:r>
        <w:rPr>
          <w:rFonts w:cs="Segoe UI"/>
          <w:color w:val="000000"/>
        </w:rPr>
        <w:t xml:space="preserve">While still in the </w:t>
      </w:r>
      <w:r w:rsidRPr="001125D3">
        <w:rPr>
          <w:rFonts w:ascii="Consolas" w:hAnsi="Consolas"/>
          <w:b/>
          <w:bCs/>
        </w:rPr>
        <w:t>Class</w:t>
      </w:r>
      <w:r>
        <w:t xml:space="preserve"> for </w:t>
      </w:r>
      <w:proofErr w:type="spellStart"/>
      <w:r>
        <w:rPr>
          <w:i/>
          <w:iCs/>
        </w:rPr>
        <w:t>Library.cs</w:t>
      </w:r>
      <w:proofErr w:type="spellEnd"/>
      <w:r>
        <w:t xml:space="preserve"> </w:t>
      </w:r>
      <w:r>
        <w:rPr>
          <w:rFonts w:cs="Segoe UI"/>
        </w:rPr>
        <w:t xml:space="preserve">after the </w:t>
      </w:r>
      <w:r>
        <w:rPr>
          <w:rFonts w:cs="Segoe UI"/>
          <w:b/>
          <w:bCs/>
        </w:rPr>
        <w:t>Comment</w:t>
      </w:r>
      <w:r>
        <w:rPr>
          <w:rFonts w:cs="Segoe UI"/>
        </w:rPr>
        <w:t xml:space="preserve"> of </w:t>
      </w:r>
      <w:r w:rsidRPr="00F75A6D">
        <w:rPr>
          <w:rFonts w:ascii="Consolas" w:hAnsi="Consolas" w:cs="Segoe UI"/>
          <w:b/>
          <w:bCs/>
        </w:rPr>
        <w:t xml:space="preserve">// </w:t>
      </w:r>
      <w:r w:rsidRPr="001E4165">
        <w:rPr>
          <w:rFonts w:ascii="Consolas" w:hAnsi="Consolas" w:cs="Segoe UI"/>
          <w:b/>
          <w:bCs/>
        </w:rPr>
        <w:t>Layout &amp; New</w:t>
      </w:r>
      <w:r>
        <w:rPr>
          <w:rFonts w:ascii="Consolas" w:hAnsi="Consolas" w:cs="Segoe UI"/>
          <w:b/>
          <w:bCs/>
        </w:rPr>
        <w:t xml:space="preserve"> </w:t>
      </w:r>
      <w:r>
        <w:rPr>
          <w:rFonts w:cs="Segoe UI"/>
        </w:rPr>
        <w:t xml:space="preserve">type the following </w:t>
      </w:r>
      <w:r>
        <w:rPr>
          <w:rFonts w:cs="Segoe UI"/>
          <w:b/>
          <w:bCs/>
        </w:rPr>
        <w:t>Method</w:t>
      </w:r>
      <w:r w:rsidR="008F1830">
        <w:rPr>
          <w:rFonts w:cs="Segoe UI"/>
          <w:b/>
          <w:bCs/>
        </w:rPr>
        <w:t>s</w:t>
      </w:r>
      <w:r w:rsidR="004B5B4B">
        <w:rPr>
          <w:rFonts w:cs="Segoe UI"/>
        </w:rPr>
        <w:t>:</w:t>
      </w:r>
    </w:p>
    <w:p w14:paraId="0D639D75" w14:textId="77777777" w:rsidR="001E4165" w:rsidRDefault="001E4165" w:rsidP="001E4165">
      <w:pPr>
        <w:rPr>
          <w:rFonts w:cs="Segoe UI"/>
        </w:rPr>
      </w:pPr>
    </w:p>
    <w:p w14:paraId="419C4880" w14:textId="77777777" w:rsidR="001E4165" w:rsidRDefault="001E4165" w:rsidP="001E4165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E026608" wp14:editId="6D1126F5">
                <wp:extent cx="6642000" cy="1404620"/>
                <wp:effectExtent l="0" t="0" r="26035" b="12700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DC266F1" w14:textId="77777777" w:rsidR="00EF5A4E" w:rsidRPr="00EF5A4E" w:rsidRDefault="00EF5A4E" w:rsidP="00EF5A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5A4E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F5A4E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Layout(</w:t>
                            </w:r>
                            <w:proofErr w:type="gramEnd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 grid)</w:t>
                            </w:r>
                          </w:p>
                          <w:p w14:paraId="25F418A6" w14:textId="77777777" w:rsidR="00EF5A4E" w:rsidRPr="00EF5A4E" w:rsidRDefault="00EF5A4E" w:rsidP="00EF5A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0625DC4" w14:textId="77777777" w:rsidR="00EF5A4E" w:rsidRPr="00EF5A4E" w:rsidRDefault="00EF5A4E" w:rsidP="00EF5A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Clear</w:t>
                            </w:r>
                            <w:proofErr w:type="spellEnd"/>
                            <w:proofErr w:type="gramEnd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78B3EA49" w14:textId="77777777" w:rsidR="00EF5A4E" w:rsidRPr="00EF5A4E" w:rsidRDefault="00EF5A4E" w:rsidP="00EF5A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view = </w:t>
                            </w:r>
                            <w:proofErr w:type="gramStart"/>
                            <w:r w:rsidRPr="00EF5A4E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)</w:t>
                            </w:r>
                          </w:p>
                          <w:p w14:paraId="292FFAAA" w14:textId="77777777" w:rsidR="00EF5A4E" w:rsidRPr="00EF5A4E" w:rsidRDefault="00EF5A4E" w:rsidP="00EF5A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30B0273F" w14:textId="77777777" w:rsidR="00EF5A4E" w:rsidRPr="00EF5A4E" w:rsidRDefault="00EF5A4E" w:rsidP="00EF5A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Panel</w:t>
                            </w:r>
                            <w:proofErr w:type="spellEnd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Resources</w:t>
                            </w:r>
                            <w:proofErr w:type="spellEnd"/>
                            <w:proofErr w:type="gramEnd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spellStart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PanelTemplate</w:t>
                            </w:r>
                            <w:proofErr w:type="spellEnd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)]</w:t>
                            </w:r>
                          </w:p>
                          <w:p w14:paraId="70DE6D68" w14:textId="77777777" w:rsidR="00EF5A4E" w:rsidRPr="00EF5A4E" w:rsidRDefault="00EF5A4E" w:rsidP="00EF5A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F5A4E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PanelTemplate</w:t>
                            </w:r>
                            <w:proofErr w:type="spellEnd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20182099" w14:textId="77777777" w:rsidR="00EF5A4E" w:rsidRPr="00EF5A4E" w:rsidRDefault="00EF5A4E" w:rsidP="00EF5A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Template</w:t>
                            </w:r>
                            <w:proofErr w:type="spellEnd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Resources</w:t>
                            </w:r>
                            <w:proofErr w:type="spellEnd"/>
                            <w:proofErr w:type="gramEnd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[</w:t>
                            </w:r>
                            <w:proofErr w:type="spellStart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nameof</w:t>
                            </w:r>
                            <w:proofErr w:type="spellEnd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spellStart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DataTemplate</w:t>
                            </w:r>
                            <w:proofErr w:type="spellEnd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)]</w:t>
                            </w:r>
                          </w:p>
                          <w:p w14:paraId="58A7641F" w14:textId="77777777" w:rsidR="00EF5A4E" w:rsidRPr="00EF5A4E" w:rsidRDefault="00EF5A4E" w:rsidP="00EF5A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F5A4E">
                              <w:rPr>
                                <w:rFonts w:ascii="Consolas" w:hAnsi="Consolas" w:cs="Cascadia Mono"/>
                                <w:color w:val="0000FF"/>
                              </w:rPr>
                              <w:t>as</w:t>
                            </w: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DataTemplate</w:t>
                            </w:r>
                            <w:proofErr w:type="spellEnd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28B8F199" w14:textId="77777777" w:rsidR="00EF5A4E" w:rsidRPr="00EF5A4E" w:rsidRDefault="00EF5A4E" w:rsidP="00EF5A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SelectionMode</w:t>
                            </w:r>
                            <w:proofErr w:type="spellEnd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proofErr w:type="spellStart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ListViewSelectionMode.Single</w:t>
                            </w:r>
                            <w:proofErr w:type="spellEnd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5A19497B" w14:textId="77777777" w:rsidR="00EF5A4E" w:rsidRPr="00EF5A4E" w:rsidRDefault="00EF5A4E" w:rsidP="00EF5A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CanReorderItems</w:t>
                            </w:r>
                            <w:proofErr w:type="spellEnd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EF5A4E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1724D7CA" w14:textId="77777777" w:rsidR="00EF5A4E" w:rsidRPr="00EF5A4E" w:rsidRDefault="00EF5A4E" w:rsidP="00EF5A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ItemsSource</w:t>
                            </w:r>
                            <w:proofErr w:type="spellEnd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_values,</w:t>
                            </w:r>
                          </w:p>
                          <w:p w14:paraId="7B772DA1" w14:textId="77777777" w:rsidR="00EF5A4E" w:rsidRPr="00EF5A4E" w:rsidRDefault="00EF5A4E" w:rsidP="00EF5A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CanDragItems</w:t>
                            </w:r>
                            <w:proofErr w:type="spellEnd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EF5A4E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261E841C" w14:textId="77777777" w:rsidR="00EF5A4E" w:rsidRPr="00EF5A4E" w:rsidRDefault="00EF5A4E" w:rsidP="00EF5A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AllowDrop</w:t>
                            </w:r>
                            <w:proofErr w:type="spellEnd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EF5A4E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7BBEDB25" w14:textId="77777777" w:rsidR="00EF5A4E" w:rsidRPr="00EF5A4E" w:rsidRDefault="00EF5A4E" w:rsidP="00EF5A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IsEnabled</w:t>
                            </w:r>
                            <w:proofErr w:type="spellEnd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EF5A4E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63EA0463" w14:textId="77777777" w:rsidR="00EF5A4E" w:rsidRPr="00EF5A4E" w:rsidRDefault="00EF5A4E" w:rsidP="00EF5A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CanDrag</w:t>
                            </w:r>
                            <w:proofErr w:type="spellEnd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EF5A4E">
                              <w:rPr>
                                <w:rFonts w:ascii="Consolas" w:hAnsi="Consolas" w:cs="Cascadia Mono"/>
                                <w:color w:val="0000FF"/>
                              </w:rPr>
                              <w:t>true</w:t>
                            </w: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,</w:t>
                            </w:r>
                          </w:p>
                          <w:p w14:paraId="23B7442D" w14:textId="77777777" w:rsidR="00EF5A4E" w:rsidRPr="00EF5A4E" w:rsidRDefault="00EF5A4E" w:rsidP="00EF5A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;</w:t>
                            </w:r>
                          </w:p>
                          <w:p w14:paraId="48BF2FA4" w14:textId="77777777" w:rsidR="00EF5A4E" w:rsidRPr="00EF5A4E" w:rsidRDefault="00EF5A4E" w:rsidP="00EF5A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view.DragItemsCompleted</w:t>
                            </w:r>
                            <w:proofErr w:type="spellEnd"/>
                            <w:proofErr w:type="gramEnd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+= (</w:t>
                            </w:r>
                            <w:proofErr w:type="spellStart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ListViewBase</w:t>
                            </w:r>
                            <w:proofErr w:type="spellEnd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</w:p>
                          <w:p w14:paraId="69937061" w14:textId="77777777" w:rsidR="00EF5A4E" w:rsidRPr="00EF5A4E" w:rsidRDefault="00EF5A4E" w:rsidP="00EF5A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spellStart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DragItemsCompletedEventArgs</w:t>
                            </w:r>
                            <w:proofErr w:type="spellEnd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args</w:t>
                            </w:r>
                            <w:proofErr w:type="spellEnd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) =&gt;</w:t>
                            </w:r>
                          </w:p>
                          <w:p w14:paraId="584B3638" w14:textId="77777777" w:rsidR="00EF5A4E" w:rsidRPr="00EF5A4E" w:rsidRDefault="00EF5A4E" w:rsidP="00EF5A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proofErr w:type="gramStart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Completed(</w:t>
                            </w:r>
                            <w:proofErr w:type="gramEnd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586BDB48" w14:textId="77777777" w:rsidR="00EF5A4E" w:rsidRPr="00EF5A4E" w:rsidRDefault="00EF5A4E" w:rsidP="00EF5A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Children.Add</w:t>
                            </w:r>
                            <w:proofErr w:type="spellEnd"/>
                            <w:proofErr w:type="gramEnd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(_view);</w:t>
                            </w:r>
                          </w:p>
                          <w:p w14:paraId="3CC84A4C" w14:textId="77777777" w:rsidR="00EF5A4E" w:rsidRPr="00EF5A4E" w:rsidRDefault="00EF5A4E" w:rsidP="00EF5A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  <w:p w14:paraId="6AD72A16" w14:textId="77777777" w:rsidR="00EF5A4E" w:rsidRPr="00EF5A4E" w:rsidRDefault="00EF5A4E" w:rsidP="00EF5A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B767E15" w14:textId="77777777" w:rsidR="00EF5A4E" w:rsidRPr="00EF5A4E" w:rsidRDefault="00EF5A4E" w:rsidP="00EF5A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5A4E">
                              <w:rPr>
                                <w:rFonts w:ascii="Consolas" w:hAnsi="Consolas" w:cs="Cascadia Mono"/>
                                <w:color w:val="0000FF"/>
                              </w:rPr>
                              <w:t>public</w:t>
                            </w: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EF5A4E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 grid)</w:t>
                            </w:r>
                          </w:p>
                          <w:p w14:paraId="6BCFE1A3" w14:textId="77777777" w:rsidR="00EF5A4E" w:rsidRPr="00EF5A4E" w:rsidRDefault="00EF5A4E" w:rsidP="00EF5A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21102DA4" w14:textId="77777777" w:rsidR="00EF5A4E" w:rsidRPr="00EF5A4E" w:rsidRDefault="00EF5A4E" w:rsidP="00EF5A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dialog = </w:t>
                            </w:r>
                            <w:r w:rsidRPr="00EF5A4E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Dialog(</w:t>
                            </w:r>
                            <w:proofErr w:type="spellStart"/>
                            <w:proofErr w:type="gramEnd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grid.XamlRoot</w:t>
                            </w:r>
                            <w:proofErr w:type="spellEnd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, title);</w:t>
                            </w:r>
                          </w:p>
                          <w:p w14:paraId="04B3B723" w14:textId="77777777" w:rsidR="00EF5A4E" w:rsidRPr="00EF5A4E" w:rsidRDefault="00EF5A4E" w:rsidP="00EF5A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s.Clear</w:t>
                            </w:r>
                            <w:proofErr w:type="spellEnd"/>
                            <w:proofErr w:type="gramEnd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();</w:t>
                            </w:r>
                          </w:p>
                          <w:p w14:paraId="7D8562EC" w14:textId="77777777" w:rsidR="00EF5A4E" w:rsidRPr="00EF5A4E" w:rsidRDefault="00EF5A4E" w:rsidP="00EF5A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_start = </w:t>
                            </w:r>
                            <w:proofErr w:type="spellStart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DateTime.</w:t>
                            </w:r>
                            <w:proofErr w:type="gramStart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UtcNow</w:t>
                            </w:r>
                            <w:proofErr w:type="spellEnd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0130F432" w14:textId="77777777" w:rsidR="00EF5A4E" w:rsidRPr="00EF5A4E" w:rsidRDefault="00EF5A4E" w:rsidP="00EF5A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F5A4E">
                              <w:rPr>
                                <w:rFonts w:ascii="Consolas" w:hAnsi="Consolas" w:cs="Cascadia Mono"/>
                                <w:color w:val="0000FF"/>
                              </w:rPr>
                              <w:t>var</w:t>
                            </w: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s = </w:t>
                            </w:r>
                            <w:proofErr w:type="gramStart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Choose(</w:t>
                            </w:r>
                            <w:proofErr w:type="gramEnd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1, size * size, size * size);</w:t>
                            </w:r>
                          </w:p>
                          <w:p w14:paraId="4E14CA66" w14:textId="77777777" w:rsidR="00EF5A4E" w:rsidRPr="00EF5A4E" w:rsidRDefault="00EF5A4E" w:rsidP="00EF5A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F5A4E">
                              <w:rPr>
                                <w:rFonts w:ascii="Consolas" w:hAnsi="Consolas" w:cs="Cascadia Mono"/>
                                <w:color w:val="0000FF"/>
                              </w:rPr>
                              <w:t>foreach</w:t>
                            </w: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(var value </w:t>
                            </w:r>
                            <w:r w:rsidRPr="00EF5A4E">
                              <w:rPr>
                                <w:rFonts w:ascii="Consolas" w:hAnsi="Consolas" w:cs="Cascadia Mono"/>
                                <w:color w:val="0000FF"/>
                              </w:rPr>
                              <w:t>in</w:t>
                            </w: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values)</w:t>
                            </w:r>
                          </w:p>
                          <w:p w14:paraId="0EA599A7" w14:textId="77777777" w:rsidR="00EF5A4E" w:rsidRPr="00EF5A4E" w:rsidRDefault="00EF5A4E" w:rsidP="00EF5A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{</w:t>
                            </w:r>
                          </w:p>
                          <w:p w14:paraId="02045E82" w14:textId="77777777" w:rsidR="00EF5A4E" w:rsidRPr="00EF5A4E" w:rsidRDefault="00EF5A4E" w:rsidP="00EF5A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_</w:t>
                            </w:r>
                            <w:proofErr w:type="spellStart"/>
                            <w:proofErr w:type="gramStart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values.Add</w:t>
                            </w:r>
                            <w:proofErr w:type="spellEnd"/>
                            <w:proofErr w:type="gramEnd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(value);</w:t>
                            </w:r>
                          </w:p>
                          <w:p w14:paraId="7CAA5599" w14:textId="77777777" w:rsidR="00EF5A4E" w:rsidRPr="00EF5A4E" w:rsidRDefault="00EF5A4E" w:rsidP="00EF5A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}</w:t>
                            </w:r>
                          </w:p>
                          <w:p w14:paraId="2DA2CD84" w14:textId="77777777" w:rsidR="00EF5A4E" w:rsidRPr="00EF5A4E" w:rsidRDefault="00EF5A4E" w:rsidP="00EF5A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Layout(grid</w:t>
                            </w:r>
                            <w:proofErr w:type="gramStart"/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  <w:proofErr w:type="gramEnd"/>
                          </w:p>
                          <w:p w14:paraId="3991A4BB" w14:textId="59B2FFF7" w:rsidR="001E4165" w:rsidRPr="00EF5A4E" w:rsidRDefault="00EF5A4E" w:rsidP="00EF5A4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F5A4E">
                              <w:rPr>
                                <w:rFonts w:ascii="Consolas" w:hAnsi="Consolas"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E026608" id="_x0000_s1028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V0WJ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z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2V0WJ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DC266F1" w14:textId="77777777" w:rsidR="00EF5A4E" w:rsidRPr="00EF5A4E" w:rsidRDefault="00EF5A4E" w:rsidP="00EF5A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5A4E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F5A4E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Layout(</w:t>
                      </w:r>
                      <w:proofErr w:type="gramEnd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Grid grid)</w:t>
                      </w:r>
                    </w:p>
                    <w:p w14:paraId="25F418A6" w14:textId="77777777" w:rsidR="00EF5A4E" w:rsidRPr="00EF5A4E" w:rsidRDefault="00EF5A4E" w:rsidP="00EF5A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0625DC4" w14:textId="77777777" w:rsidR="00EF5A4E" w:rsidRPr="00EF5A4E" w:rsidRDefault="00EF5A4E" w:rsidP="00EF5A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grid.Children.Clear</w:t>
                      </w:r>
                      <w:proofErr w:type="spellEnd"/>
                      <w:proofErr w:type="gramEnd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78B3EA49" w14:textId="77777777" w:rsidR="00EF5A4E" w:rsidRPr="00EF5A4E" w:rsidRDefault="00EF5A4E" w:rsidP="00EF5A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   _view = </w:t>
                      </w:r>
                      <w:proofErr w:type="gramStart"/>
                      <w:r w:rsidRPr="00EF5A4E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)</w:t>
                      </w:r>
                    </w:p>
                    <w:p w14:paraId="292FFAAA" w14:textId="77777777" w:rsidR="00EF5A4E" w:rsidRPr="00EF5A4E" w:rsidRDefault="00EF5A4E" w:rsidP="00EF5A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30B0273F" w14:textId="77777777" w:rsidR="00EF5A4E" w:rsidRPr="00EF5A4E" w:rsidRDefault="00EF5A4E" w:rsidP="00EF5A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ItemsPanel</w:t>
                      </w:r>
                      <w:proofErr w:type="spellEnd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proofErr w:type="gramStart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grid.Resources</w:t>
                      </w:r>
                      <w:proofErr w:type="spellEnd"/>
                      <w:proofErr w:type="gramEnd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spellStart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ItemsPanelTemplate</w:t>
                      </w:r>
                      <w:proofErr w:type="spellEnd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)]</w:t>
                      </w:r>
                    </w:p>
                    <w:p w14:paraId="70DE6D68" w14:textId="77777777" w:rsidR="00EF5A4E" w:rsidRPr="00EF5A4E" w:rsidRDefault="00EF5A4E" w:rsidP="00EF5A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F5A4E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ItemsPanelTemplate</w:t>
                      </w:r>
                      <w:proofErr w:type="spellEnd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20182099" w14:textId="77777777" w:rsidR="00EF5A4E" w:rsidRPr="00EF5A4E" w:rsidRDefault="00EF5A4E" w:rsidP="00EF5A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ItemTemplate</w:t>
                      </w:r>
                      <w:proofErr w:type="spellEnd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proofErr w:type="gramStart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grid.Resources</w:t>
                      </w:r>
                      <w:proofErr w:type="spellEnd"/>
                      <w:proofErr w:type="gramEnd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[</w:t>
                      </w:r>
                      <w:proofErr w:type="spellStart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nameof</w:t>
                      </w:r>
                      <w:proofErr w:type="spellEnd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spellStart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DataTemplate</w:t>
                      </w:r>
                      <w:proofErr w:type="spellEnd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)]</w:t>
                      </w:r>
                    </w:p>
                    <w:p w14:paraId="58A7641F" w14:textId="77777777" w:rsidR="00EF5A4E" w:rsidRPr="00EF5A4E" w:rsidRDefault="00EF5A4E" w:rsidP="00EF5A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F5A4E">
                        <w:rPr>
                          <w:rFonts w:ascii="Consolas" w:hAnsi="Consolas" w:cs="Cascadia Mono"/>
                          <w:color w:val="0000FF"/>
                        </w:rPr>
                        <w:t>as</w:t>
                      </w: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DataTemplate</w:t>
                      </w:r>
                      <w:proofErr w:type="spellEnd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28B8F199" w14:textId="77777777" w:rsidR="00EF5A4E" w:rsidRPr="00EF5A4E" w:rsidRDefault="00EF5A4E" w:rsidP="00EF5A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SelectionMode</w:t>
                      </w:r>
                      <w:proofErr w:type="spellEnd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proofErr w:type="spellStart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ListViewSelectionMode.Single</w:t>
                      </w:r>
                      <w:proofErr w:type="spellEnd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5A19497B" w14:textId="77777777" w:rsidR="00EF5A4E" w:rsidRPr="00EF5A4E" w:rsidRDefault="00EF5A4E" w:rsidP="00EF5A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CanReorderItems</w:t>
                      </w:r>
                      <w:proofErr w:type="spellEnd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EF5A4E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1724D7CA" w14:textId="77777777" w:rsidR="00EF5A4E" w:rsidRPr="00EF5A4E" w:rsidRDefault="00EF5A4E" w:rsidP="00EF5A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ItemsSource</w:t>
                      </w:r>
                      <w:proofErr w:type="spellEnd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= _values,</w:t>
                      </w:r>
                    </w:p>
                    <w:p w14:paraId="7B772DA1" w14:textId="77777777" w:rsidR="00EF5A4E" w:rsidRPr="00EF5A4E" w:rsidRDefault="00EF5A4E" w:rsidP="00EF5A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CanDragItems</w:t>
                      </w:r>
                      <w:proofErr w:type="spellEnd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EF5A4E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261E841C" w14:textId="77777777" w:rsidR="00EF5A4E" w:rsidRPr="00EF5A4E" w:rsidRDefault="00EF5A4E" w:rsidP="00EF5A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AllowDrop</w:t>
                      </w:r>
                      <w:proofErr w:type="spellEnd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EF5A4E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7BBEDB25" w14:textId="77777777" w:rsidR="00EF5A4E" w:rsidRPr="00EF5A4E" w:rsidRDefault="00EF5A4E" w:rsidP="00EF5A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IsEnabled</w:t>
                      </w:r>
                      <w:proofErr w:type="spellEnd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EF5A4E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63EA0463" w14:textId="77777777" w:rsidR="00EF5A4E" w:rsidRPr="00EF5A4E" w:rsidRDefault="00EF5A4E" w:rsidP="00EF5A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CanDrag</w:t>
                      </w:r>
                      <w:proofErr w:type="spellEnd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EF5A4E">
                        <w:rPr>
                          <w:rFonts w:ascii="Consolas" w:hAnsi="Consolas" w:cs="Cascadia Mono"/>
                          <w:color w:val="0000FF"/>
                        </w:rPr>
                        <w:t>true</w:t>
                      </w: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,</w:t>
                      </w:r>
                    </w:p>
                    <w:p w14:paraId="23B7442D" w14:textId="77777777" w:rsidR="00EF5A4E" w:rsidRPr="00EF5A4E" w:rsidRDefault="00EF5A4E" w:rsidP="00EF5A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   };</w:t>
                      </w:r>
                    </w:p>
                    <w:p w14:paraId="48BF2FA4" w14:textId="77777777" w:rsidR="00EF5A4E" w:rsidRPr="00EF5A4E" w:rsidRDefault="00EF5A4E" w:rsidP="00EF5A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view.DragItemsCompleted</w:t>
                      </w:r>
                      <w:proofErr w:type="spellEnd"/>
                      <w:proofErr w:type="gramEnd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+= (</w:t>
                      </w:r>
                      <w:proofErr w:type="spellStart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ListViewBase</w:t>
                      </w:r>
                      <w:proofErr w:type="spellEnd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</w:p>
                    <w:p w14:paraId="69937061" w14:textId="77777777" w:rsidR="00EF5A4E" w:rsidRPr="00EF5A4E" w:rsidRDefault="00EF5A4E" w:rsidP="00EF5A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spellStart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DragItemsCompletedEventArgs</w:t>
                      </w:r>
                      <w:proofErr w:type="spellEnd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args</w:t>
                      </w:r>
                      <w:proofErr w:type="spellEnd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) =&gt;</w:t>
                      </w:r>
                    </w:p>
                    <w:p w14:paraId="584B3638" w14:textId="77777777" w:rsidR="00EF5A4E" w:rsidRPr="00EF5A4E" w:rsidRDefault="00EF5A4E" w:rsidP="00EF5A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proofErr w:type="gramStart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Completed(</w:t>
                      </w:r>
                      <w:proofErr w:type="gramEnd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586BDB48" w14:textId="77777777" w:rsidR="00EF5A4E" w:rsidRPr="00EF5A4E" w:rsidRDefault="00EF5A4E" w:rsidP="00EF5A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proofErr w:type="gramStart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grid.Children.Add</w:t>
                      </w:r>
                      <w:proofErr w:type="spellEnd"/>
                      <w:proofErr w:type="gramEnd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(_view);</w:t>
                      </w:r>
                    </w:p>
                    <w:p w14:paraId="3CC84A4C" w14:textId="77777777" w:rsidR="00EF5A4E" w:rsidRPr="00EF5A4E" w:rsidRDefault="00EF5A4E" w:rsidP="00EF5A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  <w:p w14:paraId="6AD72A16" w14:textId="77777777" w:rsidR="00EF5A4E" w:rsidRPr="00EF5A4E" w:rsidRDefault="00EF5A4E" w:rsidP="00EF5A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B767E15" w14:textId="77777777" w:rsidR="00EF5A4E" w:rsidRPr="00EF5A4E" w:rsidRDefault="00EF5A4E" w:rsidP="00EF5A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5A4E">
                        <w:rPr>
                          <w:rFonts w:ascii="Consolas" w:hAnsi="Consolas" w:cs="Cascadia Mono"/>
                          <w:color w:val="0000FF"/>
                        </w:rPr>
                        <w:t>public</w:t>
                      </w: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EF5A4E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Grid grid)</w:t>
                      </w:r>
                    </w:p>
                    <w:p w14:paraId="6BCFE1A3" w14:textId="77777777" w:rsidR="00EF5A4E" w:rsidRPr="00EF5A4E" w:rsidRDefault="00EF5A4E" w:rsidP="00EF5A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21102DA4" w14:textId="77777777" w:rsidR="00EF5A4E" w:rsidRPr="00EF5A4E" w:rsidRDefault="00EF5A4E" w:rsidP="00EF5A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   _dialog = </w:t>
                      </w:r>
                      <w:r w:rsidRPr="00EF5A4E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Dialog(</w:t>
                      </w:r>
                      <w:proofErr w:type="spellStart"/>
                      <w:proofErr w:type="gramEnd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grid.XamlRoot</w:t>
                      </w:r>
                      <w:proofErr w:type="spellEnd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, title);</w:t>
                      </w:r>
                    </w:p>
                    <w:p w14:paraId="04B3B723" w14:textId="77777777" w:rsidR="00EF5A4E" w:rsidRPr="00EF5A4E" w:rsidRDefault="00EF5A4E" w:rsidP="00EF5A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values.Clear</w:t>
                      </w:r>
                      <w:proofErr w:type="spellEnd"/>
                      <w:proofErr w:type="gramEnd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();</w:t>
                      </w:r>
                    </w:p>
                    <w:p w14:paraId="7D8562EC" w14:textId="77777777" w:rsidR="00EF5A4E" w:rsidRPr="00EF5A4E" w:rsidRDefault="00EF5A4E" w:rsidP="00EF5A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   _start = </w:t>
                      </w:r>
                      <w:proofErr w:type="spellStart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DateTime.</w:t>
                      </w:r>
                      <w:proofErr w:type="gramStart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UtcNow</w:t>
                      </w:r>
                      <w:proofErr w:type="spellEnd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0130F432" w14:textId="77777777" w:rsidR="00EF5A4E" w:rsidRPr="00EF5A4E" w:rsidRDefault="00EF5A4E" w:rsidP="00EF5A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F5A4E">
                        <w:rPr>
                          <w:rFonts w:ascii="Consolas" w:hAnsi="Consolas" w:cs="Cascadia Mono"/>
                          <w:color w:val="0000FF"/>
                        </w:rPr>
                        <w:t>var</w:t>
                      </w: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values = </w:t>
                      </w:r>
                      <w:proofErr w:type="gramStart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Choose(</w:t>
                      </w:r>
                      <w:proofErr w:type="gramEnd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1, size * size, size * size);</w:t>
                      </w:r>
                    </w:p>
                    <w:p w14:paraId="4E14CA66" w14:textId="77777777" w:rsidR="00EF5A4E" w:rsidRPr="00EF5A4E" w:rsidRDefault="00EF5A4E" w:rsidP="00EF5A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F5A4E">
                        <w:rPr>
                          <w:rFonts w:ascii="Consolas" w:hAnsi="Consolas" w:cs="Cascadia Mono"/>
                          <w:color w:val="0000FF"/>
                        </w:rPr>
                        <w:t>foreach</w:t>
                      </w: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(var value </w:t>
                      </w:r>
                      <w:r w:rsidRPr="00EF5A4E">
                        <w:rPr>
                          <w:rFonts w:ascii="Consolas" w:hAnsi="Consolas" w:cs="Cascadia Mono"/>
                          <w:color w:val="0000FF"/>
                        </w:rPr>
                        <w:t>in</w:t>
                      </w: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values)</w:t>
                      </w:r>
                    </w:p>
                    <w:p w14:paraId="0EA599A7" w14:textId="77777777" w:rsidR="00EF5A4E" w:rsidRPr="00EF5A4E" w:rsidRDefault="00EF5A4E" w:rsidP="00EF5A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   {</w:t>
                      </w:r>
                    </w:p>
                    <w:p w14:paraId="02045E82" w14:textId="77777777" w:rsidR="00EF5A4E" w:rsidRPr="00EF5A4E" w:rsidRDefault="00EF5A4E" w:rsidP="00EF5A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       _</w:t>
                      </w:r>
                      <w:proofErr w:type="spellStart"/>
                      <w:proofErr w:type="gramStart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values.Add</w:t>
                      </w:r>
                      <w:proofErr w:type="spellEnd"/>
                      <w:proofErr w:type="gramEnd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(value);</w:t>
                      </w:r>
                    </w:p>
                    <w:p w14:paraId="7CAA5599" w14:textId="77777777" w:rsidR="00EF5A4E" w:rsidRPr="00EF5A4E" w:rsidRDefault="00EF5A4E" w:rsidP="00EF5A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   }</w:t>
                      </w:r>
                    </w:p>
                    <w:p w14:paraId="2DA2CD84" w14:textId="77777777" w:rsidR="00EF5A4E" w:rsidRPr="00EF5A4E" w:rsidRDefault="00EF5A4E" w:rsidP="00EF5A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 xml:space="preserve">    Layout(grid</w:t>
                      </w:r>
                      <w:proofErr w:type="gramStart"/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  <w:proofErr w:type="gramEnd"/>
                    </w:p>
                    <w:p w14:paraId="3991A4BB" w14:textId="59B2FFF7" w:rsidR="001E4165" w:rsidRPr="00EF5A4E" w:rsidRDefault="00EF5A4E" w:rsidP="00EF5A4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F5A4E">
                        <w:rPr>
                          <w:rFonts w:ascii="Consolas" w:hAnsi="Consolas"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0C4A662" w14:textId="77777777" w:rsidR="004B5B4B" w:rsidRDefault="004B5B4B"/>
    <w:p w14:paraId="3EF1CD4F" w14:textId="40E1B44E" w:rsidR="001E4165" w:rsidRDefault="004B5B4B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 w:rsidRPr="004B5B4B">
        <w:rPr>
          <w:rFonts w:ascii="Consolas" w:hAnsi="Consolas"/>
          <w:b/>
          <w:bCs/>
        </w:rPr>
        <w:t>Layout</w:t>
      </w:r>
      <w:r>
        <w:t xml:space="preserve"> will create the layout for the game</w:t>
      </w:r>
      <w:r w:rsidR="00EF5A4E">
        <w:t xml:space="preserve"> which comprises of an </w:t>
      </w:r>
      <w:proofErr w:type="spellStart"/>
      <w:r w:rsidR="00EF5A4E" w:rsidRPr="00EF5A4E">
        <w:rPr>
          <w:rFonts w:ascii="Consolas" w:hAnsi="Consolas"/>
          <w:b/>
          <w:bCs/>
        </w:rPr>
        <w:t>ItemsPanel</w:t>
      </w:r>
      <w:proofErr w:type="spellEnd"/>
      <w:r w:rsidR="00EF5A4E">
        <w:t xml:space="preserve"> which will use </w:t>
      </w:r>
      <w:r w:rsidR="00EF5A4E">
        <w:rPr>
          <w:b/>
          <w:bCs/>
        </w:rPr>
        <w:t>Templates</w:t>
      </w:r>
      <w:r w:rsidR="00EF5A4E">
        <w:t xml:space="preserve"> to create the look-and-feel for the elements of the game and will check if the game is finished using </w:t>
      </w:r>
      <w:r w:rsidR="00EF5A4E" w:rsidRPr="00EF5A4E">
        <w:rPr>
          <w:rFonts w:ascii="Consolas" w:hAnsi="Consolas"/>
          <w:b/>
          <w:bCs/>
        </w:rPr>
        <w:t>Completed</w:t>
      </w:r>
      <w:r>
        <w:t xml:space="preserve"> </w:t>
      </w:r>
      <w:r w:rsidR="00EF5A4E">
        <w:t xml:space="preserve">when the elements are reordered </w:t>
      </w:r>
      <w:r>
        <w:t xml:space="preserve">and </w:t>
      </w:r>
      <w:proofErr w:type="gramStart"/>
      <w:r w:rsidRPr="004B5B4B">
        <w:rPr>
          <w:rFonts w:ascii="Consolas" w:hAnsi="Consolas"/>
          <w:b/>
          <w:bCs/>
        </w:rPr>
        <w:t>New</w:t>
      </w:r>
      <w:proofErr w:type="gramEnd"/>
      <w:r>
        <w:t xml:space="preserve"> will </w:t>
      </w:r>
      <w:r w:rsidR="00EF5A4E">
        <w:t xml:space="preserve">setup and </w:t>
      </w:r>
      <w:r>
        <w:t>start a new game.</w:t>
      </w:r>
      <w:r w:rsidR="001E4165">
        <w:br w:type="page"/>
      </w:r>
    </w:p>
    <w:p w14:paraId="075B2541" w14:textId="63D57876" w:rsidR="00915C09" w:rsidRDefault="00915C09" w:rsidP="00915C09">
      <w:pPr>
        <w:pStyle w:val="Heading2"/>
      </w:pPr>
      <w:r>
        <w:lastRenderedPageBreak/>
        <w:t xml:space="preserve">Step </w:t>
      </w:r>
      <w:r w:rsidR="00E83DCE">
        <w:t>8</w:t>
      </w:r>
    </w:p>
    <w:p w14:paraId="4EB0EAEE" w14:textId="77777777" w:rsidR="00915C09" w:rsidRPr="00BE7F8D" w:rsidRDefault="00915C09" w:rsidP="00915C09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915C09" w14:paraId="6D316926" w14:textId="77777777" w:rsidTr="00554D10">
        <w:tc>
          <w:tcPr>
            <w:tcW w:w="4955" w:type="dxa"/>
          </w:tcPr>
          <w:p w14:paraId="74318EC4" w14:textId="0FC68DAD" w:rsidR="00915C09" w:rsidRPr="008967A6" w:rsidRDefault="00E03C2A" w:rsidP="00554D10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 from</w:t>
            </w:r>
            <w:r w:rsidR="00915C09">
              <w:rPr>
                <w:lang w:val="en-US"/>
              </w:rPr>
              <w:t xml:space="preserve"> </w:t>
            </w:r>
            <w:r w:rsidR="00915C09">
              <w:rPr>
                <w:b/>
                <w:bCs/>
                <w:lang w:val="en-US"/>
              </w:rPr>
              <w:t>Solution</w:t>
            </w:r>
            <w:r w:rsidR="00915C09">
              <w:rPr>
                <w:lang w:val="en-US"/>
              </w:rPr>
              <w:t xml:space="preserve"> </w:t>
            </w:r>
            <w:r w:rsidR="00915C09" w:rsidRPr="008967A6">
              <w:rPr>
                <w:b/>
                <w:bCs/>
                <w:lang w:val="en-US"/>
              </w:rPr>
              <w:t>Explorer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 xml:space="preserve">Solution </w:t>
            </w:r>
            <w:r w:rsidR="00915C09">
              <w:rPr>
                <w:lang w:val="en-US"/>
              </w:rPr>
              <w:t xml:space="preserve">double-click on </w:t>
            </w:r>
            <w:proofErr w:type="spellStart"/>
            <w:r w:rsidR="00915C09">
              <w:rPr>
                <w:b/>
                <w:bCs/>
                <w:lang w:val="en-US"/>
              </w:rPr>
              <w:t>MainWindow.xaml</w:t>
            </w:r>
            <w:proofErr w:type="spellEnd"/>
            <w:r w:rsidR="00915C09">
              <w:rPr>
                <w:lang w:val="en-US"/>
              </w:rPr>
              <w:t xml:space="preserve"> to see the </w:t>
            </w:r>
            <w:r w:rsidR="00915C09">
              <w:rPr>
                <w:b/>
                <w:bCs/>
                <w:lang w:val="en-US"/>
              </w:rPr>
              <w:t>XAML</w:t>
            </w:r>
            <w:r w:rsidR="00915C09">
              <w:rPr>
                <w:lang w:val="en-US"/>
              </w:rPr>
              <w:t xml:space="preserve"> for the </w:t>
            </w:r>
            <w:r w:rsidR="00915C09">
              <w:rPr>
                <w:b/>
                <w:bCs/>
                <w:lang w:val="en-US"/>
              </w:rPr>
              <w:t>Main Window</w:t>
            </w:r>
            <w:r w:rsidR="00915C09" w:rsidRPr="00792240">
              <w:rPr>
                <w:lang w:val="en-US"/>
              </w:rPr>
              <w:t>.</w:t>
            </w:r>
          </w:p>
          <w:p w14:paraId="2C3EDB08" w14:textId="77777777" w:rsidR="00915C09" w:rsidRPr="003544B5" w:rsidRDefault="00915C09" w:rsidP="00554D10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0265960E" w14:textId="63D62185" w:rsidR="00915C09" w:rsidRDefault="00B94C96" w:rsidP="00554D10">
            <w:r>
              <w:rPr>
                <w:noProof/>
              </w:rPr>
              <w:drawing>
                <wp:inline distT="0" distB="0" distL="0" distR="0" wp14:anchorId="28D0CD53" wp14:editId="0468917C">
                  <wp:extent cx="2635193" cy="2170607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3" cy="21706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E3A49E4" w14:textId="77777777" w:rsidR="00915C09" w:rsidRDefault="00915C09" w:rsidP="00554D10"/>
        </w:tc>
      </w:tr>
    </w:tbl>
    <w:p w14:paraId="34274976" w14:textId="1C52A19D" w:rsidR="00D47544" w:rsidRDefault="00D47544" w:rsidP="00D47544">
      <w:pPr>
        <w:pStyle w:val="Heading2"/>
      </w:pPr>
      <w:r>
        <w:t xml:space="preserve">Step </w:t>
      </w:r>
      <w:r w:rsidR="00E83DCE">
        <w:t>9</w:t>
      </w:r>
    </w:p>
    <w:p w14:paraId="623A09A9" w14:textId="77777777" w:rsidR="00D47544" w:rsidRDefault="00D47544" w:rsidP="00D47544"/>
    <w:p w14:paraId="67917168" w14:textId="12AAF5A8" w:rsidR="00D47544" w:rsidRDefault="00D47544" w:rsidP="00D47544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XAML </w:t>
      </w:r>
      <w:r>
        <w:t xml:space="preserve">for </w:t>
      </w:r>
      <w:proofErr w:type="spellStart"/>
      <w:r>
        <w:rPr>
          <w:b/>
          <w:bCs/>
        </w:rPr>
        <w:t>MainWindow.xaml</w:t>
      </w:r>
      <w:proofErr w:type="spellEnd"/>
      <w:r>
        <w:t xml:space="preserve"> there be some </w:t>
      </w:r>
      <w:r>
        <w:rPr>
          <w:b/>
          <w:bCs/>
        </w:rPr>
        <w:t>XAML</w:t>
      </w:r>
      <w:r>
        <w:t xml:space="preserve"> for a </w:t>
      </w:r>
      <w:proofErr w:type="spellStart"/>
      <w:r>
        <w:rPr>
          <w:rFonts w:ascii="Consolas" w:hAnsi="Consolas" w:cs="Cascadia Mono"/>
          <w:b/>
          <w:bCs/>
          <w:color w:val="000000"/>
        </w:rPr>
        <w:t>StackPanel</w:t>
      </w:r>
      <w:proofErr w:type="spellEnd"/>
      <w:r>
        <w:rPr>
          <w:rFonts w:cs="Segoe UI"/>
          <w:color w:val="000000"/>
        </w:rPr>
        <w:t xml:space="preserve">, this should be </w:t>
      </w:r>
      <w:r w:rsidRPr="00986C7B">
        <w:rPr>
          <w:rFonts w:cs="Segoe UI"/>
          <w:b/>
          <w:bCs/>
          <w:color w:val="000000"/>
        </w:rPr>
        <w:t>Removed</w:t>
      </w:r>
      <w:r>
        <w:rPr>
          <w:rFonts w:cs="Segoe UI"/>
          <w:b/>
          <w:bCs/>
          <w:color w:val="000000"/>
        </w:rPr>
        <w:t xml:space="preserve"> </w:t>
      </w:r>
      <w:r>
        <w:rPr>
          <w:rFonts w:cs="Segoe UI"/>
          <w:color w:val="000000"/>
        </w:rPr>
        <w:t>by removing the following:</w:t>
      </w:r>
    </w:p>
    <w:p w14:paraId="51B89AE4" w14:textId="77777777" w:rsidR="00D47544" w:rsidRDefault="00D47544" w:rsidP="00D47544">
      <w:pPr>
        <w:rPr>
          <w:rFonts w:cs="Segoe UI"/>
          <w:color w:val="000000"/>
        </w:rPr>
      </w:pPr>
    </w:p>
    <w:p w14:paraId="321AFD30" w14:textId="77777777" w:rsidR="00D47544" w:rsidRDefault="00D47544" w:rsidP="00D47544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6F9F749F" wp14:editId="5349E694">
                <wp:extent cx="6642000" cy="1404620"/>
                <wp:effectExtent l="0" t="0" r="26035" b="12700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4BA588C" w14:textId="77777777" w:rsid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FF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</w:p>
                          <w:p w14:paraId="60951E71" w14:textId="7D035AAB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</w:p>
                          <w:p w14:paraId="53BDD028" w14:textId="77777777" w:rsidR="007A65F3" w:rsidRPr="007A65F3" w:rsidRDefault="007A65F3" w:rsidP="007A65F3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myButton"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myButton_Click</w:t>
                            </w:r>
                            <w:proofErr w:type="spellEnd"/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"&gt;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 Me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A31515"/>
                              </w:rPr>
                              <w:t>Button</w:t>
                            </w:r>
                            <w:r w:rsidRPr="007A65F3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7FEABC26" w14:textId="33E77915" w:rsidR="00D47544" w:rsidRPr="007A65F3" w:rsidRDefault="007A65F3" w:rsidP="007A65F3">
                            <w:pPr>
                              <w:pStyle w:val="SourceCode"/>
                              <w:spacing w:after="0"/>
                            </w:pPr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7A65F3">
                              <w:rPr>
                                <w:rFonts w:cs="Cascadia Mono"/>
                                <w:color w:val="A31515"/>
                              </w:rPr>
                              <w:t>StackPanel</w:t>
                            </w:r>
                            <w:proofErr w:type="spellEnd"/>
                            <w:r w:rsidRPr="007A65F3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9F749F" id="_x0000_s1029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qiBOb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4BA588C" w14:textId="77777777" w:rsid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FF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</w:p>
                    <w:p w14:paraId="60951E71" w14:textId="7D035AAB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</w:p>
                    <w:p w14:paraId="53BDD028" w14:textId="77777777" w:rsidR="007A65F3" w:rsidRPr="007A65F3" w:rsidRDefault="007A65F3" w:rsidP="007A65F3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myButton"</w:t>
                      </w:r>
                      <w:r w:rsidRPr="007A65F3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myButton_Click</w:t>
                      </w:r>
                      <w:proofErr w:type="spellEnd"/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"&gt;</w:t>
                      </w:r>
                      <w:r w:rsidRPr="007A65F3">
                        <w:rPr>
                          <w:rFonts w:ascii="Consolas" w:hAnsi="Consolas" w:cs="Cascadia Mono"/>
                          <w:color w:val="000000"/>
                        </w:rPr>
                        <w:t>Click Me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7A65F3">
                        <w:rPr>
                          <w:rFonts w:ascii="Consolas" w:hAnsi="Consolas" w:cs="Cascadia Mono"/>
                          <w:color w:val="A31515"/>
                        </w:rPr>
                        <w:t>Button</w:t>
                      </w:r>
                      <w:r w:rsidRPr="007A65F3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7FEABC26" w14:textId="33E77915" w:rsidR="00D47544" w:rsidRPr="007A65F3" w:rsidRDefault="007A65F3" w:rsidP="007A65F3">
                      <w:pPr>
                        <w:pStyle w:val="SourceCode"/>
                        <w:spacing w:after="0"/>
                      </w:pPr>
                      <w:r w:rsidRPr="007A65F3">
                        <w:rPr>
                          <w:rFonts w:cs="Cascadia Mono"/>
                          <w:color w:val="0000FF"/>
                        </w:rPr>
                        <w:t>&lt;/</w:t>
                      </w:r>
                      <w:proofErr w:type="spellStart"/>
                      <w:r w:rsidRPr="007A65F3">
                        <w:rPr>
                          <w:rFonts w:cs="Cascadia Mono"/>
                          <w:color w:val="A31515"/>
                        </w:rPr>
                        <w:t>StackPanel</w:t>
                      </w:r>
                      <w:proofErr w:type="spellEnd"/>
                      <w:r w:rsidRPr="007A65F3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6AD8BB5" w14:textId="77777777" w:rsidR="007A65F3" w:rsidRDefault="007A65F3" w:rsidP="00D47544">
      <w:pPr>
        <w:rPr>
          <w:rFonts w:cs="Segoe UI"/>
        </w:rPr>
      </w:pPr>
    </w:p>
    <w:p w14:paraId="06C1796A" w14:textId="1D9DE7CE" w:rsidR="00E83DCE" w:rsidRDefault="00E83DCE" w:rsidP="00E83DCE">
      <w:pPr>
        <w:pStyle w:val="Heading2"/>
      </w:pPr>
      <w:r>
        <w:t>Step 10</w:t>
      </w:r>
    </w:p>
    <w:p w14:paraId="475B89C9" w14:textId="77777777" w:rsidR="00E83DCE" w:rsidRDefault="00E83DCE" w:rsidP="00E83DCE"/>
    <w:p w14:paraId="1DC1B94A" w14:textId="77777777" w:rsidR="00E83DCE" w:rsidRDefault="00E83DCE" w:rsidP="00E83DCE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below </w:t>
      </w:r>
      <w:r w:rsidRPr="001868FF">
        <w:rPr>
          <w:rFonts w:ascii="Consolas" w:hAnsi="Consolas"/>
          <w:b/>
          <w:bCs/>
        </w:rPr>
        <w:t>&lt;Window</w:t>
      </w:r>
      <w:r w:rsidRPr="001868FF">
        <w:rPr>
          <w:rFonts w:cs="Segoe UI"/>
        </w:rPr>
        <w:t>,</w:t>
      </w:r>
      <w:r>
        <w:rPr>
          <w:rFonts w:cs="Segoe UI"/>
        </w:rPr>
        <w:t xml:space="preserve"> </w:t>
      </w:r>
      <w:r>
        <w:t xml:space="preserve">type in the following </w:t>
      </w:r>
      <w:r>
        <w:rPr>
          <w:b/>
          <w:bCs/>
        </w:rPr>
        <w:t>XAML</w:t>
      </w:r>
      <w:r>
        <w:t>:</w:t>
      </w:r>
    </w:p>
    <w:p w14:paraId="2BEE1A7C" w14:textId="77777777" w:rsidR="00E83DCE" w:rsidRDefault="00E83DCE" w:rsidP="00E83DCE"/>
    <w:p w14:paraId="687ACF47" w14:textId="77777777" w:rsidR="00E83DCE" w:rsidRDefault="00E83DCE" w:rsidP="00E83DCE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1D5B894F" wp14:editId="5BAF7024">
                <wp:extent cx="6642000" cy="1404620"/>
                <wp:effectExtent l="0" t="0" r="26035" b="12700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D2C478B" w14:textId="77777777" w:rsidR="00E83DCE" w:rsidRPr="0012561C" w:rsidRDefault="00E83DCE" w:rsidP="00E83DCE">
                            <w:pPr>
                              <w:pStyle w:val="SourceCode"/>
                              <w:spacing w:after="0"/>
                            </w:pPr>
                            <w:proofErr w:type="spellStart"/>
                            <w:r w:rsidRPr="0012561C">
                              <w:rPr>
                                <w:rFonts w:cs="Cascadia Mono"/>
                                <w:color w:val="FF0000"/>
                              </w:rPr>
                              <w:t>xmlns</w:t>
                            </w:r>
                            <w:r w:rsidRPr="0012561C">
                              <w:rPr>
                                <w:rFonts w:cs="Cascadia Mono"/>
                                <w:color w:val="0000FF"/>
                              </w:rPr>
                              <w:t>:</w:t>
                            </w:r>
                            <w:r w:rsidRPr="0012561C">
                              <w:rPr>
                                <w:rFonts w:cs="Cascadia Mono"/>
                                <w:color w:val="FF0000"/>
                              </w:rPr>
                              <w:t>ui</w:t>
                            </w:r>
                            <w:proofErr w:type="spellEnd"/>
                            <w:r w:rsidRPr="0012561C">
                              <w:rPr>
                                <w:rFonts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proofErr w:type="gramStart"/>
                            <w:r w:rsidRPr="0012561C">
                              <w:rPr>
                                <w:rFonts w:cs="Cascadia Mono"/>
                                <w:color w:val="0000FF"/>
                              </w:rPr>
                              <w:t>using:Comentsys.Toolkit</w:t>
                            </w:r>
                            <w:proofErr w:type="gramEnd"/>
                            <w:r w:rsidRPr="0012561C">
                              <w:rPr>
                                <w:rFonts w:cs="Cascadia Mono"/>
                                <w:color w:val="0000FF"/>
                              </w:rPr>
                              <w:t>.WindowsAppSdk</w:t>
                            </w:r>
                            <w:proofErr w:type="spellEnd"/>
                            <w:r w:rsidRPr="0012561C">
                              <w:rPr>
                                <w:rFonts w:cs="Cascadia Mono"/>
                                <w:color w:val="0000FF"/>
                              </w:rPr>
                              <w:t>"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D5B894F" id="_x0000_s1030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be2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C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B9be2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D2C478B" w14:textId="77777777" w:rsidR="00E83DCE" w:rsidRPr="0012561C" w:rsidRDefault="00E83DCE" w:rsidP="00E83DCE">
                      <w:pPr>
                        <w:pStyle w:val="SourceCode"/>
                        <w:spacing w:after="0"/>
                      </w:pPr>
                      <w:proofErr w:type="spellStart"/>
                      <w:r w:rsidRPr="0012561C">
                        <w:rPr>
                          <w:rFonts w:cs="Cascadia Mono"/>
                          <w:color w:val="FF0000"/>
                        </w:rPr>
                        <w:t>xmlns</w:t>
                      </w:r>
                      <w:r w:rsidRPr="0012561C">
                        <w:rPr>
                          <w:rFonts w:cs="Cascadia Mono"/>
                          <w:color w:val="0000FF"/>
                        </w:rPr>
                        <w:t>:</w:t>
                      </w:r>
                      <w:r w:rsidRPr="0012561C">
                        <w:rPr>
                          <w:rFonts w:cs="Cascadia Mono"/>
                          <w:color w:val="FF0000"/>
                        </w:rPr>
                        <w:t>ui</w:t>
                      </w:r>
                      <w:proofErr w:type="spellEnd"/>
                      <w:r w:rsidRPr="0012561C">
                        <w:rPr>
                          <w:rFonts w:cs="Cascadia Mono"/>
                          <w:color w:val="0000FF"/>
                        </w:rPr>
                        <w:t>="</w:t>
                      </w:r>
                      <w:proofErr w:type="spellStart"/>
                      <w:proofErr w:type="gramStart"/>
                      <w:r w:rsidRPr="0012561C">
                        <w:rPr>
                          <w:rFonts w:cs="Cascadia Mono"/>
                          <w:color w:val="0000FF"/>
                        </w:rPr>
                        <w:t>using:Comentsys.Toolkit</w:t>
                      </w:r>
                      <w:proofErr w:type="gramEnd"/>
                      <w:r w:rsidRPr="0012561C">
                        <w:rPr>
                          <w:rFonts w:cs="Cascadia Mono"/>
                          <w:color w:val="0000FF"/>
                        </w:rPr>
                        <w:t>.WindowsAppSdk</w:t>
                      </w:r>
                      <w:proofErr w:type="spellEnd"/>
                      <w:r w:rsidRPr="0012561C">
                        <w:rPr>
                          <w:rFonts w:cs="Cascadia Mono"/>
                          <w:color w:val="0000FF"/>
                        </w:rPr>
                        <w:t>"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A6EB487" w14:textId="77777777" w:rsidR="00E83DCE" w:rsidRDefault="00E83DCE" w:rsidP="00E83DCE"/>
    <w:p w14:paraId="141081CD" w14:textId="77777777" w:rsidR="00E83DCE" w:rsidRDefault="00E83DCE" w:rsidP="00E83DCE">
      <w:r>
        <w:t xml:space="preserve">The </w:t>
      </w:r>
      <w:r w:rsidRPr="0012561C">
        <w:rPr>
          <w:b/>
          <w:bCs/>
        </w:rPr>
        <w:t>XAML</w:t>
      </w:r>
      <w:r>
        <w:t xml:space="preserve"> for </w:t>
      </w:r>
      <w:r w:rsidRPr="0012561C">
        <w:rPr>
          <w:rFonts w:ascii="Consolas" w:hAnsi="Consolas"/>
          <w:b/>
          <w:bCs/>
        </w:rPr>
        <w:t>&lt;Window&gt;</w:t>
      </w:r>
      <w:r>
        <w:t xml:space="preserve"> should then look as follows:</w:t>
      </w:r>
    </w:p>
    <w:p w14:paraId="58505862" w14:textId="77777777" w:rsidR="00E83DCE" w:rsidRDefault="00E83DCE" w:rsidP="00E83DCE">
      <w:pPr>
        <w:rPr>
          <w:rFonts w:cs="Segoe UI"/>
        </w:rPr>
      </w:pPr>
    </w:p>
    <w:p w14:paraId="4D01E7F4" w14:textId="2A3BCC91" w:rsidR="00E83DCE" w:rsidRDefault="00E83DCE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532391CB" wp14:editId="169CFEA7">
                <wp:extent cx="6642000" cy="1404620"/>
                <wp:effectExtent l="0" t="0" r="26035" b="12700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2471F6A" w14:textId="77777777" w:rsidR="00E83DCE" w:rsidRPr="00E83DCE" w:rsidRDefault="00E83DCE" w:rsidP="00E83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A31515"/>
                              </w:rPr>
                              <w:t>Window</w:t>
                            </w:r>
                          </w:p>
                          <w:p w14:paraId="0D8CFA41" w14:textId="77777777" w:rsidR="00E83DCE" w:rsidRPr="00E83DCE" w:rsidRDefault="00E83DCE" w:rsidP="00E83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3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>xmlns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>ui</w:t>
                            </w:r>
                            <w:proofErr w:type="spellEnd"/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proofErr w:type="gramStart"/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:Comentsys.Toolkit</w:t>
                            </w:r>
                            <w:proofErr w:type="gramEnd"/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.WindowsAppSdk</w:t>
                            </w:r>
                            <w:proofErr w:type="spellEnd"/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</w:p>
                          <w:p w14:paraId="746953CC" w14:textId="77777777" w:rsidR="00E83DCE" w:rsidRPr="00E83DCE" w:rsidRDefault="00E83DCE" w:rsidP="00E83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3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>Class</w:t>
                            </w:r>
                            <w:proofErr w:type="gramEnd"/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="OrderGame.MainWindow"</w:t>
                            </w:r>
                          </w:p>
                          <w:p w14:paraId="07C09E31" w14:textId="77777777" w:rsidR="00E83DCE" w:rsidRPr="00E83DCE" w:rsidRDefault="00E83DCE" w:rsidP="00E83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3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xmlns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="http://schemas.microsoft.com/winfx/2006/xaml/presentation"</w:t>
                            </w:r>
                          </w:p>
                          <w:p w14:paraId="038172A1" w14:textId="77777777" w:rsidR="00E83DCE" w:rsidRPr="00E83DCE" w:rsidRDefault="00E83DCE" w:rsidP="00E83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3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>xmlns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proofErr w:type="spellEnd"/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="http://schemas.microsoft.com/</w:t>
                            </w:r>
                            <w:proofErr w:type="spellStart"/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winfx</w:t>
                            </w:r>
                            <w:proofErr w:type="spellEnd"/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/2006/</w:t>
                            </w:r>
                            <w:proofErr w:type="spellStart"/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xaml</w:t>
                            </w:r>
                            <w:proofErr w:type="spellEnd"/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</w:p>
                          <w:p w14:paraId="18174024" w14:textId="77777777" w:rsidR="00E83DCE" w:rsidRPr="00E83DCE" w:rsidRDefault="00E83DCE" w:rsidP="00E83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3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>xmlns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>local</w:t>
                            </w:r>
                            <w:proofErr w:type="spellEnd"/>
                            <w:proofErr w:type="gramEnd"/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using:OrderGame</w:t>
                            </w:r>
                            <w:proofErr w:type="spellEnd"/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</w:p>
                          <w:p w14:paraId="4F045AA7" w14:textId="77777777" w:rsidR="00E83DCE" w:rsidRPr="00E83DCE" w:rsidRDefault="00E83DCE" w:rsidP="00E83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3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>xmlns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>d</w:t>
                            </w:r>
                            <w:proofErr w:type="spellEnd"/>
                            <w:proofErr w:type="gramEnd"/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="http://schemas.microsoft.com/expression/blend/2008"</w:t>
                            </w:r>
                          </w:p>
                          <w:p w14:paraId="75168DA2" w14:textId="77777777" w:rsidR="00E83DCE" w:rsidRPr="00E83DCE" w:rsidRDefault="00E83DCE" w:rsidP="00E83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3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xmlns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>mc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="http://schemas.openxmlformats.org/markup-compatibility/2006"</w:t>
                            </w:r>
                          </w:p>
                          <w:p w14:paraId="5AA29505" w14:textId="7D447F4D" w:rsidR="00E83DCE" w:rsidRPr="00E83DCE" w:rsidRDefault="00E83DCE" w:rsidP="00E83DCE">
                            <w:pPr>
                              <w:pStyle w:val="SourceCode"/>
                              <w:spacing w:after="0"/>
                            </w:pPr>
                            <w:r w:rsidRPr="00E83DCE">
                              <w:rPr>
                                <w:rFonts w:cs="Cascadia Mono"/>
                                <w:color w:val="000000"/>
                              </w:rPr>
                              <w:t xml:space="preserve">   </w:t>
                            </w:r>
                            <w:r w:rsidRPr="00E83DCE">
                              <w:rPr>
                                <w:rFonts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E83DCE">
                              <w:rPr>
                                <w:rFonts w:cs="Cascadia Mono"/>
                                <w:color w:val="FF0000"/>
                              </w:rPr>
                              <w:t>mc</w:t>
                            </w:r>
                            <w:r w:rsidRPr="00E83DCE">
                              <w:rPr>
                                <w:rFonts w:cs="Cascadia Mono"/>
                                <w:color w:val="0000FF"/>
                              </w:rPr>
                              <w:t>:</w:t>
                            </w:r>
                            <w:r w:rsidRPr="00E83DCE">
                              <w:rPr>
                                <w:rFonts w:cs="Cascadia Mono"/>
                                <w:color w:val="FF0000"/>
                              </w:rPr>
                              <w:t>Ignorable</w:t>
                            </w:r>
                            <w:proofErr w:type="spellEnd"/>
                            <w:proofErr w:type="gramEnd"/>
                            <w:r w:rsidRPr="00E83DCE">
                              <w:rPr>
                                <w:rFonts w:cs="Cascadia Mono"/>
                                <w:color w:val="0000FF"/>
                              </w:rPr>
                              <w:t>="d"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32391CB" id="_x0000_s1031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GuZW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quDLOFGUpoTqROIgDOanx0pBA/ids46MX3D/7SBQcWbeWxL4&#10;alAjXCZ4mZSXibCSoAouA3I2JNuQ3lci392SFXY6ifTcy9g0WTqxPD6/+GYu83Tr+Sex+QE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hGuZW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52471F6A" w14:textId="77777777" w:rsidR="00E83DCE" w:rsidRPr="00E83DCE" w:rsidRDefault="00E83DCE" w:rsidP="00E83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83DCE">
                        <w:rPr>
                          <w:rFonts w:ascii="Consolas" w:hAnsi="Consolas" w:cs="Cascadia Mono"/>
                          <w:color w:val="A31515"/>
                        </w:rPr>
                        <w:t>Window</w:t>
                      </w:r>
                    </w:p>
                    <w:p w14:paraId="0D8CFA41" w14:textId="77777777" w:rsidR="00E83DCE" w:rsidRPr="00E83DCE" w:rsidRDefault="00E83DCE" w:rsidP="00E83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3DCE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>xmlns</w:t>
                      </w:r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>ui</w:t>
                      </w:r>
                      <w:proofErr w:type="spellEnd"/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proofErr w:type="gramStart"/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using:Comentsys.Toolkit</w:t>
                      </w:r>
                      <w:proofErr w:type="gramEnd"/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.WindowsAppSdk</w:t>
                      </w:r>
                      <w:proofErr w:type="spellEnd"/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</w:p>
                    <w:p w14:paraId="746953CC" w14:textId="77777777" w:rsidR="00E83DCE" w:rsidRPr="00E83DCE" w:rsidRDefault="00E83DCE" w:rsidP="00E83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3DCE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>Class</w:t>
                      </w:r>
                      <w:proofErr w:type="gramEnd"/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="OrderGame.MainWindow"</w:t>
                      </w:r>
                    </w:p>
                    <w:p w14:paraId="07C09E31" w14:textId="77777777" w:rsidR="00E83DCE" w:rsidRPr="00E83DCE" w:rsidRDefault="00E83DCE" w:rsidP="00E83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3DCE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 xml:space="preserve"> xmlns</w:t>
                      </w:r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="http://schemas.microsoft.com/winfx/2006/xaml/presentation"</w:t>
                      </w:r>
                    </w:p>
                    <w:p w14:paraId="038172A1" w14:textId="77777777" w:rsidR="00E83DCE" w:rsidRPr="00E83DCE" w:rsidRDefault="00E83DCE" w:rsidP="00E83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3DCE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>xmlns</w:t>
                      </w:r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proofErr w:type="spellEnd"/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="http://schemas.microsoft.com/</w:t>
                      </w:r>
                      <w:proofErr w:type="spellStart"/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winfx</w:t>
                      </w:r>
                      <w:proofErr w:type="spellEnd"/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/2006/</w:t>
                      </w:r>
                      <w:proofErr w:type="spellStart"/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xaml</w:t>
                      </w:r>
                      <w:proofErr w:type="spellEnd"/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</w:p>
                    <w:p w14:paraId="18174024" w14:textId="77777777" w:rsidR="00E83DCE" w:rsidRPr="00E83DCE" w:rsidRDefault="00E83DCE" w:rsidP="00E83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3DCE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>xmlns</w:t>
                      </w:r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>local</w:t>
                      </w:r>
                      <w:proofErr w:type="spellEnd"/>
                      <w:proofErr w:type="gramEnd"/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using:OrderGame</w:t>
                      </w:r>
                      <w:proofErr w:type="spellEnd"/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</w:p>
                    <w:p w14:paraId="4F045AA7" w14:textId="77777777" w:rsidR="00E83DCE" w:rsidRPr="00E83DCE" w:rsidRDefault="00E83DCE" w:rsidP="00E83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3DCE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>xmlns</w:t>
                      </w:r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>d</w:t>
                      </w:r>
                      <w:proofErr w:type="spellEnd"/>
                      <w:proofErr w:type="gramEnd"/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="http://schemas.microsoft.com/expression/blend/2008"</w:t>
                      </w:r>
                    </w:p>
                    <w:p w14:paraId="75168DA2" w14:textId="77777777" w:rsidR="00E83DCE" w:rsidRPr="00E83DCE" w:rsidRDefault="00E83DCE" w:rsidP="00E83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3DCE">
                        <w:rPr>
                          <w:rFonts w:ascii="Consolas" w:hAnsi="Consolas" w:cs="Cascadia Mono"/>
                          <w:color w:val="000000"/>
                        </w:rPr>
                        <w:t xml:space="preserve">   </w:t>
                      </w:r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 xml:space="preserve"> xmlns</w:t>
                      </w:r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>mc</w:t>
                      </w:r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="http://schemas.openxmlformats.org/markup-compatibility/2006"</w:t>
                      </w:r>
                    </w:p>
                    <w:p w14:paraId="5AA29505" w14:textId="7D447F4D" w:rsidR="00E83DCE" w:rsidRPr="00E83DCE" w:rsidRDefault="00E83DCE" w:rsidP="00E83DCE">
                      <w:pPr>
                        <w:pStyle w:val="SourceCode"/>
                        <w:spacing w:after="0"/>
                      </w:pPr>
                      <w:r w:rsidRPr="00E83DCE">
                        <w:rPr>
                          <w:rFonts w:cs="Cascadia Mono"/>
                          <w:color w:val="000000"/>
                        </w:rPr>
                        <w:t xml:space="preserve">   </w:t>
                      </w:r>
                      <w:r w:rsidRPr="00E83DCE">
                        <w:rPr>
                          <w:rFonts w:cs="Cascadia Mono"/>
                          <w:color w:val="FF0000"/>
                        </w:rPr>
                        <w:t xml:space="preserve"> </w:t>
                      </w:r>
                      <w:proofErr w:type="spellStart"/>
                      <w:proofErr w:type="gramStart"/>
                      <w:r w:rsidRPr="00E83DCE">
                        <w:rPr>
                          <w:rFonts w:cs="Cascadia Mono"/>
                          <w:color w:val="FF0000"/>
                        </w:rPr>
                        <w:t>mc</w:t>
                      </w:r>
                      <w:r w:rsidRPr="00E83DCE">
                        <w:rPr>
                          <w:rFonts w:cs="Cascadia Mono"/>
                          <w:color w:val="0000FF"/>
                        </w:rPr>
                        <w:t>:</w:t>
                      </w:r>
                      <w:r w:rsidRPr="00E83DCE">
                        <w:rPr>
                          <w:rFonts w:cs="Cascadia Mono"/>
                          <w:color w:val="FF0000"/>
                        </w:rPr>
                        <w:t>Ignorable</w:t>
                      </w:r>
                      <w:proofErr w:type="spellEnd"/>
                      <w:proofErr w:type="gramEnd"/>
                      <w:r w:rsidRPr="00E83DCE">
                        <w:rPr>
                          <w:rFonts w:cs="Cascadia Mono"/>
                          <w:color w:val="0000FF"/>
                        </w:rPr>
                        <w:t>="d"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>
        <w:br w:type="page"/>
      </w:r>
    </w:p>
    <w:p w14:paraId="58AE9C8E" w14:textId="7CD0CC87" w:rsidR="007A65F3" w:rsidRDefault="007A65F3" w:rsidP="007F297D">
      <w:pPr>
        <w:pStyle w:val="Heading2"/>
      </w:pPr>
      <w:r>
        <w:lastRenderedPageBreak/>
        <w:t xml:space="preserve">Step </w:t>
      </w:r>
      <w:r w:rsidR="00AA0130">
        <w:t>1</w:t>
      </w:r>
      <w:r w:rsidR="00E83DCE">
        <w:t>1</w:t>
      </w:r>
    </w:p>
    <w:p w14:paraId="4B2F0E12" w14:textId="673B98B6" w:rsidR="007A65F3" w:rsidRDefault="007A65F3" w:rsidP="007A65F3"/>
    <w:p w14:paraId="745E6597" w14:textId="4E6054A5" w:rsidR="007A65F3" w:rsidRPr="00833CE0" w:rsidRDefault="007A65F3" w:rsidP="007A65F3">
      <w:r>
        <w:t xml:space="preserve">While still in the </w:t>
      </w:r>
      <w:r>
        <w:rPr>
          <w:b/>
          <w:bCs/>
        </w:rPr>
        <w:t>XAML</w:t>
      </w:r>
      <w:r>
        <w:t xml:space="preserve"> for </w:t>
      </w:r>
      <w:proofErr w:type="spellStart"/>
      <w:r>
        <w:rPr>
          <w:b/>
          <w:bCs/>
        </w:rPr>
        <w:t>MainWindow.xaml</w:t>
      </w:r>
      <w:proofErr w:type="spellEnd"/>
      <w:r>
        <w:t xml:space="preserve"> </w:t>
      </w:r>
      <w:r w:rsidR="001868FF">
        <w:t xml:space="preserve">above </w:t>
      </w:r>
      <w:r w:rsidR="001868FF" w:rsidRPr="001868FF">
        <w:rPr>
          <w:rFonts w:ascii="Consolas" w:hAnsi="Consolas"/>
          <w:b/>
          <w:bCs/>
        </w:rPr>
        <w:t>&lt;/Window&gt;</w:t>
      </w:r>
      <w:r w:rsidR="001868FF" w:rsidRPr="001868FF">
        <w:rPr>
          <w:rFonts w:cs="Segoe UI"/>
        </w:rPr>
        <w:t>,</w:t>
      </w:r>
      <w:r w:rsidR="001868FF">
        <w:rPr>
          <w:rFonts w:cs="Segoe UI"/>
        </w:rPr>
        <w:t xml:space="preserve"> </w:t>
      </w:r>
      <w:r w:rsidR="00833CE0">
        <w:t xml:space="preserve">type in the following </w:t>
      </w:r>
      <w:r w:rsidR="00833CE0">
        <w:rPr>
          <w:b/>
          <w:bCs/>
        </w:rPr>
        <w:t>XAML</w:t>
      </w:r>
      <w:r w:rsidR="00833CE0">
        <w:t>:</w:t>
      </w:r>
    </w:p>
    <w:p w14:paraId="0DA9231E" w14:textId="2CB4DB97" w:rsidR="00833CE0" w:rsidRDefault="00833CE0" w:rsidP="007A65F3"/>
    <w:p w14:paraId="3158F158" w14:textId="7587BF6E" w:rsidR="00833CE0" w:rsidRPr="007A65F3" w:rsidRDefault="00833CE0" w:rsidP="007A65F3"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73C7D74B" wp14:editId="549B4DA8">
                <wp:extent cx="6642000" cy="1404620"/>
                <wp:effectExtent l="0" t="0" r="26035" b="12700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623021F4" w14:textId="77777777" w:rsidR="00E83DCE" w:rsidRPr="00E83DCE" w:rsidRDefault="00E83DCE" w:rsidP="00E83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6B938AFE" w14:textId="77777777" w:rsidR="00E83DCE" w:rsidRPr="00E83DCE" w:rsidRDefault="00E83DCE" w:rsidP="00E83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3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83DCE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6482E0F" w14:textId="77777777" w:rsidR="00E83DCE" w:rsidRPr="00E83DCE" w:rsidRDefault="00E83DCE" w:rsidP="00E83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3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Margin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="50"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Name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="Display"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6A1BAB9F" w14:textId="77777777" w:rsidR="00E83DCE" w:rsidRPr="00E83DCE" w:rsidRDefault="00E83DCE" w:rsidP="00E83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3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>HorizontalAlignment</w:t>
                            </w:r>
                            <w:proofErr w:type="spellEnd"/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4293D91D" w14:textId="77777777" w:rsidR="00E83DCE" w:rsidRPr="00E83DCE" w:rsidRDefault="00E83DCE" w:rsidP="00E83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3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="</w:t>
                            </w:r>
                            <w:proofErr w:type="spellStart"/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Center</w:t>
                            </w:r>
                            <w:proofErr w:type="spellEnd"/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"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oaded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&gt;</w:t>
                            </w:r>
                          </w:p>
                          <w:p w14:paraId="3CFD0C05" w14:textId="77777777" w:rsidR="00E83DCE" w:rsidRPr="00E83DCE" w:rsidRDefault="00E83DCE" w:rsidP="00E83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3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83DCE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esources</w:t>
                            </w:r>
                            <w:proofErr w:type="spellEnd"/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52C2F787" w14:textId="77777777" w:rsidR="00E83DCE" w:rsidRPr="00E83DCE" w:rsidRDefault="00E83DCE" w:rsidP="00E83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3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83DCE">
                              <w:rPr>
                                <w:rFonts w:ascii="Consolas" w:hAnsi="Consolas" w:cs="Cascadia Mono"/>
                                <w:color w:val="A31515"/>
                              </w:rPr>
                              <w:t>DataTemplate</w:t>
                            </w:r>
                            <w:proofErr w:type="spellEnd"/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="DataTemplate"&gt;</w:t>
                            </w:r>
                          </w:p>
                          <w:p w14:paraId="1C9EDC79" w14:textId="77777777" w:rsidR="00E83DCE" w:rsidRPr="00E83DCE" w:rsidRDefault="00E83DCE" w:rsidP="00E83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3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proofErr w:type="gramStart"/>
                            <w:r w:rsidRPr="00E83DCE">
                              <w:rPr>
                                <w:rFonts w:ascii="Consolas" w:hAnsi="Consolas" w:cs="Cascadia Mono"/>
                                <w:color w:val="A31515"/>
                              </w:rPr>
                              <w:t>ui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A31515"/>
                              </w:rPr>
                              <w:t>Piece</w:t>
                            </w:r>
                            <w:proofErr w:type="spellEnd"/>
                            <w:proofErr w:type="gramEnd"/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Value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="{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A31515"/>
                              </w:rPr>
                              <w:t>Binding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}"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>IsSquare</w:t>
                            </w:r>
                            <w:proofErr w:type="spellEnd"/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="True"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157CCD0D" w14:textId="77777777" w:rsidR="00E83DCE" w:rsidRPr="00E83DCE" w:rsidRDefault="00E83DCE" w:rsidP="00E83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3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ill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="Black"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Foreground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="White" /&gt;</w:t>
                            </w:r>
                          </w:p>
                          <w:p w14:paraId="6FD31CF3" w14:textId="77777777" w:rsidR="00E83DCE" w:rsidRPr="00E83DCE" w:rsidRDefault="00E83DCE" w:rsidP="00E83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3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83DCE">
                              <w:rPr>
                                <w:rFonts w:ascii="Consolas" w:hAnsi="Consolas" w:cs="Cascadia Mono"/>
                                <w:color w:val="A31515"/>
                              </w:rPr>
                              <w:t>DataTemplate</w:t>
                            </w:r>
                            <w:proofErr w:type="spellEnd"/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10A7D15" w14:textId="77777777" w:rsidR="00E83DCE" w:rsidRPr="00E83DCE" w:rsidRDefault="00E83DCE" w:rsidP="00E83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3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83DCE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PanelTemplate</w:t>
                            </w:r>
                            <w:proofErr w:type="spellEnd"/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gramStart"/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>x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: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>Name</w:t>
                            </w:r>
                            <w:proofErr w:type="gramEnd"/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="ItemsPanelTemplate"&gt;</w:t>
                            </w:r>
                          </w:p>
                          <w:p w14:paraId="5A6D4A32" w14:textId="77777777" w:rsidR="00E83DCE" w:rsidRPr="00E83DCE" w:rsidRDefault="00E83DCE" w:rsidP="00E83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3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 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83DCE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WrapGrid</w:t>
                            </w:r>
                            <w:proofErr w:type="spellEnd"/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Orientation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="Horizontal"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</w:p>
                          <w:p w14:paraId="2DC44984" w14:textId="77777777" w:rsidR="00E83DCE" w:rsidRPr="00E83DCE" w:rsidRDefault="00E83DCE" w:rsidP="00E83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3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   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>MaximumRowsOrColumns</w:t>
                            </w:r>
                            <w:proofErr w:type="spellEnd"/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="6"/&gt;</w:t>
                            </w:r>
                          </w:p>
                          <w:p w14:paraId="5E450F43" w14:textId="77777777" w:rsidR="00E83DCE" w:rsidRPr="00E83DCE" w:rsidRDefault="00E83DCE" w:rsidP="00E83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3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    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83DCE">
                              <w:rPr>
                                <w:rFonts w:ascii="Consolas" w:hAnsi="Consolas" w:cs="Cascadia Mono"/>
                                <w:color w:val="A31515"/>
                              </w:rPr>
                              <w:t>ItemsPanelTemplate</w:t>
                            </w:r>
                            <w:proofErr w:type="spellEnd"/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A677407" w14:textId="77777777" w:rsidR="00E83DCE" w:rsidRPr="00E83DCE" w:rsidRDefault="00E83DCE" w:rsidP="00E83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3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    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83DCE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.Resources</w:t>
                            </w:r>
                            <w:proofErr w:type="spellEnd"/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DDAFF99" w14:textId="77777777" w:rsidR="00E83DCE" w:rsidRPr="00E83DCE" w:rsidRDefault="00E83DCE" w:rsidP="00E83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3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A31515"/>
                              </w:rPr>
                              <w:t>Grid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258C35E6" w14:textId="77777777" w:rsidR="00E83DCE" w:rsidRPr="00E83DCE" w:rsidRDefault="00E83DCE" w:rsidP="00E83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3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83DCE">
                              <w:rPr>
                                <w:rFonts w:ascii="Consolas" w:hAnsi="Consolas" w:cs="Cascadia Mono"/>
                                <w:color w:val="A31515"/>
                              </w:rPr>
                              <w:t>Viewbox</w:t>
                            </w:r>
                            <w:proofErr w:type="spellEnd"/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0EFC7D91" w14:textId="77777777" w:rsidR="00E83DCE" w:rsidRPr="00E83DCE" w:rsidRDefault="00E83DCE" w:rsidP="00E83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3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83DCE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</w:t>
                            </w:r>
                            <w:proofErr w:type="spellStart"/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>VerticalAlignment</w:t>
                            </w:r>
                            <w:proofErr w:type="spellEnd"/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="Bottom"&gt;</w:t>
                            </w:r>
                          </w:p>
                          <w:p w14:paraId="0769E252" w14:textId="77777777" w:rsidR="00E83DCE" w:rsidRPr="00E83DCE" w:rsidRDefault="00E83DCE" w:rsidP="00E83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3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    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</w:t>
                            </w:r>
                            <w:proofErr w:type="spellStart"/>
                            <w:r w:rsidRPr="00E83DCE">
                              <w:rPr>
                                <w:rFonts w:ascii="Consolas" w:hAnsi="Consolas" w:cs="Cascadia Mono"/>
                                <w:color w:val="A31515"/>
                              </w:rPr>
                              <w:t>AppBarButton</w:t>
                            </w:r>
                            <w:proofErr w:type="spellEnd"/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Icon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="Page2"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Label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FF0000"/>
                              </w:rPr>
                              <w:t xml:space="preserve"> Click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="New"/&gt;</w:t>
                            </w:r>
                          </w:p>
                          <w:p w14:paraId="041C1193" w14:textId="77777777" w:rsidR="00E83DCE" w:rsidRPr="00E83DCE" w:rsidRDefault="00E83DCE" w:rsidP="00E83DCE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E83DCE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&lt;/</w:t>
                            </w:r>
                            <w:proofErr w:type="spellStart"/>
                            <w:r w:rsidRPr="00E83DCE">
                              <w:rPr>
                                <w:rFonts w:ascii="Consolas" w:hAnsi="Consolas" w:cs="Cascadia Mono"/>
                                <w:color w:val="A31515"/>
                              </w:rPr>
                              <w:t>CommandBar</w:t>
                            </w:r>
                            <w:proofErr w:type="spellEnd"/>
                            <w:r w:rsidRPr="00E83DCE">
                              <w:rPr>
                                <w:rFonts w:ascii="Consolas" w:hAnsi="Consolas" w:cs="Cascadia Mono"/>
                                <w:color w:val="0000FF"/>
                              </w:rPr>
                              <w:t>&gt;</w:t>
                            </w:r>
                          </w:p>
                          <w:p w14:paraId="11FA6C19" w14:textId="43DAE734" w:rsidR="00833CE0" w:rsidRPr="00E83DCE" w:rsidRDefault="00E83DCE" w:rsidP="00E83DCE">
                            <w:pPr>
                              <w:pStyle w:val="SourceCode"/>
                              <w:spacing w:after="0"/>
                            </w:pPr>
                            <w:r w:rsidRPr="00E83DCE">
                              <w:rPr>
                                <w:rFonts w:cs="Cascadia Mono"/>
                                <w:color w:val="0000FF"/>
                              </w:rPr>
                              <w:t>&lt;/</w:t>
                            </w:r>
                            <w:r w:rsidRPr="00E83DCE">
                              <w:rPr>
                                <w:rFonts w:cs="Cascadia Mono"/>
                                <w:color w:val="A31515"/>
                              </w:rPr>
                              <w:t>Grid</w:t>
                            </w:r>
                            <w:r w:rsidRPr="00E83DCE">
                              <w:rPr>
                                <w:rFonts w:cs="Cascadia Mono"/>
                                <w:color w:val="0000FF"/>
                              </w:rPr>
                              <w:t>&gt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73C7D74B" id="_x0000_t202" coordsize="21600,21600" o:spt="202" path="m,l,21600r21600,l21600,xe">
                <v:stroke joinstyle="miter"/>
                <v:path gradientshapeok="t" o:connecttype="rect"/>
              </v:shapetype>
              <v:shape id="_x0000_s1032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623021F4" w14:textId="77777777" w:rsidR="00E83DCE" w:rsidRPr="00E83DCE" w:rsidRDefault="00E83DCE" w:rsidP="00E83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83DCE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6B938AFE" w14:textId="77777777" w:rsidR="00E83DCE" w:rsidRPr="00E83DCE" w:rsidRDefault="00E83DCE" w:rsidP="00E83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3DC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83DCE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6482E0F" w14:textId="77777777" w:rsidR="00E83DCE" w:rsidRPr="00E83DCE" w:rsidRDefault="00E83DCE" w:rsidP="00E83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3DC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r w:rsidRPr="00E83DCE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 xml:space="preserve"> Margin</w:t>
                      </w:r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="50"</w:t>
                      </w:r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 xml:space="preserve"> Name</w:t>
                      </w:r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="Display"</w:t>
                      </w:r>
                      <w:r w:rsidRPr="00E83DC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6A1BAB9F" w14:textId="77777777" w:rsidR="00E83DCE" w:rsidRPr="00E83DCE" w:rsidRDefault="00E83DCE" w:rsidP="00E83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3DCE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>HorizontalAlignment</w:t>
                      </w:r>
                      <w:proofErr w:type="spellEnd"/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E83DC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4293D91D" w14:textId="77777777" w:rsidR="00E83DCE" w:rsidRPr="00E83DCE" w:rsidRDefault="00E83DCE" w:rsidP="00E83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3DCE">
                        <w:rPr>
                          <w:rFonts w:ascii="Consolas" w:hAnsi="Consolas" w:cs="Cascadia Mono"/>
                          <w:color w:val="000000"/>
                        </w:rPr>
                        <w:t xml:space="preserve">       </w:t>
                      </w:r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="</w:t>
                      </w:r>
                      <w:proofErr w:type="spellStart"/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Center</w:t>
                      </w:r>
                      <w:proofErr w:type="spellEnd"/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"</w:t>
                      </w:r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 xml:space="preserve"> Loaded</w:t>
                      </w:r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="New"&gt;</w:t>
                      </w:r>
                    </w:p>
                    <w:p w14:paraId="3CFD0C05" w14:textId="77777777" w:rsidR="00E83DCE" w:rsidRPr="00E83DCE" w:rsidRDefault="00E83DCE" w:rsidP="00E83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3DC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83DCE">
                        <w:rPr>
                          <w:rFonts w:ascii="Consolas" w:hAnsi="Consolas" w:cs="Cascadia Mono"/>
                          <w:color w:val="A31515"/>
                        </w:rPr>
                        <w:t>Grid.Resources</w:t>
                      </w:r>
                      <w:proofErr w:type="spellEnd"/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52C2F787" w14:textId="77777777" w:rsidR="00E83DCE" w:rsidRPr="00E83DCE" w:rsidRDefault="00E83DCE" w:rsidP="00E83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3DC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83DCE">
                        <w:rPr>
                          <w:rFonts w:ascii="Consolas" w:hAnsi="Consolas" w:cs="Cascadia Mono"/>
                          <w:color w:val="A31515"/>
                        </w:rPr>
                        <w:t>DataTemplate</w:t>
                      </w:r>
                      <w:proofErr w:type="spellEnd"/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="DataTemplate"&gt;</w:t>
                      </w:r>
                    </w:p>
                    <w:p w14:paraId="1C9EDC79" w14:textId="77777777" w:rsidR="00E83DCE" w:rsidRPr="00E83DCE" w:rsidRDefault="00E83DCE" w:rsidP="00E83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3DC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proofErr w:type="gramStart"/>
                      <w:r w:rsidRPr="00E83DCE">
                        <w:rPr>
                          <w:rFonts w:ascii="Consolas" w:hAnsi="Consolas" w:cs="Cascadia Mono"/>
                          <w:color w:val="A31515"/>
                        </w:rPr>
                        <w:t>ui</w:t>
                      </w:r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E83DCE">
                        <w:rPr>
                          <w:rFonts w:ascii="Consolas" w:hAnsi="Consolas" w:cs="Cascadia Mono"/>
                          <w:color w:val="A31515"/>
                        </w:rPr>
                        <w:t>Piece</w:t>
                      </w:r>
                      <w:proofErr w:type="spellEnd"/>
                      <w:proofErr w:type="gramEnd"/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 xml:space="preserve"> Value</w:t>
                      </w:r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="{</w:t>
                      </w:r>
                      <w:r w:rsidRPr="00E83DCE">
                        <w:rPr>
                          <w:rFonts w:ascii="Consolas" w:hAnsi="Consolas" w:cs="Cascadia Mono"/>
                          <w:color w:val="A31515"/>
                        </w:rPr>
                        <w:t>Binding</w:t>
                      </w:r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}"</w:t>
                      </w:r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>IsSquare</w:t>
                      </w:r>
                      <w:proofErr w:type="spellEnd"/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="True"</w:t>
                      </w:r>
                      <w:r w:rsidRPr="00E83DC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157CCD0D" w14:textId="77777777" w:rsidR="00E83DCE" w:rsidRPr="00E83DCE" w:rsidRDefault="00E83DCE" w:rsidP="00E83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3DC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</w:t>
                      </w:r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 xml:space="preserve"> Fill</w:t>
                      </w:r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="Black"</w:t>
                      </w:r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 xml:space="preserve"> Foreground</w:t>
                      </w:r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="White" /&gt;</w:t>
                      </w:r>
                    </w:p>
                    <w:p w14:paraId="6FD31CF3" w14:textId="77777777" w:rsidR="00E83DCE" w:rsidRPr="00E83DCE" w:rsidRDefault="00E83DCE" w:rsidP="00E83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3DC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83DCE">
                        <w:rPr>
                          <w:rFonts w:ascii="Consolas" w:hAnsi="Consolas" w:cs="Cascadia Mono"/>
                          <w:color w:val="A31515"/>
                        </w:rPr>
                        <w:t>DataTemplate</w:t>
                      </w:r>
                      <w:proofErr w:type="spellEnd"/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10A7D15" w14:textId="77777777" w:rsidR="00E83DCE" w:rsidRPr="00E83DCE" w:rsidRDefault="00E83DCE" w:rsidP="00E83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3DC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83DCE">
                        <w:rPr>
                          <w:rFonts w:ascii="Consolas" w:hAnsi="Consolas" w:cs="Cascadia Mono"/>
                          <w:color w:val="A31515"/>
                        </w:rPr>
                        <w:t>ItemsPanelTemplate</w:t>
                      </w:r>
                      <w:proofErr w:type="spellEnd"/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gramStart"/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>x</w:t>
                      </w:r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:</w:t>
                      </w:r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>Name</w:t>
                      </w:r>
                      <w:proofErr w:type="gramEnd"/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="ItemsPanelTemplate"&gt;</w:t>
                      </w:r>
                    </w:p>
                    <w:p w14:paraId="5A6D4A32" w14:textId="77777777" w:rsidR="00E83DCE" w:rsidRPr="00E83DCE" w:rsidRDefault="00E83DCE" w:rsidP="00E83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3DC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 </w:t>
                      </w:r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83DCE">
                        <w:rPr>
                          <w:rFonts w:ascii="Consolas" w:hAnsi="Consolas" w:cs="Cascadia Mono"/>
                          <w:color w:val="A31515"/>
                        </w:rPr>
                        <w:t>ItemsWrapGrid</w:t>
                      </w:r>
                      <w:proofErr w:type="spellEnd"/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 xml:space="preserve"> Orientation</w:t>
                      </w:r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="Horizontal"</w:t>
                      </w:r>
                      <w:r w:rsidRPr="00E83DCE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</w:p>
                    <w:p w14:paraId="2DC44984" w14:textId="77777777" w:rsidR="00E83DCE" w:rsidRPr="00E83DCE" w:rsidRDefault="00E83DCE" w:rsidP="00E83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3DC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   </w:t>
                      </w:r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>MaximumRowsOrColumns</w:t>
                      </w:r>
                      <w:proofErr w:type="spellEnd"/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="6"/&gt;</w:t>
                      </w:r>
                    </w:p>
                    <w:p w14:paraId="5E450F43" w14:textId="77777777" w:rsidR="00E83DCE" w:rsidRPr="00E83DCE" w:rsidRDefault="00E83DCE" w:rsidP="00E83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3DC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    </w:t>
                      </w:r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83DCE">
                        <w:rPr>
                          <w:rFonts w:ascii="Consolas" w:hAnsi="Consolas" w:cs="Cascadia Mono"/>
                          <w:color w:val="A31515"/>
                        </w:rPr>
                        <w:t>ItemsPanelTemplate</w:t>
                      </w:r>
                      <w:proofErr w:type="spellEnd"/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A677407" w14:textId="77777777" w:rsidR="00E83DCE" w:rsidRPr="00E83DCE" w:rsidRDefault="00E83DCE" w:rsidP="00E83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3DCE">
                        <w:rPr>
                          <w:rFonts w:ascii="Consolas" w:hAnsi="Consolas" w:cs="Cascadia Mono"/>
                          <w:color w:val="000000"/>
                        </w:rPr>
                        <w:t xml:space="preserve">            </w:t>
                      </w:r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83DCE">
                        <w:rPr>
                          <w:rFonts w:ascii="Consolas" w:hAnsi="Consolas" w:cs="Cascadia Mono"/>
                          <w:color w:val="A31515"/>
                        </w:rPr>
                        <w:t>Grid.Resources</w:t>
                      </w:r>
                      <w:proofErr w:type="spellEnd"/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DDAFF99" w14:textId="77777777" w:rsidR="00E83DCE" w:rsidRPr="00E83DCE" w:rsidRDefault="00E83DCE" w:rsidP="00E83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3DC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r w:rsidRPr="00E83DCE">
                        <w:rPr>
                          <w:rFonts w:ascii="Consolas" w:hAnsi="Consolas" w:cs="Cascadia Mono"/>
                          <w:color w:val="A31515"/>
                        </w:rPr>
                        <w:t>Grid</w:t>
                      </w:r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258C35E6" w14:textId="77777777" w:rsidR="00E83DCE" w:rsidRPr="00E83DCE" w:rsidRDefault="00E83DCE" w:rsidP="00E83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3DC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83DCE">
                        <w:rPr>
                          <w:rFonts w:ascii="Consolas" w:hAnsi="Consolas" w:cs="Cascadia Mono"/>
                          <w:color w:val="A31515"/>
                        </w:rPr>
                        <w:t>Viewbox</w:t>
                      </w:r>
                      <w:proofErr w:type="spellEnd"/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0EFC7D91" w14:textId="77777777" w:rsidR="00E83DCE" w:rsidRPr="00E83DCE" w:rsidRDefault="00E83DCE" w:rsidP="00E83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3DC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83DCE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 xml:space="preserve"> </w:t>
                      </w:r>
                      <w:proofErr w:type="spellStart"/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>VerticalAlignment</w:t>
                      </w:r>
                      <w:proofErr w:type="spellEnd"/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="Bottom"&gt;</w:t>
                      </w:r>
                    </w:p>
                    <w:p w14:paraId="0769E252" w14:textId="77777777" w:rsidR="00E83DCE" w:rsidRPr="00E83DCE" w:rsidRDefault="00E83DCE" w:rsidP="00E83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3DCE">
                        <w:rPr>
                          <w:rFonts w:ascii="Consolas" w:hAnsi="Consolas" w:cs="Cascadia Mono"/>
                          <w:color w:val="000000"/>
                        </w:rPr>
                        <w:t xml:space="preserve">        </w:t>
                      </w:r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&lt;</w:t>
                      </w:r>
                      <w:proofErr w:type="spellStart"/>
                      <w:r w:rsidRPr="00E83DCE">
                        <w:rPr>
                          <w:rFonts w:ascii="Consolas" w:hAnsi="Consolas" w:cs="Cascadia Mono"/>
                          <w:color w:val="A31515"/>
                        </w:rPr>
                        <w:t>AppBarButton</w:t>
                      </w:r>
                      <w:proofErr w:type="spellEnd"/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 xml:space="preserve"> Icon</w:t>
                      </w:r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="Page2"</w:t>
                      </w:r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 xml:space="preserve"> Label</w:t>
                      </w:r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="New"</w:t>
                      </w:r>
                      <w:r w:rsidRPr="00E83DCE">
                        <w:rPr>
                          <w:rFonts w:ascii="Consolas" w:hAnsi="Consolas" w:cs="Cascadia Mono"/>
                          <w:color w:val="FF0000"/>
                        </w:rPr>
                        <w:t xml:space="preserve"> Click</w:t>
                      </w:r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="New"/&gt;</w:t>
                      </w:r>
                    </w:p>
                    <w:p w14:paraId="041C1193" w14:textId="77777777" w:rsidR="00E83DCE" w:rsidRPr="00E83DCE" w:rsidRDefault="00E83DCE" w:rsidP="00E83DCE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E83DCE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&lt;/</w:t>
                      </w:r>
                      <w:proofErr w:type="spellStart"/>
                      <w:r w:rsidRPr="00E83DCE">
                        <w:rPr>
                          <w:rFonts w:ascii="Consolas" w:hAnsi="Consolas" w:cs="Cascadia Mono"/>
                          <w:color w:val="A31515"/>
                        </w:rPr>
                        <w:t>CommandBar</w:t>
                      </w:r>
                      <w:proofErr w:type="spellEnd"/>
                      <w:r w:rsidRPr="00E83DCE">
                        <w:rPr>
                          <w:rFonts w:ascii="Consolas" w:hAnsi="Consolas" w:cs="Cascadia Mono"/>
                          <w:color w:val="0000FF"/>
                        </w:rPr>
                        <w:t>&gt;</w:t>
                      </w:r>
                    </w:p>
                    <w:p w14:paraId="11FA6C19" w14:textId="43DAE734" w:rsidR="00833CE0" w:rsidRPr="00E83DCE" w:rsidRDefault="00E83DCE" w:rsidP="00E83DCE">
                      <w:pPr>
                        <w:pStyle w:val="SourceCode"/>
                        <w:spacing w:after="0"/>
                      </w:pPr>
                      <w:r w:rsidRPr="00E83DCE">
                        <w:rPr>
                          <w:rFonts w:cs="Cascadia Mono"/>
                          <w:color w:val="0000FF"/>
                        </w:rPr>
                        <w:t>&lt;/</w:t>
                      </w:r>
                      <w:r w:rsidRPr="00E83DCE">
                        <w:rPr>
                          <w:rFonts w:cs="Cascadia Mono"/>
                          <w:color w:val="A31515"/>
                        </w:rPr>
                        <w:t>Grid</w:t>
                      </w:r>
                      <w:r w:rsidRPr="00E83DCE">
                        <w:rPr>
                          <w:rFonts w:cs="Cascadia Mono"/>
                          <w:color w:val="0000FF"/>
                        </w:rPr>
                        <w:t>&gt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56EDBA5" w14:textId="2B982335" w:rsidR="00833CE0" w:rsidRDefault="00833CE0" w:rsidP="00833CE0"/>
    <w:p w14:paraId="28510495" w14:textId="36F85446" w:rsidR="00653B6F" w:rsidRPr="00D27DB1" w:rsidRDefault="00D27DB1">
      <w:r>
        <w:t xml:space="preserve">This </w:t>
      </w:r>
      <w:r>
        <w:rPr>
          <w:b/>
          <w:bCs/>
        </w:rPr>
        <w:t>XAML</w:t>
      </w:r>
      <w:r>
        <w:t xml:space="preserve"> contains a </w:t>
      </w:r>
      <w:r w:rsidRPr="00653B6F">
        <w:rPr>
          <w:rFonts w:ascii="Consolas" w:hAnsi="Consolas"/>
          <w:b/>
          <w:bCs/>
        </w:rPr>
        <w:t>Grid</w:t>
      </w:r>
      <w:r>
        <w:t xml:space="preserve"> with a </w:t>
      </w:r>
      <w:proofErr w:type="spellStart"/>
      <w:r w:rsidRPr="00653B6F">
        <w:rPr>
          <w:rFonts w:ascii="Consolas" w:hAnsi="Consolas"/>
          <w:b/>
          <w:bCs/>
        </w:rPr>
        <w:t>Viewbox</w:t>
      </w:r>
      <w:proofErr w:type="spellEnd"/>
      <w:r>
        <w:t xml:space="preserve"> which will </w:t>
      </w:r>
      <w:r w:rsidRPr="001334C7">
        <w:t>scale</w:t>
      </w:r>
      <w:r>
        <w:t xml:space="preserve"> a </w:t>
      </w:r>
      <w:r w:rsidR="00E83DCE">
        <w:rPr>
          <w:rFonts w:ascii="Consolas" w:hAnsi="Consolas"/>
          <w:b/>
          <w:bCs/>
        </w:rPr>
        <w:t>Grid</w:t>
      </w:r>
      <w:r>
        <w:t xml:space="preserve">. It has a </w:t>
      </w:r>
      <w:r w:rsidRPr="00653B6F">
        <w:rPr>
          <w:rFonts w:ascii="Consolas" w:hAnsi="Consolas"/>
          <w:b/>
          <w:bCs/>
        </w:rPr>
        <w:t>Loaded</w:t>
      </w:r>
      <w:r>
        <w:rPr>
          <w:b/>
          <w:bCs/>
        </w:rPr>
        <w:t xml:space="preserve"> </w:t>
      </w:r>
      <w:r>
        <w:t xml:space="preserve">event handler for </w:t>
      </w:r>
      <w:r w:rsidRPr="00653B6F">
        <w:rPr>
          <w:rFonts w:ascii="Consolas" w:hAnsi="Consolas"/>
          <w:b/>
          <w:bCs/>
        </w:rPr>
        <w:t>New</w:t>
      </w:r>
      <w:r>
        <w:t xml:space="preserve"> which is also shared by the </w:t>
      </w:r>
      <w:proofErr w:type="spellStart"/>
      <w:proofErr w:type="gramStart"/>
      <w:r w:rsidRPr="00653B6F">
        <w:rPr>
          <w:rFonts w:ascii="Consolas" w:hAnsi="Consolas"/>
          <w:b/>
          <w:bCs/>
        </w:rPr>
        <w:t>AppBarButton</w:t>
      </w:r>
      <w:proofErr w:type="spellEnd"/>
      <w:proofErr w:type="gramEnd"/>
      <w:r w:rsidR="00E83DCE">
        <w:t xml:space="preserve"> </w:t>
      </w:r>
      <w:r w:rsidR="00AD67EF">
        <w:t xml:space="preserve">and </w:t>
      </w:r>
      <w:r w:rsidR="00E83DCE">
        <w:t xml:space="preserve">the </w:t>
      </w:r>
      <w:r w:rsidR="00E83DCE" w:rsidRPr="00E83DCE">
        <w:rPr>
          <w:rFonts w:ascii="Consolas" w:hAnsi="Consolas"/>
          <w:b/>
          <w:bCs/>
        </w:rPr>
        <w:t>Grid</w:t>
      </w:r>
      <w:r w:rsidR="00E83DCE">
        <w:t xml:space="preserve"> also has </w:t>
      </w:r>
      <w:r w:rsidR="00E83DCE" w:rsidRPr="00E83DCE">
        <w:rPr>
          <w:rFonts w:ascii="Consolas" w:hAnsi="Consolas"/>
          <w:b/>
          <w:bCs/>
        </w:rPr>
        <w:t>Resources</w:t>
      </w:r>
      <w:r w:rsidR="00E83DCE">
        <w:rPr>
          <w:rFonts w:cs="Segoe UI"/>
        </w:rPr>
        <w:t xml:space="preserve"> which defines the </w:t>
      </w:r>
      <w:r w:rsidR="00E83DCE" w:rsidRPr="00E83DCE">
        <w:rPr>
          <w:rFonts w:cs="Segoe UI"/>
          <w:b/>
          <w:bCs/>
        </w:rPr>
        <w:t>Templates</w:t>
      </w:r>
      <w:r w:rsidR="006A00FA" w:rsidRPr="006A00FA">
        <w:t>.</w:t>
      </w:r>
      <w:r w:rsidR="00653B6F">
        <w:br w:type="page"/>
      </w:r>
    </w:p>
    <w:p w14:paraId="69A846CF" w14:textId="2744B5BB" w:rsidR="000C0368" w:rsidRDefault="007F297D" w:rsidP="007F297D">
      <w:pPr>
        <w:pStyle w:val="Heading2"/>
      </w:pPr>
      <w:r>
        <w:lastRenderedPageBreak/>
        <w:t xml:space="preserve">Step </w:t>
      </w:r>
      <w:r w:rsidR="00B94C96">
        <w:t>1</w:t>
      </w:r>
      <w:r w:rsidR="006A00FA">
        <w:t>2</w:t>
      </w:r>
    </w:p>
    <w:p w14:paraId="2D9C3D5E" w14:textId="77777777" w:rsidR="00BE7F8D" w:rsidRPr="00BE7F8D" w:rsidRDefault="00BE7F8D" w:rsidP="00BE7F8D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BE7F8D" w14:paraId="6CC72D64" w14:textId="77777777" w:rsidTr="00BE7F8D">
        <w:tc>
          <w:tcPr>
            <w:tcW w:w="4955" w:type="dxa"/>
          </w:tcPr>
          <w:p w14:paraId="242C8E68" w14:textId="0A1E18E1" w:rsidR="003544B5" w:rsidRPr="008967A6" w:rsidRDefault="007A65F3" w:rsidP="003544B5">
            <w:pPr>
              <w:rPr>
                <w:b/>
                <w:bCs/>
                <w:lang w:val="en-US"/>
              </w:rPr>
            </w:pPr>
            <w:r>
              <w:rPr>
                <w:lang w:val="en-US"/>
              </w:rPr>
              <w:t>Then, within</w:t>
            </w:r>
            <w:r w:rsidR="003544B5">
              <w:rPr>
                <w:lang w:val="en-US"/>
              </w:rPr>
              <w:t xml:space="preserve"> </w:t>
            </w:r>
            <w:r w:rsidR="003544B5">
              <w:rPr>
                <w:b/>
                <w:bCs/>
                <w:lang w:val="en-US"/>
              </w:rPr>
              <w:t>Solution</w:t>
            </w:r>
            <w:r w:rsidR="003544B5">
              <w:rPr>
                <w:lang w:val="en-US"/>
              </w:rPr>
              <w:t xml:space="preserve"> </w:t>
            </w:r>
            <w:r w:rsidR="003544B5" w:rsidRPr="008967A6">
              <w:rPr>
                <w:b/>
                <w:bCs/>
                <w:lang w:val="en-US"/>
              </w:rPr>
              <w:t>Explorer</w:t>
            </w:r>
            <w:r w:rsidR="003544B5">
              <w:rPr>
                <w:lang w:val="en-US"/>
              </w:rPr>
              <w:t xml:space="preserve"> </w:t>
            </w:r>
            <w:r w:rsidR="00B427E8">
              <w:rPr>
                <w:lang w:val="en-US"/>
              </w:rPr>
              <w:t xml:space="preserve">for the </w:t>
            </w:r>
            <w:r w:rsidR="00B427E8">
              <w:rPr>
                <w:b/>
                <w:bCs/>
                <w:lang w:val="en-US"/>
              </w:rPr>
              <w:t xml:space="preserve">Solution </w:t>
            </w:r>
            <w:r w:rsidR="003544B5">
              <w:rPr>
                <w:lang w:val="en-US"/>
              </w:rPr>
              <w:t xml:space="preserve">select the arrow next to </w:t>
            </w:r>
            <w:proofErr w:type="spellStart"/>
            <w:r w:rsidR="003544B5" w:rsidRPr="008967A6">
              <w:rPr>
                <w:b/>
                <w:bCs/>
                <w:lang w:val="en-US"/>
              </w:rPr>
              <w:t>MainWindow.xaml</w:t>
            </w:r>
            <w:proofErr w:type="spellEnd"/>
            <w:r w:rsidR="003544B5">
              <w:rPr>
                <w:b/>
                <w:bCs/>
                <w:lang w:val="en-US"/>
              </w:rPr>
              <w:t xml:space="preserve"> </w:t>
            </w:r>
            <w:r w:rsidR="003544B5">
              <w:rPr>
                <w:lang w:val="en-US"/>
              </w:rPr>
              <w:t xml:space="preserve">then double-click on </w:t>
            </w:r>
            <w:proofErr w:type="spellStart"/>
            <w:r w:rsidR="003544B5">
              <w:rPr>
                <w:b/>
                <w:bCs/>
                <w:lang w:val="en-US"/>
              </w:rPr>
              <w:t>MainWindow.xaml.cs</w:t>
            </w:r>
            <w:proofErr w:type="spellEnd"/>
            <w:r w:rsidR="003544B5">
              <w:rPr>
                <w:lang w:val="en-US"/>
              </w:rPr>
              <w:t xml:space="preserve"> to see the </w:t>
            </w:r>
            <w:r w:rsidR="003544B5">
              <w:rPr>
                <w:b/>
                <w:bCs/>
                <w:lang w:val="en-US"/>
              </w:rPr>
              <w:t>Code</w:t>
            </w:r>
            <w:r w:rsidR="003544B5">
              <w:rPr>
                <w:lang w:val="en-US"/>
              </w:rPr>
              <w:t xml:space="preserve"> for the </w:t>
            </w:r>
            <w:r w:rsidR="003544B5">
              <w:rPr>
                <w:b/>
                <w:bCs/>
                <w:lang w:val="en-US"/>
              </w:rPr>
              <w:t>Main Window</w:t>
            </w:r>
            <w:r w:rsidR="003544B5" w:rsidRPr="00792240">
              <w:rPr>
                <w:lang w:val="en-US"/>
              </w:rPr>
              <w:t>.</w:t>
            </w:r>
          </w:p>
          <w:p w14:paraId="6204CB86" w14:textId="77777777" w:rsidR="00BE7F8D" w:rsidRPr="003544B5" w:rsidRDefault="00BE7F8D" w:rsidP="00E21237">
            <w:pPr>
              <w:rPr>
                <w:lang w:val="en-US"/>
              </w:rPr>
            </w:pPr>
          </w:p>
        </w:tc>
        <w:tc>
          <w:tcPr>
            <w:tcW w:w="5511" w:type="dxa"/>
          </w:tcPr>
          <w:p w14:paraId="6D00B2FC" w14:textId="4D2DF788" w:rsidR="00BE7F8D" w:rsidRDefault="008810FA" w:rsidP="00E21237">
            <w:r>
              <w:rPr>
                <w:noProof/>
              </w:rPr>
              <w:drawing>
                <wp:inline distT="0" distB="0" distL="0" distR="0" wp14:anchorId="777E08D3" wp14:editId="21355A2F">
                  <wp:extent cx="2635193" cy="2170606"/>
                  <wp:effectExtent l="0" t="0" r="0" b="127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Picture 18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5193" cy="21706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EDF6F8C" w14:textId="77777777" w:rsidR="00BE7F8D" w:rsidRDefault="00BE7F8D" w:rsidP="00E21237"/>
        </w:tc>
      </w:tr>
    </w:tbl>
    <w:p w14:paraId="428170CA" w14:textId="08D1743C" w:rsidR="007F297D" w:rsidRDefault="00D85028" w:rsidP="00D85028">
      <w:pPr>
        <w:pStyle w:val="Heading2"/>
      </w:pPr>
      <w:r>
        <w:t xml:space="preserve">Step </w:t>
      </w:r>
      <w:r w:rsidR="00C00840">
        <w:t>1</w:t>
      </w:r>
      <w:r w:rsidR="006A00FA">
        <w:t>3</w:t>
      </w:r>
    </w:p>
    <w:p w14:paraId="12EDBC0B" w14:textId="4553B01D" w:rsidR="00D85028" w:rsidRDefault="00D85028" w:rsidP="00D85028"/>
    <w:p w14:paraId="36981244" w14:textId="028BBC4C" w:rsidR="00D85028" w:rsidRDefault="00D85028" w:rsidP="00D85028">
      <w:pPr>
        <w:rPr>
          <w:rFonts w:cs="Segoe UI"/>
          <w:color w:val="000000"/>
        </w:rPr>
      </w:pPr>
      <w:r>
        <w:t xml:space="preserve">In the </w:t>
      </w:r>
      <w:r>
        <w:rPr>
          <w:b/>
          <w:bCs/>
        </w:rPr>
        <w:t xml:space="preserve">Code </w:t>
      </w:r>
      <w:r>
        <w:t xml:space="preserve">for </w:t>
      </w:r>
      <w:proofErr w:type="spellStart"/>
      <w:r>
        <w:rPr>
          <w:b/>
          <w:bCs/>
        </w:rPr>
        <w:t>MainWindow.xaml.cs</w:t>
      </w:r>
      <w:proofErr w:type="spellEnd"/>
      <w:r>
        <w:t xml:space="preserve"> there be a </w:t>
      </w:r>
      <w:r>
        <w:rPr>
          <w:b/>
          <w:bCs/>
        </w:rPr>
        <w:t>Method</w:t>
      </w:r>
      <w:r>
        <w:t xml:space="preserve"> of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 w:rsidR="00986C7B"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  <w:color w:val="000000"/>
        </w:rPr>
        <w:t xml:space="preserve"> </w:t>
      </w:r>
      <w:r w:rsidR="00FF6D90">
        <w:rPr>
          <w:rFonts w:cs="Segoe UI"/>
          <w:color w:val="000000"/>
        </w:rPr>
        <w:t>this should be</w:t>
      </w:r>
      <w:r>
        <w:rPr>
          <w:rFonts w:cs="Segoe UI"/>
          <w:color w:val="000000"/>
        </w:rPr>
        <w:t xml:space="preserve"> </w:t>
      </w:r>
      <w:r w:rsidR="00986C7B" w:rsidRPr="00986C7B">
        <w:rPr>
          <w:rFonts w:cs="Segoe UI"/>
          <w:b/>
          <w:bCs/>
          <w:color w:val="000000"/>
        </w:rPr>
        <w:t>R</w:t>
      </w:r>
      <w:r w:rsidRPr="00986C7B">
        <w:rPr>
          <w:rFonts w:cs="Segoe UI"/>
          <w:b/>
          <w:bCs/>
          <w:color w:val="000000"/>
        </w:rPr>
        <w:t>emoved</w:t>
      </w:r>
      <w:r w:rsidR="00FF6D90">
        <w:rPr>
          <w:rFonts w:cs="Segoe UI"/>
          <w:b/>
          <w:bCs/>
          <w:color w:val="000000"/>
        </w:rPr>
        <w:t xml:space="preserve"> </w:t>
      </w:r>
      <w:r w:rsidR="00FF6D90">
        <w:rPr>
          <w:rFonts w:cs="Segoe UI"/>
          <w:color w:val="000000"/>
        </w:rPr>
        <w:t>by removing the following:</w:t>
      </w:r>
    </w:p>
    <w:p w14:paraId="42977284" w14:textId="4710F6E3" w:rsidR="00D85028" w:rsidRDefault="00D85028" w:rsidP="00D85028">
      <w:pPr>
        <w:rPr>
          <w:rFonts w:cs="Segoe UI"/>
          <w:color w:val="000000"/>
        </w:rPr>
      </w:pPr>
    </w:p>
    <w:p w14:paraId="70DC407F" w14:textId="794F1DBC" w:rsidR="00D85028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250F23B9" wp14:editId="50DA4433">
                <wp:extent cx="6642000" cy="1404620"/>
                <wp:effectExtent l="0" t="0" r="26035" b="12700"/>
                <wp:docPr id="20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765ED0F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_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Click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FF6D9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</w:t>
                            </w:r>
                          </w:p>
                          <w:p w14:paraId="2E829255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{</w:t>
                            </w:r>
                          </w:p>
                          <w:p w14:paraId="62348631" w14:textId="77777777" w:rsidR="00FF6D90" w:rsidRPr="00FF6D90" w:rsidRDefault="00FF6D90" w:rsidP="00FF6D9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   </w:t>
                            </w:r>
                            <w:proofErr w:type="spellStart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myButton.Content</w:t>
                            </w:r>
                            <w:proofErr w:type="spellEnd"/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= 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Clicked</w:t>
                            </w:r>
                            <w:proofErr w:type="gramStart"/>
                            <w:r w:rsidRPr="00FF6D90">
                              <w:rPr>
                                <w:rFonts w:ascii="Consolas" w:hAnsi="Consolas" w:cs="Cascadia Mono"/>
                                <w:color w:val="A31515"/>
                              </w:rPr>
                              <w:t>"</w:t>
                            </w:r>
                            <w:r w:rsidRPr="00FF6D90">
                              <w:rPr>
                                <w:rFonts w:ascii="Consolas" w:hAnsi="Consolas" w:cs="Cascadia Mono"/>
                                <w:color w:val="000000"/>
                              </w:rPr>
                              <w:t>;</w:t>
                            </w:r>
                            <w:proofErr w:type="gramEnd"/>
                          </w:p>
                          <w:p w14:paraId="4CBCE521" w14:textId="140CF24D" w:rsidR="00986C7B" w:rsidRPr="00FF6D90" w:rsidRDefault="00FF6D90" w:rsidP="00FF6D90">
                            <w:pPr>
                              <w:pStyle w:val="SourceCode"/>
                              <w:spacing w:after="0"/>
                            </w:pPr>
                            <w:r w:rsidRPr="00FF6D90">
                              <w:rPr>
                                <w:rFonts w:cs="Cascadia Mono"/>
                                <w:color w:val="000000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50F23B9" id="_x0000_s1033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WPOBQR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765ED0F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_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Click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FF6D9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e)</w:t>
                      </w:r>
                    </w:p>
                    <w:p w14:paraId="2E829255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{</w:t>
                      </w:r>
                    </w:p>
                    <w:p w14:paraId="62348631" w14:textId="77777777" w:rsidR="00FF6D90" w:rsidRPr="00FF6D90" w:rsidRDefault="00FF6D90" w:rsidP="00FF6D9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   </w:t>
                      </w:r>
                      <w:proofErr w:type="spellStart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myButton.Content</w:t>
                      </w:r>
                      <w:proofErr w:type="spellEnd"/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 xml:space="preserve"> = </w:t>
                      </w:r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Clicked</w:t>
                      </w:r>
                      <w:proofErr w:type="gramStart"/>
                      <w:r w:rsidRPr="00FF6D90">
                        <w:rPr>
                          <w:rFonts w:ascii="Consolas" w:hAnsi="Consolas" w:cs="Cascadia Mono"/>
                          <w:color w:val="A31515"/>
                        </w:rPr>
                        <w:t>"</w:t>
                      </w:r>
                      <w:r w:rsidRPr="00FF6D90">
                        <w:rPr>
                          <w:rFonts w:ascii="Consolas" w:hAnsi="Consolas" w:cs="Cascadia Mono"/>
                          <w:color w:val="000000"/>
                        </w:rPr>
                        <w:t>;</w:t>
                      </w:r>
                      <w:proofErr w:type="gramEnd"/>
                    </w:p>
                    <w:p w14:paraId="4CBCE521" w14:textId="140CF24D" w:rsidR="00986C7B" w:rsidRPr="00FF6D90" w:rsidRDefault="00FF6D90" w:rsidP="00FF6D90">
                      <w:pPr>
                        <w:pStyle w:val="SourceCode"/>
                        <w:spacing w:after="0"/>
                      </w:pPr>
                      <w:r w:rsidRPr="00FF6D90">
                        <w:rPr>
                          <w:rFonts w:cs="Cascadia Mono"/>
                          <w:color w:val="000000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6B34BAAB" w14:textId="7AC241E6" w:rsidR="00986C7B" w:rsidRDefault="00986C7B" w:rsidP="00D85028">
      <w:pPr>
        <w:rPr>
          <w:rFonts w:cs="Segoe UI"/>
        </w:rPr>
      </w:pPr>
    </w:p>
    <w:p w14:paraId="096704E0" w14:textId="45BB4B93" w:rsidR="00986C7B" w:rsidRDefault="00986C7B" w:rsidP="00986C7B">
      <w:pPr>
        <w:pStyle w:val="Heading2"/>
      </w:pPr>
      <w:r>
        <w:t xml:space="preserve">Step </w:t>
      </w:r>
      <w:r w:rsidR="00C00840">
        <w:t>1</w:t>
      </w:r>
      <w:r w:rsidR="006A00FA">
        <w:t>4</w:t>
      </w:r>
    </w:p>
    <w:p w14:paraId="6D4E954B" w14:textId="77777777" w:rsidR="00986C7B" w:rsidRDefault="00986C7B" w:rsidP="00D85028">
      <w:pPr>
        <w:rPr>
          <w:rFonts w:cs="Segoe UI"/>
        </w:rPr>
      </w:pPr>
    </w:p>
    <w:p w14:paraId="20EC57FB" w14:textId="77777777" w:rsidR="00C00840" w:rsidRPr="001868FF" w:rsidRDefault="00C00840" w:rsidP="00C00840">
      <w:pPr>
        <w:rPr>
          <w:rFonts w:cs="Segoe UI"/>
        </w:rPr>
      </w:pPr>
      <w:r>
        <w:rPr>
          <w:rFonts w:cs="Segoe UI"/>
        </w:rPr>
        <w:t xml:space="preserve">Once </w:t>
      </w:r>
      <w:proofErr w:type="spellStart"/>
      <w:r w:rsidRPr="00D85028">
        <w:rPr>
          <w:rFonts w:ascii="Consolas" w:hAnsi="Consolas" w:cs="Cascadia Mono"/>
          <w:b/>
          <w:bCs/>
          <w:color w:val="000000"/>
        </w:rPr>
        <w:t>myButton_Click</w:t>
      </w:r>
      <w:proofErr w:type="spellEnd"/>
      <w:r>
        <w:rPr>
          <w:rFonts w:ascii="Consolas" w:hAnsi="Consolas" w:cs="Cascadia Mono"/>
          <w:b/>
          <w:bCs/>
          <w:color w:val="000000"/>
        </w:rPr>
        <w:t>(...)</w:t>
      </w:r>
      <w:r>
        <w:rPr>
          <w:rFonts w:cs="Segoe UI"/>
        </w:rPr>
        <w:t xml:space="preserve"> has been removed, type in the following </w:t>
      </w:r>
      <w:r>
        <w:rPr>
          <w:rFonts w:cs="Segoe UI"/>
          <w:b/>
          <w:bCs/>
        </w:rPr>
        <w:t>Code</w:t>
      </w:r>
      <w:r>
        <w:rPr>
          <w:rFonts w:cs="Segoe UI"/>
        </w:rPr>
        <w:t xml:space="preserve"> below the end of the </w:t>
      </w:r>
      <w:r>
        <w:rPr>
          <w:rFonts w:cs="Segoe UI"/>
          <w:b/>
          <w:bCs/>
        </w:rPr>
        <w:t>Constructor</w:t>
      </w:r>
      <w:r>
        <w:rPr>
          <w:rFonts w:cs="Segoe UI"/>
        </w:rPr>
        <w:t xml:space="preserve"> of </w:t>
      </w:r>
      <w:r w:rsidRPr="001868FF">
        <w:rPr>
          <w:rFonts w:ascii="Consolas" w:hAnsi="Consolas" w:cs="Segoe UI"/>
          <w:b/>
          <w:bCs/>
        </w:rPr>
        <w:t xml:space="preserve">public </w:t>
      </w:r>
      <w:proofErr w:type="spellStart"/>
      <w:proofErr w:type="gramStart"/>
      <w:r w:rsidRPr="001868FF">
        <w:rPr>
          <w:rFonts w:ascii="Consolas" w:hAnsi="Consolas" w:cs="Segoe UI"/>
          <w:b/>
          <w:bCs/>
        </w:rPr>
        <w:t>MainWindow</w:t>
      </w:r>
      <w:proofErr w:type="spellEnd"/>
      <w:r w:rsidRPr="001868FF">
        <w:rPr>
          <w:rFonts w:ascii="Consolas" w:hAnsi="Consolas" w:cs="Segoe UI"/>
          <w:b/>
          <w:bCs/>
        </w:rPr>
        <w:t>(</w:t>
      </w:r>
      <w:proofErr w:type="gramEnd"/>
      <w:r w:rsidRPr="001868FF">
        <w:rPr>
          <w:rFonts w:ascii="Consolas" w:hAnsi="Consolas" w:cs="Segoe UI"/>
          <w:b/>
          <w:bCs/>
        </w:rPr>
        <w:t>)</w:t>
      </w:r>
      <w:r>
        <w:rPr>
          <w:rFonts w:ascii="Consolas" w:hAnsi="Consolas" w:cs="Segoe UI"/>
          <w:b/>
          <w:bCs/>
        </w:rPr>
        <w:t xml:space="preserve"> </w:t>
      </w:r>
      <w:r w:rsidRPr="001868FF">
        <w:rPr>
          <w:rFonts w:ascii="Consolas" w:hAnsi="Consolas" w:cs="Segoe UI"/>
          <w:b/>
          <w:bCs/>
        </w:rPr>
        <w:t>{</w:t>
      </w:r>
      <w:r>
        <w:rPr>
          <w:rFonts w:ascii="Consolas" w:hAnsi="Consolas" w:cs="Segoe UI"/>
          <w:b/>
          <w:bCs/>
        </w:rPr>
        <w:t xml:space="preserve"> ... </w:t>
      </w:r>
      <w:r w:rsidRPr="001868FF">
        <w:rPr>
          <w:rFonts w:ascii="Consolas" w:hAnsi="Consolas" w:cs="Segoe UI"/>
          <w:b/>
          <w:bCs/>
        </w:rPr>
        <w:t>}</w:t>
      </w:r>
      <w:r>
        <w:rPr>
          <w:rFonts w:cs="Segoe UI"/>
        </w:rPr>
        <w:t>:</w:t>
      </w:r>
    </w:p>
    <w:p w14:paraId="5A43795A" w14:textId="24191062" w:rsidR="00986C7B" w:rsidRDefault="00986C7B" w:rsidP="00D85028">
      <w:pPr>
        <w:rPr>
          <w:rFonts w:cs="Segoe UI"/>
        </w:rPr>
      </w:pPr>
    </w:p>
    <w:p w14:paraId="18A256AB" w14:textId="07ED2E5E" w:rsidR="00986C7B" w:rsidRDefault="00986C7B" w:rsidP="00D85028">
      <w:pPr>
        <w:rPr>
          <w:rFonts w:cs="Segoe UI"/>
        </w:rPr>
      </w:pPr>
      <w:r w:rsidRPr="008E630B">
        <w:rPr>
          <w:noProof/>
          <w:lang w:eastAsia="en-GB"/>
        </w:rPr>
        <mc:AlternateContent>
          <mc:Choice Requires="wps">
            <w:drawing>
              <wp:inline distT="0" distB="0" distL="0" distR="0" wp14:anchorId="31187895" wp14:editId="12D6BAF5">
                <wp:extent cx="6642000" cy="1404620"/>
                <wp:effectExtent l="0" t="0" r="26035" b="12700"/>
                <wp:docPr id="27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2000" cy="140462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95000"/>
                          </a:schemeClr>
                        </a:solidFill>
                        <a:ln w="9525" cap="rnd">
                          <a:solidFill>
                            <a:schemeClr val="bg1">
                              <a:lumMod val="75000"/>
                            </a:schemeClr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0BECF635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spellStart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readonly</w:t>
                            </w:r>
                            <w:proofErr w:type="spell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Library _library = </w:t>
                            </w:r>
                            <w:proofErr w:type="gramStart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new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(</w:t>
                            </w:r>
                            <w:proofErr w:type="gram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);</w:t>
                            </w:r>
                          </w:p>
                          <w:p w14:paraId="1CAE146A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</w:p>
                          <w:p w14:paraId="5D51F315" w14:textId="77777777" w:rsidR="00C00840" w:rsidRPr="00C00840" w:rsidRDefault="00C00840" w:rsidP="00C00840">
                            <w:pPr>
                              <w:autoSpaceDE w:val="0"/>
                              <w:autoSpaceDN w:val="0"/>
                              <w:adjustRightInd w:val="0"/>
                              <w:spacing w:line="240" w:lineRule="auto"/>
                              <w:rPr>
                                <w:rFonts w:ascii="Consolas" w:hAnsi="Consolas" w:cs="Cascadia Mono"/>
                                <w:color w:val="000000"/>
                              </w:rPr>
                            </w:pP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private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void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</w:t>
                            </w:r>
                            <w:proofErr w:type="gramStart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New(</w:t>
                            </w:r>
                            <w:proofErr w:type="gramEnd"/>
                            <w:r w:rsidRPr="00C00840">
                              <w:rPr>
                                <w:rFonts w:ascii="Consolas" w:hAnsi="Consolas" w:cs="Cascadia Mono"/>
                                <w:color w:val="0000FF"/>
                              </w:rPr>
                              <w:t>object</w:t>
                            </w:r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sender, </w:t>
                            </w:r>
                            <w:proofErr w:type="spellStart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>RoutedEventArgs</w:t>
                            </w:r>
                            <w:proofErr w:type="spellEnd"/>
                            <w:r w:rsidRPr="00C00840">
                              <w:rPr>
                                <w:rFonts w:ascii="Consolas" w:hAnsi="Consolas" w:cs="Cascadia Mono"/>
                                <w:color w:val="000000"/>
                              </w:rPr>
                              <w:t xml:space="preserve"> e) =&gt;</w:t>
                            </w:r>
                          </w:p>
                          <w:p w14:paraId="26E3B03F" w14:textId="2BE75EE5" w:rsidR="00986C7B" w:rsidRPr="00C00840" w:rsidRDefault="00C00840" w:rsidP="00C00840">
                            <w:pPr>
                              <w:pStyle w:val="SourceCode"/>
                              <w:spacing w:after="0"/>
                            </w:pPr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 xml:space="preserve">    _</w:t>
                            </w:r>
                            <w:proofErr w:type="spellStart"/>
                            <w:proofErr w:type="gramStart"/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>library.New</w:t>
                            </w:r>
                            <w:proofErr w:type="spellEnd"/>
                            <w:proofErr w:type="gramEnd"/>
                            <w:r w:rsidRPr="00C00840">
                              <w:rPr>
                                <w:rFonts w:cs="Cascadia Mono"/>
                                <w:color w:val="000000"/>
                              </w:rPr>
                              <w:t>(Display);</w:t>
                            </w:r>
                          </w:p>
                        </w:txbxContent>
                      </wps:txbx>
                      <wps:bodyPr rot="0" vert="horz" wrap="square" lIns="72000" tIns="72000" rIns="72000" bIns="72000" anchor="ctr" anchorCtr="0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1187895" id="_x0000_s1034" type="#_x0000_t202" style="width:523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" fillcolor="#f2f2f2 [3052]" strokecolor="#bfbfbf [2412]">
                <v:stroke joinstyle="round" endcap="round"/>
                <v:textbox style="mso-fit-shape-to-text:t" inset="2mm,2mm,2mm,2mm">
                  <w:txbxContent>
                    <w:p w14:paraId="0BECF635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spellStart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readonly</w:t>
                      </w:r>
                      <w:proofErr w:type="spell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Library _library = </w:t>
                      </w:r>
                      <w:proofErr w:type="gramStart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new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(</w:t>
                      </w:r>
                      <w:proofErr w:type="gram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);</w:t>
                      </w:r>
                    </w:p>
                    <w:p w14:paraId="1CAE146A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</w:p>
                    <w:p w14:paraId="5D51F315" w14:textId="77777777" w:rsidR="00C00840" w:rsidRPr="00C00840" w:rsidRDefault="00C00840" w:rsidP="00C00840">
                      <w:pPr>
                        <w:autoSpaceDE w:val="0"/>
                        <w:autoSpaceDN w:val="0"/>
                        <w:adjustRightInd w:val="0"/>
                        <w:spacing w:line="240" w:lineRule="auto"/>
                        <w:rPr>
                          <w:rFonts w:ascii="Consolas" w:hAnsi="Consolas" w:cs="Cascadia Mono"/>
                          <w:color w:val="000000"/>
                        </w:rPr>
                      </w:pP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private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void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</w:t>
                      </w:r>
                      <w:proofErr w:type="gramStart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New(</w:t>
                      </w:r>
                      <w:proofErr w:type="gramEnd"/>
                      <w:r w:rsidRPr="00C00840">
                        <w:rPr>
                          <w:rFonts w:ascii="Consolas" w:hAnsi="Consolas" w:cs="Cascadia Mono"/>
                          <w:color w:val="0000FF"/>
                        </w:rPr>
                        <w:t>object</w:t>
                      </w:r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sender, </w:t>
                      </w:r>
                      <w:proofErr w:type="spellStart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>RoutedEventArgs</w:t>
                      </w:r>
                      <w:proofErr w:type="spellEnd"/>
                      <w:r w:rsidRPr="00C00840">
                        <w:rPr>
                          <w:rFonts w:ascii="Consolas" w:hAnsi="Consolas" w:cs="Cascadia Mono"/>
                          <w:color w:val="000000"/>
                        </w:rPr>
                        <w:t xml:space="preserve"> e) =&gt;</w:t>
                      </w:r>
                    </w:p>
                    <w:p w14:paraId="26E3B03F" w14:textId="2BE75EE5" w:rsidR="00986C7B" w:rsidRPr="00C00840" w:rsidRDefault="00C00840" w:rsidP="00C00840">
                      <w:pPr>
                        <w:pStyle w:val="SourceCode"/>
                        <w:spacing w:after="0"/>
                      </w:pPr>
                      <w:r w:rsidRPr="00C00840">
                        <w:rPr>
                          <w:rFonts w:cs="Cascadia Mono"/>
                          <w:color w:val="000000"/>
                        </w:rPr>
                        <w:t xml:space="preserve">    _</w:t>
                      </w:r>
                      <w:proofErr w:type="spellStart"/>
                      <w:proofErr w:type="gramStart"/>
                      <w:r w:rsidRPr="00C00840">
                        <w:rPr>
                          <w:rFonts w:cs="Cascadia Mono"/>
                          <w:color w:val="000000"/>
                        </w:rPr>
                        <w:t>library.New</w:t>
                      </w:r>
                      <w:proofErr w:type="spellEnd"/>
                      <w:proofErr w:type="gramEnd"/>
                      <w:r w:rsidRPr="00C00840">
                        <w:rPr>
                          <w:rFonts w:cs="Cascadia Mono"/>
                          <w:color w:val="000000"/>
                        </w:rPr>
                        <w:t>(Display);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B118E8" w14:textId="194FAC3C" w:rsidR="00986C7B" w:rsidRDefault="00986C7B" w:rsidP="00D85028">
      <w:pPr>
        <w:rPr>
          <w:rFonts w:cs="Segoe UI"/>
        </w:rPr>
      </w:pPr>
      <w:r>
        <w:rPr>
          <w:rFonts w:cs="Segoe UI"/>
        </w:rPr>
        <w:t xml:space="preserve"> </w:t>
      </w:r>
    </w:p>
    <w:p w14:paraId="208F3A16" w14:textId="12FB5E72" w:rsidR="00C00840" w:rsidRPr="00C00840" w:rsidRDefault="00C00840" w:rsidP="000F3247">
      <w:pPr>
        <w:rPr>
          <w:rFonts w:cs="Segoe UI"/>
          <w:b/>
          <w:bCs/>
        </w:rPr>
      </w:pPr>
      <w:r>
        <w:rPr>
          <w:rFonts w:cs="Segoe UI"/>
        </w:rPr>
        <w:t xml:space="preserve">Here an </w:t>
      </w:r>
      <w:r>
        <w:rPr>
          <w:rFonts w:cs="Segoe UI"/>
          <w:b/>
          <w:bCs/>
        </w:rPr>
        <w:t>Instance</w:t>
      </w:r>
      <w:r>
        <w:rPr>
          <w:rFonts w:cs="Segoe UI"/>
        </w:rPr>
        <w:t xml:space="preserve"> of the </w:t>
      </w:r>
      <w:r>
        <w:rPr>
          <w:rFonts w:cs="Segoe UI"/>
          <w:b/>
          <w:bCs/>
        </w:rPr>
        <w:t xml:space="preserve">Class </w:t>
      </w:r>
      <w:r>
        <w:rPr>
          <w:rFonts w:cs="Segoe UI"/>
        </w:rPr>
        <w:t xml:space="preserve">of </w:t>
      </w:r>
      <w:r w:rsidRPr="00C00840">
        <w:rPr>
          <w:rFonts w:ascii="Consolas" w:hAnsi="Consolas" w:cs="Segoe UI"/>
          <w:b/>
          <w:bCs/>
        </w:rPr>
        <w:t>Library</w:t>
      </w:r>
      <w:r>
        <w:rPr>
          <w:rFonts w:cs="Segoe UI"/>
        </w:rPr>
        <w:t xml:space="preserve"> is created then below this is the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of </w:t>
      </w:r>
      <w:r w:rsidRPr="00C00840">
        <w:rPr>
          <w:rFonts w:ascii="Consolas" w:hAnsi="Consolas" w:cs="Segoe UI"/>
          <w:b/>
          <w:bCs/>
        </w:rPr>
        <w:t>New</w:t>
      </w:r>
      <w:r>
        <w:rPr>
          <w:rFonts w:cs="Segoe UI"/>
        </w:rPr>
        <w:t xml:space="preserve"> </w:t>
      </w:r>
      <w:r w:rsidRPr="00C00840">
        <w:rPr>
          <w:rFonts w:cs="Segoe UI"/>
        </w:rPr>
        <w:t>that</w:t>
      </w:r>
      <w:r>
        <w:rPr>
          <w:rFonts w:cs="Segoe UI"/>
        </w:rPr>
        <w:t xml:space="preserve"> will be used with </w:t>
      </w:r>
      <w:r>
        <w:rPr>
          <w:rFonts w:cs="Segoe UI"/>
          <w:b/>
          <w:bCs/>
        </w:rPr>
        <w:t>Event Handler</w:t>
      </w:r>
      <w:r>
        <w:rPr>
          <w:rFonts w:cs="Segoe UI"/>
        </w:rPr>
        <w:t xml:space="preserve"> from the </w:t>
      </w:r>
      <w:r>
        <w:rPr>
          <w:rFonts w:cs="Segoe UI"/>
          <w:b/>
          <w:bCs/>
        </w:rPr>
        <w:t>XAML</w:t>
      </w:r>
      <w:r>
        <w:rPr>
          <w:rFonts w:cs="Segoe UI"/>
        </w:rPr>
        <w:t xml:space="preserve">, this </w:t>
      </w:r>
      <w:r>
        <w:rPr>
          <w:rFonts w:cs="Segoe UI"/>
          <w:b/>
          <w:bCs/>
        </w:rPr>
        <w:t>Method</w:t>
      </w:r>
      <w:r>
        <w:rPr>
          <w:rFonts w:cs="Segoe UI"/>
        </w:rPr>
        <w:t xml:space="preserve"> uses </w:t>
      </w:r>
      <w:r w:rsidRPr="00B54387">
        <w:rPr>
          <w:rFonts w:cs="Segoe UI"/>
        </w:rPr>
        <w:t>Arrow Syntax</w:t>
      </w:r>
      <w:r>
        <w:rPr>
          <w:rFonts w:cs="Segoe UI"/>
        </w:rPr>
        <w:t xml:space="preserve"> with </w:t>
      </w:r>
      <w:r>
        <w:rPr>
          <w:rFonts w:cs="Segoe UI"/>
          <w:color w:val="000000"/>
        </w:rPr>
        <w:t xml:space="preserve">the </w:t>
      </w:r>
      <w:r w:rsidRPr="00353093">
        <w:rPr>
          <w:rFonts w:ascii="Consolas" w:hAnsi="Consolas" w:cs="Segoe UI"/>
          <w:b/>
          <w:bCs/>
          <w:color w:val="000000"/>
        </w:rPr>
        <w:t>=&gt;</w:t>
      </w:r>
      <w:r>
        <w:rPr>
          <w:rFonts w:cs="Segoe UI"/>
          <w:color w:val="000000"/>
        </w:rPr>
        <w:t xml:space="preserve"> for an </w:t>
      </w:r>
      <w:r w:rsidRPr="00B54387">
        <w:rPr>
          <w:rFonts w:cs="Segoe UI"/>
          <w:color w:val="000000"/>
        </w:rPr>
        <w:t>Expression Body</w:t>
      </w:r>
      <w:r>
        <w:rPr>
          <w:rFonts w:cs="Segoe UI"/>
          <w:b/>
          <w:bCs/>
          <w:color w:val="000000"/>
        </w:rPr>
        <w:t xml:space="preserve"> </w:t>
      </w:r>
      <w:r w:rsidRPr="00C00840">
        <w:rPr>
          <w:rFonts w:cs="Segoe UI"/>
          <w:color w:val="000000"/>
        </w:rPr>
        <w:t>which</w:t>
      </w:r>
      <w:r>
        <w:rPr>
          <w:rFonts w:cs="Segoe UI"/>
          <w:color w:val="000000"/>
        </w:rPr>
        <w:t xml:space="preserve"> is useful when a </w:t>
      </w:r>
      <w:r w:rsidRPr="00C00840">
        <w:rPr>
          <w:rFonts w:cs="Segoe UI"/>
          <w:b/>
          <w:bCs/>
          <w:color w:val="000000"/>
        </w:rPr>
        <w:t>Method</w:t>
      </w:r>
      <w:r>
        <w:rPr>
          <w:rFonts w:cs="Segoe UI"/>
          <w:color w:val="000000"/>
        </w:rPr>
        <w:t xml:space="preserve"> only has one line.</w:t>
      </w:r>
    </w:p>
    <w:p w14:paraId="51573316" w14:textId="77777777" w:rsidR="00C00840" w:rsidRDefault="00C00840">
      <w:pPr>
        <w:rPr>
          <w:rFonts w:ascii="Segoe UI Semibold" w:eastAsiaTheme="majorEastAsia" w:hAnsi="Segoe UI Semibold" w:cstheme="majorBidi"/>
          <w:color w:val="485974"/>
          <w:sz w:val="30"/>
          <w:szCs w:val="26"/>
        </w:rPr>
      </w:pPr>
      <w:r>
        <w:br w:type="page"/>
      </w:r>
    </w:p>
    <w:p w14:paraId="170EF281" w14:textId="7A2AEA74" w:rsidR="00FB4525" w:rsidRDefault="00FB4525" w:rsidP="00FB4525">
      <w:pPr>
        <w:pStyle w:val="Heading2"/>
      </w:pPr>
      <w:r>
        <w:lastRenderedPageBreak/>
        <w:t xml:space="preserve">Step </w:t>
      </w:r>
      <w:r w:rsidR="007F7886">
        <w:t>1</w:t>
      </w:r>
      <w:r w:rsidR="006A00FA">
        <w:t>5</w:t>
      </w:r>
    </w:p>
    <w:p w14:paraId="0EC85AE6" w14:textId="7B2CA305" w:rsidR="00FB4525" w:rsidRDefault="00FB4525" w:rsidP="00FB4525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CE7E10" w14:paraId="556D89CA" w14:textId="77777777" w:rsidTr="00E21237">
        <w:tc>
          <w:tcPr>
            <w:tcW w:w="4955" w:type="dxa"/>
          </w:tcPr>
          <w:p w14:paraId="46FE601E" w14:textId="28AD7763" w:rsidR="00CE7E10" w:rsidRPr="003544B5" w:rsidRDefault="00CE7E10" w:rsidP="002C5B22">
            <w:pPr>
              <w:rPr>
                <w:lang w:val="en-US"/>
              </w:rPr>
            </w:pPr>
            <w:r>
              <w:rPr>
                <w:lang w:val="en-US"/>
              </w:rPr>
              <w:t xml:space="preserve">That completes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186F1E" w:rsidRPr="00186F1E">
              <w:rPr>
                <w:lang w:val="en-US"/>
              </w:rPr>
              <w:t>a</w:t>
            </w:r>
            <w:r w:rsidRPr="00186F1E">
              <w:rPr>
                <w:lang w:val="en-US"/>
              </w:rPr>
              <w:t>pplication</w:t>
            </w:r>
            <w:r>
              <w:rPr>
                <w:lang w:val="en-US"/>
              </w:rPr>
              <w:t>. I</w:t>
            </w:r>
            <w:r w:rsidRPr="00CE7E10">
              <w:rPr>
                <w:lang w:val="en-US"/>
              </w:rPr>
              <w:t>n</w:t>
            </w:r>
            <w:r>
              <w:rPr>
                <w:lang w:val="en-US"/>
              </w:rPr>
              <w:t xml:space="preserve"> </w:t>
            </w:r>
            <w:r>
              <w:rPr>
                <w:b/>
                <w:bCs/>
                <w:lang w:val="en-US"/>
              </w:rPr>
              <w:t xml:space="preserve">Visual Studio 2022 </w:t>
            </w:r>
            <w:r>
              <w:rPr>
                <w:lang w:val="en-US"/>
              </w:rPr>
              <w:t xml:space="preserve">from the </w:t>
            </w:r>
            <w:r>
              <w:rPr>
                <w:b/>
                <w:bCs/>
                <w:lang w:val="en-US"/>
              </w:rPr>
              <w:t>Toolbar</w:t>
            </w:r>
            <w:r>
              <w:rPr>
                <w:lang w:val="en-US"/>
              </w:rPr>
              <w:t xml:space="preserve"> select </w:t>
            </w:r>
            <w:proofErr w:type="spellStart"/>
            <w:r w:rsidR="006A00FA" w:rsidRPr="006A00FA">
              <w:rPr>
                <w:b/>
                <w:bCs/>
                <w:lang w:val="en-US"/>
              </w:rPr>
              <w:t>Order</w:t>
            </w:r>
            <w:r w:rsidR="007C2A5F">
              <w:rPr>
                <w:b/>
                <w:bCs/>
                <w:lang w:val="en-US"/>
              </w:rPr>
              <w:t>Game</w:t>
            </w:r>
            <w:proofErr w:type="spellEnd"/>
            <w:r>
              <w:rPr>
                <w:b/>
                <w:bCs/>
                <w:lang w:val="en-US"/>
              </w:rPr>
              <w:t xml:space="preserve"> (Package)</w:t>
            </w:r>
            <w:r>
              <w:rPr>
                <w:lang w:val="en-US"/>
              </w:rPr>
              <w:t xml:space="preserve"> to </w:t>
            </w:r>
            <w:r>
              <w:rPr>
                <w:b/>
                <w:bCs/>
                <w:lang w:val="en-US"/>
              </w:rPr>
              <w:t>Start</w:t>
            </w:r>
            <w:r>
              <w:rPr>
                <w:lang w:val="en-US"/>
              </w:rPr>
              <w:t xml:space="preserve"> the </w:t>
            </w:r>
            <w:r w:rsidR="00186F1E">
              <w:rPr>
                <w:lang w:val="en-US"/>
              </w:rPr>
              <w:t>a</w:t>
            </w:r>
            <w:r>
              <w:rPr>
                <w:lang w:val="en-US"/>
              </w:rPr>
              <w:t>pplication.</w:t>
            </w:r>
          </w:p>
        </w:tc>
        <w:tc>
          <w:tcPr>
            <w:tcW w:w="5511" w:type="dxa"/>
          </w:tcPr>
          <w:p w14:paraId="27BA4567" w14:textId="1D7AB9EF" w:rsidR="00CE7E10" w:rsidRPr="009E492B" w:rsidRDefault="006A00FA" w:rsidP="00E21237">
            <w:pPr>
              <w:rPr>
                <w:lang w:val="en-US"/>
              </w:rPr>
            </w:pPr>
            <w:r>
              <w:rPr>
                <w:noProof/>
                <w:lang w:val="en-US"/>
              </w:rPr>
              <w:drawing>
                <wp:inline distT="0" distB="0" distL="0" distR="0" wp14:anchorId="083BBCE6" wp14:editId="26EFD325">
                  <wp:extent cx="1468800" cy="226800"/>
                  <wp:effectExtent l="0" t="0" r="0" b="190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68800" cy="22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05467A" w14:textId="77777777" w:rsidR="00CE7E10" w:rsidRDefault="00CE7E10" w:rsidP="00E21237"/>
        </w:tc>
      </w:tr>
    </w:tbl>
    <w:p w14:paraId="5401278D" w14:textId="77777777" w:rsidR="004E63BA" w:rsidRDefault="004E63BA" w:rsidP="004E63BA"/>
    <w:p w14:paraId="2678D769" w14:textId="57C94EF5" w:rsidR="00FB4525" w:rsidRDefault="0018208F" w:rsidP="0018208F">
      <w:pPr>
        <w:pStyle w:val="Heading2"/>
      </w:pPr>
      <w:r>
        <w:t xml:space="preserve">Step </w:t>
      </w:r>
      <w:r w:rsidR="00BE79A2">
        <w:t>1</w:t>
      </w:r>
      <w:r w:rsidR="006A00FA">
        <w:t>6</w:t>
      </w:r>
    </w:p>
    <w:p w14:paraId="47175F12" w14:textId="2714FAF5" w:rsidR="00B554B4" w:rsidRDefault="00B554B4" w:rsidP="00B554B4"/>
    <w:p w14:paraId="6AEC53DB" w14:textId="6A9E1265" w:rsidR="009900BD" w:rsidRPr="00510FD4" w:rsidRDefault="000E32CF" w:rsidP="00B554B4">
      <w:pPr>
        <w:rPr>
          <w:rFonts w:cs="Segoe UI"/>
        </w:rPr>
      </w:pPr>
      <w:r>
        <w:t>Once running</w:t>
      </w:r>
      <w:r w:rsidR="00F4652B">
        <w:t xml:space="preserve"> </w:t>
      </w:r>
      <w:r w:rsidR="006A00FA" w:rsidRPr="006A00FA">
        <w:t>you win</w:t>
      </w:r>
      <w:r w:rsidR="006A00FA">
        <w:t xml:space="preserve"> </w:t>
      </w:r>
      <w:r w:rsidR="006A00FA" w:rsidRPr="006A00FA">
        <w:t xml:space="preserve">by putting all the numbers in </w:t>
      </w:r>
      <w:r w:rsidR="006A00FA" w:rsidRPr="006A00FA">
        <w:rPr>
          <w:b/>
          <w:bCs/>
        </w:rPr>
        <w:t>Order</w:t>
      </w:r>
      <w:r w:rsidR="006A00FA" w:rsidRPr="006A00FA">
        <w:t xml:space="preserve"> from </w:t>
      </w:r>
      <w:r w:rsidR="006A00FA" w:rsidRPr="006A00FA">
        <w:rPr>
          <w:i/>
          <w:iCs/>
        </w:rPr>
        <w:t>1</w:t>
      </w:r>
      <w:r w:rsidR="006A00FA" w:rsidRPr="006A00FA">
        <w:t xml:space="preserve"> to </w:t>
      </w:r>
      <w:r w:rsidR="006A00FA" w:rsidRPr="006A00FA">
        <w:rPr>
          <w:i/>
          <w:iCs/>
        </w:rPr>
        <w:t>36</w:t>
      </w:r>
      <w:r w:rsidR="006A00FA" w:rsidRPr="006A00FA">
        <w:t xml:space="preserve"> from left to right as quickly as possible by dragging and moving them into the correct </w:t>
      </w:r>
      <w:r w:rsidR="006A00FA" w:rsidRPr="006A00FA">
        <w:rPr>
          <w:b/>
          <w:bCs/>
        </w:rPr>
        <w:t>Order</w:t>
      </w:r>
      <w:r w:rsidR="007C2A5F">
        <w:rPr>
          <w:rFonts w:cs="Segoe UI"/>
        </w:rPr>
        <w:t xml:space="preserve">, or you can select </w:t>
      </w:r>
      <w:r w:rsidR="007C2A5F" w:rsidRPr="00186F1E">
        <w:rPr>
          <w:rFonts w:cs="Segoe UI"/>
          <w:i/>
          <w:iCs/>
        </w:rPr>
        <w:t>New</w:t>
      </w:r>
      <w:r w:rsidR="007C2A5F">
        <w:rPr>
          <w:rFonts w:cs="Segoe UI"/>
          <w:b/>
          <w:bCs/>
        </w:rPr>
        <w:t xml:space="preserve"> </w:t>
      </w:r>
      <w:r w:rsidR="007C2A5F">
        <w:rPr>
          <w:rFonts w:cs="Segoe UI"/>
        </w:rPr>
        <w:t>to start a new game.</w:t>
      </w:r>
    </w:p>
    <w:p w14:paraId="00DC7AA7" w14:textId="255A15BD" w:rsidR="000E32CF" w:rsidRDefault="000E32CF" w:rsidP="00B554B4">
      <w:pPr>
        <w:rPr>
          <w:b/>
          <w:bCs/>
        </w:rPr>
      </w:pPr>
    </w:p>
    <w:p w14:paraId="0C00A890" w14:textId="50CCB66D" w:rsidR="000E32CF" w:rsidRPr="000E32CF" w:rsidRDefault="000E32CF" w:rsidP="00B554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7F495A" wp14:editId="1BDC1E4D">
            <wp:extent cx="6645332" cy="3571865"/>
            <wp:effectExtent l="0" t="0" r="3175" b="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6" name="Picture 276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332" cy="3571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6A8AA" w14:textId="18C4D505" w:rsidR="00986C7B" w:rsidRDefault="00F15B60" w:rsidP="00F15B60">
      <w:pPr>
        <w:pStyle w:val="Heading2"/>
      </w:pPr>
      <w:r>
        <w:t xml:space="preserve">Step </w:t>
      </w:r>
      <w:r w:rsidR="00BE79A2">
        <w:t>1</w:t>
      </w:r>
      <w:r w:rsidR="006A00FA">
        <w:t>7</w:t>
      </w:r>
    </w:p>
    <w:p w14:paraId="2E55DC9C" w14:textId="2EFD2277" w:rsidR="00801C01" w:rsidRDefault="00801C01" w:rsidP="00801C0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55"/>
        <w:gridCol w:w="5511"/>
      </w:tblGrid>
      <w:tr w:rsidR="00801C01" w14:paraId="7078B355" w14:textId="77777777" w:rsidTr="00A323B6">
        <w:tc>
          <w:tcPr>
            <w:tcW w:w="4955" w:type="dxa"/>
          </w:tcPr>
          <w:p w14:paraId="2DEDDCD1" w14:textId="1889FF77" w:rsidR="00801C01" w:rsidRDefault="00801C01" w:rsidP="00801C01">
            <w:pPr>
              <w:pStyle w:val="BodyText"/>
              <w:spacing w:after="0"/>
            </w:pPr>
            <w:r>
              <w:rPr>
                <w:lang w:val="en-US"/>
              </w:rPr>
              <w:t xml:space="preserve">To </w:t>
            </w:r>
            <w:r w:rsidRPr="00801C01">
              <w:rPr>
                <w:b/>
                <w:bCs/>
                <w:lang w:val="en-US"/>
              </w:rPr>
              <w:t>Exit</w:t>
            </w:r>
            <w:r>
              <w:rPr>
                <w:lang w:val="en-US"/>
              </w:rPr>
              <w:t xml:space="preserve"> the </w:t>
            </w:r>
            <w:r>
              <w:rPr>
                <w:b/>
                <w:bCs/>
                <w:lang w:val="en-US"/>
              </w:rPr>
              <w:t xml:space="preserve">Windows App SDK </w:t>
            </w:r>
            <w:r w:rsidR="006A602A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, select the </w:t>
            </w:r>
            <w:r>
              <w:rPr>
                <w:b/>
                <w:bCs/>
                <w:lang w:val="en-US"/>
              </w:rPr>
              <w:t>Close</w:t>
            </w:r>
            <w:r>
              <w:rPr>
                <w:lang w:val="en-US"/>
              </w:rPr>
              <w:t xml:space="preserve"> button from the top right of the </w:t>
            </w:r>
            <w:r w:rsidR="006A602A">
              <w:rPr>
                <w:lang w:val="en-US"/>
              </w:rPr>
              <w:t>a</w:t>
            </w:r>
            <w:r>
              <w:rPr>
                <w:lang w:val="en-US"/>
              </w:rPr>
              <w:t xml:space="preserve">pplication </w:t>
            </w:r>
            <w:r>
              <w:t xml:space="preserve">as that concludes this </w:t>
            </w:r>
            <w:r>
              <w:rPr>
                <w:b/>
                <w:bCs/>
              </w:rPr>
              <w:t>Tutorial</w:t>
            </w:r>
            <w:r>
              <w:t xml:space="preserve"> for </w:t>
            </w:r>
            <w:r>
              <w:rPr>
                <w:b/>
              </w:rPr>
              <w:t>Windows App SDK</w:t>
            </w:r>
            <w:r>
              <w:t xml:space="preserve"> from </w:t>
            </w:r>
            <w:hyperlink r:id="rId26">
              <w:r>
                <w:rPr>
                  <w:rStyle w:val="Hyperlink"/>
                </w:rPr>
                <w:t>tutorialr.com</w:t>
              </w:r>
            </w:hyperlink>
            <w:r>
              <w:t>!</w:t>
            </w:r>
          </w:p>
          <w:p w14:paraId="27E92AA3" w14:textId="193D00FD" w:rsidR="00801C01" w:rsidRPr="00801C01" w:rsidRDefault="00801C01" w:rsidP="00A323B6"/>
        </w:tc>
        <w:tc>
          <w:tcPr>
            <w:tcW w:w="5511" w:type="dxa"/>
          </w:tcPr>
          <w:p w14:paraId="37156936" w14:textId="64CBE27F" w:rsidR="00801C01" w:rsidRDefault="00EE0F73" w:rsidP="004440F4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CBD0A95" wp14:editId="670CF283">
                  <wp:extent cx="457200" cy="21240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2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7200" cy="21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B7206B9" w14:textId="77777777" w:rsidR="00801C01" w:rsidRDefault="00801C01" w:rsidP="00A323B6"/>
        </w:tc>
      </w:tr>
    </w:tbl>
    <w:p w14:paraId="227699BE" w14:textId="2C3595D7" w:rsidR="00F15B60" w:rsidRPr="00F15B60" w:rsidRDefault="00F15B60" w:rsidP="00F15B60"/>
    <w:sectPr w:rsidR="00F15B60" w:rsidRPr="00F15B60" w:rsidSect="00135A30">
      <w:headerReference w:type="default" r:id="rId28"/>
      <w:footerReference w:type="default" r:id="rId29"/>
      <w:headerReference w:type="first" r:id="rId30"/>
      <w:footerReference w:type="first" r:id="rId31"/>
      <w:pgSz w:w="11906" w:h="16838"/>
      <w:pgMar w:top="720" w:right="720" w:bottom="720" w:left="720" w:header="567" w:footer="227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E18E8B" w14:textId="77777777" w:rsidR="00410767" w:rsidRDefault="00410767" w:rsidP="00071E16">
      <w:pPr>
        <w:spacing w:line="240" w:lineRule="auto"/>
      </w:pPr>
      <w:r>
        <w:separator/>
      </w:r>
    </w:p>
  </w:endnote>
  <w:endnote w:type="continuationSeparator" w:id="0">
    <w:p w14:paraId="4F48EFB2" w14:textId="77777777" w:rsidR="00410767" w:rsidRDefault="00410767" w:rsidP="00071E1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25360980"/>
      <w:docPartObj>
        <w:docPartGallery w:val="Page Numbers (Bottom of Page)"/>
        <w:docPartUnique/>
      </w:docPartObj>
    </w:sdtPr>
    <w:sdtEndPr>
      <w:rPr>
        <w:rFonts w:cs="Segoe UI"/>
        <w:noProof/>
        <w:sz w:val="20"/>
        <w:szCs w:val="20"/>
      </w:rPr>
    </w:sdtEndPr>
    <w:sdtContent>
      <w:p w14:paraId="79D33338" w14:textId="389E8F09" w:rsidR="00AA17B7" w:rsidRPr="00AA17B7" w:rsidRDefault="00052E69">
        <w:pPr>
          <w:pStyle w:val="Footer"/>
          <w:jc w:val="center"/>
          <w:rPr>
            <w:rFonts w:cs="Segoe UI"/>
            <w:sz w:val="24"/>
            <w:szCs w:val="24"/>
          </w:rPr>
        </w:pPr>
        <w:r w:rsidRPr="004B64EA">
          <w:rPr>
            <w:noProof/>
          </w:rPr>
          <w:drawing>
            <wp:anchor distT="0" distB="0" distL="114300" distR="114300" simplePos="0" relativeHeight="251661312" behindDoc="0" locked="0" layoutInCell="1" allowOverlap="1" wp14:anchorId="0D929A1B" wp14:editId="0000DD45">
              <wp:simplePos x="0" y="0"/>
              <wp:positionH relativeFrom="page">
                <wp:posOffset>104775</wp:posOffset>
              </wp:positionH>
              <wp:positionV relativeFrom="page">
                <wp:posOffset>10271760</wp:posOffset>
              </wp:positionV>
              <wp:extent cx="1799590" cy="359410"/>
              <wp:effectExtent l="0" t="0" r="0" b="2540"/>
              <wp:wrapNone/>
              <wp:docPr id="221" name="Picture 221" descr="Logo&#10;&#10;Description automatically generated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4" name="Picture 34" descr="Logo&#10;&#10;Description automatically generated">
                        <a:hlinkClick r:id="rId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2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799590" cy="3594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4B64EA">
          <w:rPr>
            <w:noProof/>
          </w:rPr>
          <w:drawing>
            <wp:anchor distT="0" distB="0" distL="114300" distR="114300" simplePos="0" relativeHeight="251663360" behindDoc="0" locked="0" layoutInCell="1" allowOverlap="1" wp14:anchorId="1CF2926B" wp14:editId="2026BF19">
              <wp:simplePos x="0" y="0"/>
              <wp:positionH relativeFrom="column">
                <wp:posOffset>6029325</wp:posOffset>
              </wp:positionH>
              <wp:positionV relativeFrom="paragraph">
                <wp:posOffset>-29210</wp:posOffset>
              </wp:positionV>
              <wp:extent cx="899795" cy="264160"/>
              <wp:effectExtent l="0" t="0" r="0" b="2540"/>
              <wp:wrapNone/>
              <wp:docPr id="222" name="Picture 222" descr="Icon&#10;&#10;Description automatically generated">
                <a:hlinkClick xmlns:a="http://schemas.openxmlformats.org/drawingml/2006/main" r:id="rId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33" name="Picture 33" descr="Icon&#10;&#10;Description automatically generated">
                        <a:hlinkClick r:id="rId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4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99795" cy="2641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="00AA17B7" w:rsidRPr="004B64EA">
          <w:rPr>
            <w:rFonts w:cs="Segoe UI"/>
          </w:rPr>
          <w:fldChar w:fldCharType="begin"/>
        </w:r>
        <w:r w:rsidR="00AA17B7" w:rsidRPr="004B64EA">
          <w:rPr>
            <w:rFonts w:cs="Segoe UI"/>
          </w:rPr>
          <w:instrText xml:space="preserve"> PAGE   \* MERGEFORMAT </w:instrText>
        </w:r>
        <w:r w:rsidR="00AA17B7" w:rsidRPr="004B64EA">
          <w:rPr>
            <w:rFonts w:cs="Segoe UI"/>
          </w:rPr>
          <w:fldChar w:fldCharType="separate"/>
        </w:r>
        <w:r w:rsidR="00AA17B7" w:rsidRPr="004B64EA">
          <w:rPr>
            <w:rFonts w:cs="Segoe UI"/>
            <w:noProof/>
          </w:rPr>
          <w:t>2</w:t>
        </w:r>
        <w:r w:rsidR="00AA17B7" w:rsidRPr="004B64EA">
          <w:rPr>
            <w:rFonts w:cs="Segoe UI"/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7D205B" w14:textId="4B04F5F6" w:rsidR="00BC3EA1" w:rsidRDefault="00F52A7C">
    <w:pPr>
      <w:pStyle w:val="Footer"/>
    </w:pPr>
    <w:r>
      <w:rPr>
        <w:noProof/>
      </w:rPr>
      <w:drawing>
        <wp:anchor distT="0" distB="0" distL="114300" distR="114300" simplePos="0" relativeHeight="251668480" behindDoc="0" locked="0" layoutInCell="1" allowOverlap="1" wp14:anchorId="185CAEEB" wp14:editId="69DCBC92">
          <wp:simplePos x="0" y="0"/>
          <wp:positionH relativeFrom="margin">
            <wp:posOffset>3141980</wp:posOffset>
          </wp:positionH>
          <wp:positionV relativeFrom="bottomMargin">
            <wp:posOffset>85725</wp:posOffset>
          </wp:positionV>
          <wp:extent cx="270000" cy="270000"/>
          <wp:effectExtent l="0" t="0" r="0" b="0"/>
          <wp:wrapNone/>
          <wp:docPr id="224" name="Picture 224" descr="Icon&#10;&#10;Description automatically generated with medium confidence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7" descr="Icon&#10;&#10;Description automatically generated with medium confidence">
                    <a:hlinkClick r:id="rId1"/>
                  </pic:cNvPr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0000" cy="27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6432" behindDoc="0" locked="0" layoutInCell="1" allowOverlap="1" wp14:anchorId="004AF754" wp14:editId="5D1B8C0B">
          <wp:simplePos x="0" y="0"/>
          <wp:positionH relativeFrom="column">
            <wp:posOffset>6019800</wp:posOffset>
          </wp:positionH>
          <wp:positionV relativeFrom="paragraph">
            <wp:posOffset>-34290</wp:posOffset>
          </wp:positionV>
          <wp:extent cx="899795" cy="264160"/>
          <wp:effectExtent l="0" t="0" r="0" b="2540"/>
          <wp:wrapNone/>
          <wp:docPr id="225" name="Picture 225" descr="Icon&#10;&#10;Description automatically generated">
            <a:hlinkClick xmlns:a="http://schemas.openxmlformats.org/drawingml/2006/main" r:id="rId3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6" descr="Icon&#10;&#10;Description automatically generated">
                    <a:hlinkClick r:id="rId3"/>
                  </pic:cNvPr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99795" cy="2641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C3EA1" w:rsidRPr="004B64EA">
      <w:rPr>
        <w:noProof/>
      </w:rPr>
      <w:drawing>
        <wp:anchor distT="0" distB="0" distL="114300" distR="114300" simplePos="0" relativeHeight="251665408" behindDoc="0" locked="0" layoutInCell="1" allowOverlap="1" wp14:anchorId="210F9F2F" wp14:editId="04D872D8">
          <wp:simplePos x="0" y="0"/>
          <wp:positionH relativeFrom="page">
            <wp:posOffset>95250</wp:posOffset>
          </wp:positionH>
          <wp:positionV relativeFrom="page">
            <wp:posOffset>10266680</wp:posOffset>
          </wp:positionV>
          <wp:extent cx="1799590" cy="359410"/>
          <wp:effectExtent l="0" t="0" r="0" b="2540"/>
          <wp:wrapNone/>
          <wp:docPr id="226" name="Picture 226" descr="Logo&#10;&#10;Description automatically generated">
            <a:hlinkClick xmlns:a="http://schemas.openxmlformats.org/drawingml/2006/main" r:id="rId5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 descr="Logo&#10;&#10;Description automatically generated">
                    <a:hlinkClick r:id="rId5"/>
                  </pic:cNvPr>
                  <pic:cNvPicPr>
                    <a:picLocks noChangeAspect="1" noChangeArrowheads="1"/>
                  </pic:cNvPicPr>
                </pic:nvPicPr>
                <pic:blipFill>
                  <a:blip r:embed="rId6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95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F06DEB" w14:textId="77777777" w:rsidR="00410767" w:rsidRDefault="00410767" w:rsidP="00071E16">
      <w:pPr>
        <w:spacing w:line="240" w:lineRule="auto"/>
      </w:pPr>
      <w:r>
        <w:separator/>
      </w:r>
    </w:p>
  </w:footnote>
  <w:footnote w:type="continuationSeparator" w:id="0">
    <w:p w14:paraId="01A949D0" w14:textId="77777777" w:rsidR="00410767" w:rsidRDefault="00410767" w:rsidP="00071E1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0D8DE" w14:textId="1A5CE455" w:rsidR="000C30BC" w:rsidRDefault="000C30BC">
    <w:pPr>
      <w:pStyle w:val="Head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05F2AA67" wp14:editId="7D169D0F">
          <wp:simplePos x="0" y="0"/>
          <wp:positionH relativeFrom="page">
            <wp:posOffset>50800</wp:posOffset>
          </wp:positionH>
          <wp:positionV relativeFrom="page">
            <wp:posOffset>58057</wp:posOffset>
          </wp:positionV>
          <wp:extent cx="2159635" cy="431800"/>
          <wp:effectExtent l="0" t="0" r="0" b="6350"/>
          <wp:wrapNone/>
          <wp:docPr id="220" name="Picture 220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2" name="Picture 32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838EAA" w14:textId="08CB754B" w:rsidR="00F52A7C" w:rsidRDefault="00D34B3A">
    <w:pPr>
      <w:pStyle w:val="Header"/>
    </w:pPr>
    <w:r>
      <w:rPr>
        <w:noProof/>
      </w:rPr>
      <w:drawing>
        <wp:anchor distT="0" distB="0" distL="114300" distR="114300" simplePos="0" relativeHeight="251670528" behindDoc="0" locked="0" layoutInCell="1" allowOverlap="1" wp14:anchorId="005F61D7" wp14:editId="550A0960">
          <wp:simplePos x="0" y="0"/>
          <wp:positionH relativeFrom="page">
            <wp:posOffset>47625</wp:posOffset>
          </wp:positionH>
          <wp:positionV relativeFrom="page">
            <wp:posOffset>55245</wp:posOffset>
          </wp:positionV>
          <wp:extent cx="2159635" cy="431800"/>
          <wp:effectExtent l="0" t="0" r="0" b="6350"/>
          <wp:wrapNone/>
          <wp:docPr id="223" name="Picture 223" descr="Logo&#10;&#10;Description automatically generated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Logo&#10;&#10;Description automatically generated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59635" cy="431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673C7"/>
    <w:rsid w:val="00000178"/>
    <w:rsid w:val="00000972"/>
    <w:rsid w:val="00003B6C"/>
    <w:rsid w:val="00003DEA"/>
    <w:rsid w:val="0000660A"/>
    <w:rsid w:val="00006C30"/>
    <w:rsid w:val="00010364"/>
    <w:rsid w:val="000125E9"/>
    <w:rsid w:val="000127B8"/>
    <w:rsid w:val="00013918"/>
    <w:rsid w:val="00013FF1"/>
    <w:rsid w:val="00014C80"/>
    <w:rsid w:val="0001513E"/>
    <w:rsid w:val="0001593F"/>
    <w:rsid w:val="00015DD4"/>
    <w:rsid w:val="000167E3"/>
    <w:rsid w:val="00016BD0"/>
    <w:rsid w:val="000208CD"/>
    <w:rsid w:val="000217EE"/>
    <w:rsid w:val="00021AF6"/>
    <w:rsid w:val="00021B97"/>
    <w:rsid w:val="00021E37"/>
    <w:rsid w:val="00023F19"/>
    <w:rsid w:val="00025572"/>
    <w:rsid w:val="000255BE"/>
    <w:rsid w:val="000255FE"/>
    <w:rsid w:val="00025C27"/>
    <w:rsid w:val="00025CEB"/>
    <w:rsid w:val="00026364"/>
    <w:rsid w:val="000272E1"/>
    <w:rsid w:val="00027A68"/>
    <w:rsid w:val="00031A17"/>
    <w:rsid w:val="00031EED"/>
    <w:rsid w:val="00032578"/>
    <w:rsid w:val="0003403E"/>
    <w:rsid w:val="0003506D"/>
    <w:rsid w:val="00035078"/>
    <w:rsid w:val="00035A8F"/>
    <w:rsid w:val="000366C6"/>
    <w:rsid w:val="0003757C"/>
    <w:rsid w:val="00037A2D"/>
    <w:rsid w:val="000409A4"/>
    <w:rsid w:val="00040EB7"/>
    <w:rsid w:val="00042DD4"/>
    <w:rsid w:val="00043E5F"/>
    <w:rsid w:val="000440BB"/>
    <w:rsid w:val="00044ED1"/>
    <w:rsid w:val="000451BD"/>
    <w:rsid w:val="00045B40"/>
    <w:rsid w:val="000462EC"/>
    <w:rsid w:val="00050239"/>
    <w:rsid w:val="00051B99"/>
    <w:rsid w:val="00051EDD"/>
    <w:rsid w:val="00052E69"/>
    <w:rsid w:val="000533A6"/>
    <w:rsid w:val="000534B8"/>
    <w:rsid w:val="000557C2"/>
    <w:rsid w:val="000561EB"/>
    <w:rsid w:val="00056B23"/>
    <w:rsid w:val="00061456"/>
    <w:rsid w:val="00063186"/>
    <w:rsid w:val="00065160"/>
    <w:rsid w:val="000652DA"/>
    <w:rsid w:val="0006630E"/>
    <w:rsid w:val="0006671E"/>
    <w:rsid w:val="00070431"/>
    <w:rsid w:val="00071E16"/>
    <w:rsid w:val="00072338"/>
    <w:rsid w:val="00072E4C"/>
    <w:rsid w:val="00073221"/>
    <w:rsid w:val="0007356C"/>
    <w:rsid w:val="00075C44"/>
    <w:rsid w:val="00077BB8"/>
    <w:rsid w:val="00080658"/>
    <w:rsid w:val="00080DE0"/>
    <w:rsid w:val="00081010"/>
    <w:rsid w:val="000813ED"/>
    <w:rsid w:val="000825D5"/>
    <w:rsid w:val="0008273F"/>
    <w:rsid w:val="00083AC9"/>
    <w:rsid w:val="00084527"/>
    <w:rsid w:val="0008454E"/>
    <w:rsid w:val="00086BEC"/>
    <w:rsid w:val="00087762"/>
    <w:rsid w:val="000912E6"/>
    <w:rsid w:val="00093408"/>
    <w:rsid w:val="00093610"/>
    <w:rsid w:val="00093889"/>
    <w:rsid w:val="00094162"/>
    <w:rsid w:val="00097A05"/>
    <w:rsid w:val="000A19CD"/>
    <w:rsid w:val="000A2E3D"/>
    <w:rsid w:val="000A3DE0"/>
    <w:rsid w:val="000A560F"/>
    <w:rsid w:val="000A58ED"/>
    <w:rsid w:val="000A5E62"/>
    <w:rsid w:val="000A6894"/>
    <w:rsid w:val="000A6D8E"/>
    <w:rsid w:val="000B2A59"/>
    <w:rsid w:val="000B3D5A"/>
    <w:rsid w:val="000B5DB4"/>
    <w:rsid w:val="000C0368"/>
    <w:rsid w:val="000C30BC"/>
    <w:rsid w:val="000C313C"/>
    <w:rsid w:val="000C331E"/>
    <w:rsid w:val="000C4307"/>
    <w:rsid w:val="000C59A7"/>
    <w:rsid w:val="000C5AA6"/>
    <w:rsid w:val="000C5D77"/>
    <w:rsid w:val="000C7097"/>
    <w:rsid w:val="000C74ED"/>
    <w:rsid w:val="000D0CA1"/>
    <w:rsid w:val="000D2AF2"/>
    <w:rsid w:val="000D31B3"/>
    <w:rsid w:val="000D49DF"/>
    <w:rsid w:val="000D4D9F"/>
    <w:rsid w:val="000D5EAB"/>
    <w:rsid w:val="000D62E1"/>
    <w:rsid w:val="000D6B44"/>
    <w:rsid w:val="000D6C28"/>
    <w:rsid w:val="000E03FD"/>
    <w:rsid w:val="000E07CF"/>
    <w:rsid w:val="000E12F2"/>
    <w:rsid w:val="000E1F8F"/>
    <w:rsid w:val="000E216D"/>
    <w:rsid w:val="000E24EC"/>
    <w:rsid w:val="000E2EAD"/>
    <w:rsid w:val="000E32CF"/>
    <w:rsid w:val="000E6649"/>
    <w:rsid w:val="000E6E7A"/>
    <w:rsid w:val="000E763B"/>
    <w:rsid w:val="000F0761"/>
    <w:rsid w:val="000F0B14"/>
    <w:rsid w:val="000F0D73"/>
    <w:rsid w:val="000F2A71"/>
    <w:rsid w:val="000F3247"/>
    <w:rsid w:val="000F37A9"/>
    <w:rsid w:val="000F4532"/>
    <w:rsid w:val="000F65D0"/>
    <w:rsid w:val="000F7359"/>
    <w:rsid w:val="00100F9B"/>
    <w:rsid w:val="00103497"/>
    <w:rsid w:val="0010667D"/>
    <w:rsid w:val="001119A2"/>
    <w:rsid w:val="001125D3"/>
    <w:rsid w:val="001129E9"/>
    <w:rsid w:val="00112F27"/>
    <w:rsid w:val="00113186"/>
    <w:rsid w:val="00113C72"/>
    <w:rsid w:val="001142A6"/>
    <w:rsid w:val="0011581F"/>
    <w:rsid w:val="001161A0"/>
    <w:rsid w:val="001164FF"/>
    <w:rsid w:val="00120269"/>
    <w:rsid w:val="0012137E"/>
    <w:rsid w:val="00121803"/>
    <w:rsid w:val="0012192E"/>
    <w:rsid w:val="00121D4E"/>
    <w:rsid w:val="001222BA"/>
    <w:rsid w:val="00123D34"/>
    <w:rsid w:val="001256E3"/>
    <w:rsid w:val="001317B1"/>
    <w:rsid w:val="00131F72"/>
    <w:rsid w:val="001334C7"/>
    <w:rsid w:val="001336A1"/>
    <w:rsid w:val="00134105"/>
    <w:rsid w:val="00134993"/>
    <w:rsid w:val="001352F4"/>
    <w:rsid w:val="00135A30"/>
    <w:rsid w:val="00136978"/>
    <w:rsid w:val="00136DF4"/>
    <w:rsid w:val="001370B5"/>
    <w:rsid w:val="00137D82"/>
    <w:rsid w:val="00140516"/>
    <w:rsid w:val="00141F1D"/>
    <w:rsid w:val="00142141"/>
    <w:rsid w:val="00143F58"/>
    <w:rsid w:val="00145366"/>
    <w:rsid w:val="001454A4"/>
    <w:rsid w:val="00146518"/>
    <w:rsid w:val="001469E0"/>
    <w:rsid w:val="00147206"/>
    <w:rsid w:val="00150ABC"/>
    <w:rsid w:val="001519CE"/>
    <w:rsid w:val="00151B4F"/>
    <w:rsid w:val="00152402"/>
    <w:rsid w:val="00152C11"/>
    <w:rsid w:val="00153632"/>
    <w:rsid w:val="00154132"/>
    <w:rsid w:val="00154899"/>
    <w:rsid w:val="0015523D"/>
    <w:rsid w:val="001564CA"/>
    <w:rsid w:val="001608B7"/>
    <w:rsid w:val="0016244D"/>
    <w:rsid w:val="00162C03"/>
    <w:rsid w:val="00170996"/>
    <w:rsid w:val="00170DB2"/>
    <w:rsid w:val="00170FFF"/>
    <w:rsid w:val="0017304D"/>
    <w:rsid w:val="00173E6B"/>
    <w:rsid w:val="00175552"/>
    <w:rsid w:val="00175DA8"/>
    <w:rsid w:val="001763A7"/>
    <w:rsid w:val="001766ED"/>
    <w:rsid w:val="001811D9"/>
    <w:rsid w:val="0018135E"/>
    <w:rsid w:val="001816FE"/>
    <w:rsid w:val="0018190C"/>
    <w:rsid w:val="0018208F"/>
    <w:rsid w:val="00182BA0"/>
    <w:rsid w:val="001838A0"/>
    <w:rsid w:val="00184C50"/>
    <w:rsid w:val="001868FF"/>
    <w:rsid w:val="00186F1E"/>
    <w:rsid w:val="00187574"/>
    <w:rsid w:val="00187C37"/>
    <w:rsid w:val="00191461"/>
    <w:rsid w:val="001917D9"/>
    <w:rsid w:val="00191D5C"/>
    <w:rsid w:val="0019278B"/>
    <w:rsid w:val="00194825"/>
    <w:rsid w:val="00194AFE"/>
    <w:rsid w:val="00195815"/>
    <w:rsid w:val="00195AE2"/>
    <w:rsid w:val="00195FAE"/>
    <w:rsid w:val="00197752"/>
    <w:rsid w:val="001A064A"/>
    <w:rsid w:val="001A07E0"/>
    <w:rsid w:val="001A080E"/>
    <w:rsid w:val="001A2817"/>
    <w:rsid w:val="001A2CA0"/>
    <w:rsid w:val="001A4159"/>
    <w:rsid w:val="001A51FF"/>
    <w:rsid w:val="001A5640"/>
    <w:rsid w:val="001A63A3"/>
    <w:rsid w:val="001A6767"/>
    <w:rsid w:val="001B063D"/>
    <w:rsid w:val="001B3BB2"/>
    <w:rsid w:val="001B4C2E"/>
    <w:rsid w:val="001B5CB0"/>
    <w:rsid w:val="001B65B2"/>
    <w:rsid w:val="001B6820"/>
    <w:rsid w:val="001B6CCD"/>
    <w:rsid w:val="001C100C"/>
    <w:rsid w:val="001C135F"/>
    <w:rsid w:val="001C15D6"/>
    <w:rsid w:val="001C28D2"/>
    <w:rsid w:val="001C2BF6"/>
    <w:rsid w:val="001C38DF"/>
    <w:rsid w:val="001C3C3D"/>
    <w:rsid w:val="001C4139"/>
    <w:rsid w:val="001C451D"/>
    <w:rsid w:val="001C4FE6"/>
    <w:rsid w:val="001D11A2"/>
    <w:rsid w:val="001D1594"/>
    <w:rsid w:val="001D2B00"/>
    <w:rsid w:val="001D4FFB"/>
    <w:rsid w:val="001E0E60"/>
    <w:rsid w:val="001E386C"/>
    <w:rsid w:val="001E3EF5"/>
    <w:rsid w:val="001E4165"/>
    <w:rsid w:val="001E4DD4"/>
    <w:rsid w:val="001E71D7"/>
    <w:rsid w:val="001E7556"/>
    <w:rsid w:val="001F05D7"/>
    <w:rsid w:val="001F06C8"/>
    <w:rsid w:val="001F0D0A"/>
    <w:rsid w:val="001F1ABB"/>
    <w:rsid w:val="001F2A48"/>
    <w:rsid w:val="001F37CA"/>
    <w:rsid w:val="001F4940"/>
    <w:rsid w:val="001F588F"/>
    <w:rsid w:val="001F6555"/>
    <w:rsid w:val="001F6C93"/>
    <w:rsid w:val="001F7891"/>
    <w:rsid w:val="001F7C7B"/>
    <w:rsid w:val="00202ED2"/>
    <w:rsid w:val="002030F1"/>
    <w:rsid w:val="00203308"/>
    <w:rsid w:val="002059FD"/>
    <w:rsid w:val="002077E7"/>
    <w:rsid w:val="00207907"/>
    <w:rsid w:val="002103DD"/>
    <w:rsid w:val="00210A8A"/>
    <w:rsid w:val="00211FC5"/>
    <w:rsid w:val="00213971"/>
    <w:rsid w:val="00213D64"/>
    <w:rsid w:val="00214889"/>
    <w:rsid w:val="00214F63"/>
    <w:rsid w:val="002151B3"/>
    <w:rsid w:val="002159D6"/>
    <w:rsid w:val="00216414"/>
    <w:rsid w:val="00222646"/>
    <w:rsid w:val="002236A9"/>
    <w:rsid w:val="0022402F"/>
    <w:rsid w:val="00224CBD"/>
    <w:rsid w:val="002253AD"/>
    <w:rsid w:val="00230223"/>
    <w:rsid w:val="002312EA"/>
    <w:rsid w:val="002322F6"/>
    <w:rsid w:val="00232C30"/>
    <w:rsid w:val="00233E10"/>
    <w:rsid w:val="00234D4F"/>
    <w:rsid w:val="002355DF"/>
    <w:rsid w:val="0023596A"/>
    <w:rsid w:val="0023633C"/>
    <w:rsid w:val="00236647"/>
    <w:rsid w:val="002367FC"/>
    <w:rsid w:val="00236EBB"/>
    <w:rsid w:val="00236F4B"/>
    <w:rsid w:val="00237B52"/>
    <w:rsid w:val="00241FEE"/>
    <w:rsid w:val="002446BD"/>
    <w:rsid w:val="002465E3"/>
    <w:rsid w:val="00247521"/>
    <w:rsid w:val="002540A3"/>
    <w:rsid w:val="002550B9"/>
    <w:rsid w:val="00256563"/>
    <w:rsid w:val="002579D6"/>
    <w:rsid w:val="00260DE8"/>
    <w:rsid w:val="00260E81"/>
    <w:rsid w:val="00261B8C"/>
    <w:rsid w:val="00262EE9"/>
    <w:rsid w:val="00263903"/>
    <w:rsid w:val="00263FBE"/>
    <w:rsid w:val="0027046F"/>
    <w:rsid w:val="00270B99"/>
    <w:rsid w:val="00271893"/>
    <w:rsid w:val="002737B8"/>
    <w:rsid w:val="0027594D"/>
    <w:rsid w:val="00275F46"/>
    <w:rsid w:val="00276745"/>
    <w:rsid w:val="002769DF"/>
    <w:rsid w:val="00276C06"/>
    <w:rsid w:val="00280E83"/>
    <w:rsid w:val="002849F4"/>
    <w:rsid w:val="00286CAE"/>
    <w:rsid w:val="00290053"/>
    <w:rsid w:val="00290D95"/>
    <w:rsid w:val="00291298"/>
    <w:rsid w:val="00292A7C"/>
    <w:rsid w:val="00295182"/>
    <w:rsid w:val="002953A8"/>
    <w:rsid w:val="00295552"/>
    <w:rsid w:val="00296547"/>
    <w:rsid w:val="002A0B17"/>
    <w:rsid w:val="002A0BDC"/>
    <w:rsid w:val="002A14F9"/>
    <w:rsid w:val="002A7D3D"/>
    <w:rsid w:val="002B15A9"/>
    <w:rsid w:val="002B44BC"/>
    <w:rsid w:val="002B56ED"/>
    <w:rsid w:val="002B6136"/>
    <w:rsid w:val="002B7A31"/>
    <w:rsid w:val="002C0923"/>
    <w:rsid w:val="002C15EC"/>
    <w:rsid w:val="002C18C8"/>
    <w:rsid w:val="002C5A87"/>
    <w:rsid w:val="002C5B22"/>
    <w:rsid w:val="002C7342"/>
    <w:rsid w:val="002D01A5"/>
    <w:rsid w:val="002D1203"/>
    <w:rsid w:val="002D1D0E"/>
    <w:rsid w:val="002D2FE3"/>
    <w:rsid w:val="002D5F5F"/>
    <w:rsid w:val="002D7622"/>
    <w:rsid w:val="002D7C36"/>
    <w:rsid w:val="002E1253"/>
    <w:rsid w:val="002E65BD"/>
    <w:rsid w:val="002E7503"/>
    <w:rsid w:val="002E7780"/>
    <w:rsid w:val="002E7BF6"/>
    <w:rsid w:val="002F01F0"/>
    <w:rsid w:val="002F1DD1"/>
    <w:rsid w:val="002F260C"/>
    <w:rsid w:val="002F280B"/>
    <w:rsid w:val="002F40F2"/>
    <w:rsid w:val="002F7C10"/>
    <w:rsid w:val="003002A6"/>
    <w:rsid w:val="00300341"/>
    <w:rsid w:val="003020F2"/>
    <w:rsid w:val="003036A5"/>
    <w:rsid w:val="00303C26"/>
    <w:rsid w:val="003043DE"/>
    <w:rsid w:val="00304F6B"/>
    <w:rsid w:val="003052BC"/>
    <w:rsid w:val="00306FAE"/>
    <w:rsid w:val="003070F6"/>
    <w:rsid w:val="00307FF1"/>
    <w:rsid w:val="003102ED"/>
    <w:rsid w:val="0031068A"/>
    <w:rsid w:val="0031106B"/>
    <w:rsid w:val="00311798"/>
    <w:rsid w:val="00311816"/>
    <w:rsid w:val="0031262A"/>
    <w:rsid w:val="00312D7D"/>
    <w:rsid w:val="003131B4"/>
    <w:rsid w:val="003143E9"/>
    <w:rsid w:val="00317A73"/>
    <w:rsid w:val="00317D99"/>
    <w:rsid w:val="00317F36"/>
    <w:rsid w:val="003224C8"/>
    <w:rsid w:val="0032447E"/>
    <w:rsid w:val="003247AF"/>
    <w:rsid w:val="0032790F"/>
    <w:rsid w:val="0033047C"/>
    <w:rsid w:val="00331495"/>
    <w:rsid w:val="00331F1D"/>
    <w:rsid w:val="00333FA6"/>
    <w:rsid w:val="00335532"/>
    <w:rsid w:val="003356C5"/>
    <w:rsid w:val="003364DF"/>
    <w:rsid w:val="0033765C"/>
    <w:rsid w:val="0034112B"/>
    <w:rsid w:val="00341A31"/>
    <w:rsid w:val="00341E2E"/>
    <w:rsid w:val="003445DD"/>
    <w:rsid w:val="00345828"/>
    <w:rsid w:val="00345AE5"/>
    <w:rsid w:val="00346233"/>
    <w:rsid w:val="00346DC0"/>
    <w:rsid w:val="003472B0"/>
    <w:rsid w:val="00350FC4"/>
    <w:rsid w:val="00353093"/>
    <w:rsid w:val="00353814"/>
    <w:rsid w:val="00353C83"/>
    <w:rsid w:val="00353EDB"/>
    <w:rsid w:val="003544B5"/>
    <w:rsid w:val="00354E87"/>
    <w:rsid w:val="003558DF"/>
    <w:rsid w:val="003564AD"/>
    <w:rsid w:val="00357645"/>
    <w:rsid w:val="0035770D"/>
    <w:rsid w:val="003600F4"/>
    <w:rsid w:val="003607BF"/>
    <w:rsid w:val="00361017"/>
    <w:rsid w:val="003622EE"/>
    <w:rsid w:val="0036257B"/>
    <w:rsid w:val="00362589"/>
    <w:rsid w:val="0036296B"/>
    <w:rsid w:val="00362E2B"/>
    <w:rsid w:val="0036724A"/>
    <w:rsid w:val="0037090B"/>
    <w:rsid w:val="00371823"/>
    <w:rsid w:val="00372341"/>
    <w:rsid w:val="003743DA"/>
    <w:rsid w:val="0037443C"/>
    <w:rsid w:val="003760D6"/>
    <w:rsid w:val="0037634B"/>
    <w:rsid w:val="00377782"/>
    <w:rsid w:val="003810C8"/>
    <w:rsid w:val="00381DB9"/>
    <w:rsid w:val="00381F86"/>
    <w:rsid w:val="003844A2"/>
    <w:rsid w:val="0038512F"/>
    <w:rsid w:val="0038747C"/>
    <w:rsid w:val="00387BD4"/>
    <w:rsid w:val="00390F83"/>
    <w:rsid w:val="00391428"/>
    <w:rsid w:val="00392D82"/>
    <w:rsid w:val="00393610"/>
    <w:rsid w:val="003A1E52"/>
    <w:rsid w:val="003A3BAE"/>
    <w:rsid w:val="003A49BC"/>
    <w:rsid w:val="003B026A"/>
    <w:rsid w:val="003B0FE8"/>
    <w:rsid w:val="003B13AA"/>
    <w:rsid w:val="003B2457"/>
    <w:rsid w:val="003B2578"/>
    <w:rsid w:val="003B3F29"/>
    <w:rsid w:val="003B4A51"/>
    <w:rsid w:val="003B4D4B"/>
    <w:rsid w:val="003C0B32"/>
    <w:rsid w:val="003C23DB"/>
    <w:rsid w:val="003C27A5"/>
    <w:rsid w:val="003C31A2"/>
    <w:rsid w:val="003C3377"/>
    <w:rsid w:val="003C355A"/>
    <w:rsid w:val="003C76A5"/>
    <w:rsid w:val="003C7E70"/>
    <w:rsid w:val="003C7F2F"/>
    <w:rsid w:val="003D207B"/>
    <w:rsid w:val="003D305C"/>
    <w:rsid w:val="003D657A"/>
    <w:rsid w:val="003D6C12"/>
    <w:rsid w:val="003D7190"/>
    <w:rsid w:val="003D7627"/>
    <w:rsid w:val="003E2625"/>
    <w:rsid w:val="003E449F"/>
    <w:rsid w:val="003E4606"/>
    <w:rsid w:val="003E4DC9"/>
    <w:rsid w:val="003E5024"/>
    <w:rsid w:val="003E60F3"/>
    <w:rsid w:val="003E69C8"/>
    <w:rsid w:val="003E74A0"/>
    <w:rsid w:val="003E7943"/>
    <w:rsid w:val="003F116F"/>
    <w:rsid w:val="003F11ED"/>
    <w:rsid w:val="003F1800"/>
    <w:rsid w:val="003F3A28"/>
    <w:rsid w:val="003F3E72"/>
    <w:rsid w:val="003F4BCE"/>
    <w:rsid w:val="003F6787"/>
    <w:rsid w:val="003F6BFF"/>
    <w:rsid w:val="003F752A"/>
    <w:rsid w:val="00400F67"/>
    <w:rsid w:val="0040195B"/>
    <w:rsid w:val="00402406"/>
    <w:rsid w:val="00402F01"/>
    <w:rsid w:val="004047EA"/>
    <w:rsid w:val="00404C96"/>
    <w:rsid w:val="004079D3"/>
    <w:rsid w:val="00407DA2"/>
    <w:rsid w:val="004105E9"/>
    <w:rsid w:val="00410767"/>
    <w:rsid w:val="0041167B"/>
    <w:rsid w:val="00416006"/>
    <w:rsid w:val="00416A8E"/>
    <w:rsid w:val="004178D4"/>
    <w:rsid w:val="0042079C"/>
    <w:rsid w:val="0042100D"/>
    <w:rsid w:val="00421AB9"/>
    <w:rsid w:val="004255AA"/>
    <w:rsid w:val="00426550"/>
    <w:rsid w:val="00432D88"/>
    <w:rsid w:val="00433F80"/>
    <w:rsid w:val="004345AA"/>
    <w:rsid w:val="00435977"/>
    <w:rsid w:val="00437C12"/>
    <w:rsid w:val="00437DF0"/>
    <w:rsid w:val="00437E8B"/>
    <w:rsid w:val="004401E5"/>
    <w:rsid w:val="004405CE"/>
    <w:rsid w:val="00441557"/>
    <w:rsid w:val="00442372"/>
    <w:rsid w:val="0044322A"/>
    <w:rsid w:val="00443624"/>
    <w:rsid w:val="004438C6"/>
    <w:rsid w:val="00443D93"/>
    <w:rsid w:val="00443E0A"/>
    <w:rsid w:val="004440F4"/>
    <w:rsid w:val="0044459E"/>
    <w:rsid w:val="00445A66"/>
    <w:rsid w:val="00450A14"/>
    <w:rsid w:val="0045128C"/>
    <w:rsid w:val="00452A94"/>
    <w:rsid w:val="00452B7D"/>
    <w:rsid w:val="0045472A"/>
    <w:rsid w:val="00454FF3"/>
    <w:rsid w:val="0045573E"/>
    <w:rsid w:val="00456BBB"/>
    <w:rsid w:val="00463FA4"/>
    <w:rsid w:val="004646C3"/>
    <w:rsid w:val="004654AF"/>
    <w:rsid w:val="00467459"/>
    <w:rsid w:val="004674A3"/>
    <w:rsid w:val="004676A3"/>
    <w:rsid w:val="00470DD2"/>
    <w:rsid w:val="00470FAB"/>
    <w:rsid w:val="004721C0"/>
    <w:rsid w:val="00472C9B"/>
    <w:rsid w:val="00473955"/>
    <w:rsid w:val="00475DA0"/>
    <w:rsid w:val="00475EBD"/>
    <w:rsid w:val="0047653F"/>
    <w:rsid w:val="00476740"/>
    <w:rsid w:val="00477D1F"/>
    <w:rsid w:val="00480360"/>
    <w:rsid w:val="00482265"/>
    <w:rsid w:val="0048363C"/>
    <w:rsid w:val="004839F3"/>
    <w:rsid w:val="00485219"/>
    <w:rsid w:val="00485AC7"/>
    <w:rsid w:val="00487416"/>
    <w:rsid w:val="00487A6E"/>
    <w:rsid w:val="0049139C"/>
    <w:rsid w:val="0049292A"/>
    <w:rsid w:val="00493E5B"/>
    <w:rsid w:val="00494630"/>
    <w:rsid w:val="00497284"/>
    <w:rsid w:val="004A15B9"/>
    <w:rsid w:val="004A2FBD"/>
    <w:rsid w:val="004A3820"/>
    <w:rsid w:val="004A70E9"/>
    <w:rsid w:val="004A70EB"/>
    <w:rsid w:val="004B1294"/>
    <w:rsid w:val="004B145D"/>
    <w:rsid w:val="004B1654"/>
    <w:rsid w:val="004B20F1"/>
    <w:rsid w:val="004B27FF"/>
    <w:rsid w:val="004B396F"/>
    <w:rsid w:val="004B43B9"/>
    <w:rsid w:val="004B5B4B"/>
    <w:rsid w:val="004B5E6E"/>
    <w:rsid w:val="004B64EA"/>
    <w:rsid w:val="004B6F5F"/>
    <w:rsid w:val="004C221F"/>
    <w:rsid w:val="004C2260"/>
    <w:rsid w:val="004C5190"/>
    <w:rsid w:val="004C625F"/>
    <w:rsid w:val="004C7976"/>
    <w:rsid w:val="004D11F6"/>
    <w:rsid w:val="004D1E77"/>
    <w:rsid w:val="004D2138"/>
    <w:rsid w:val="004D33D1"/>
    <w:rsid w:val="004D3F65"/>
    <w:rsid w:val="004D4276"/>
    <w:rsid w:val="004D4967"/>
    <w:rsid w:val="004E0117"/>
    <w:rsid w:val="004E088A"/>
    <w:rsid w:val="004E0AAD"/>
    <w:rsid w:val="004E17AE"/>
    <w:rsid w:val="004E19CA"/>
    <w:rsid w:val="004E2E22"/>
    <w:rsid w:val="004E5281"/>
    <w:rsid w:val="004E55E2"/>
    <w:rsid w:val="004E578F"/>
    <w:rsid w:val="004E63BA"/>
    <w:rsid w:val="004E70C0"/>
    <w:rsid w:val="004F3724"/>
    <w:rsid w:val="005007AF"/>
    <w:rsid w:val="00500BE2"/>
    <w:rsid w:val="00503D6E"/>
    <w:rsid w:val="00504025"/>
    <w:rsid w:val="00504656"/>
    <w:rsid w:val="005048A4"/>
    <w:rsid w:val="00505B7A"/>
    <w:rsid w:val="00507104"/>
    <w:rsid w:val="00510391"/>
    <w:rsid w:val="00510695"/>
    <w:rsid w:val="00510FD4"/>
    <w:rsid w:val="005110A5"/>
    <w:rsid w:val="005118C5"/>
    <w:rsid w:val="005120C5"/>
    <w:rsid w:val="00512102"/>
    <w:rsid w:val="00512366"/>
    <w:rsid w:val="00513391"/>
    <w:rsid w:val="00513F3C"/>
    <w:rsid w:val="00517885"/>
    <w:rsid w:val="00520DE2"/>
    <w:rsid w:val="00521E22"/>
    <w:rsid w:val="00522291"/>
    <w:rsid w:val="00524095"/>
    <w:rsid w:val="0052505F"/>
    <w:rsid w:val="00525628"/>
    <w:rsid w:val="00525F7D"/>
    <w:rsid w:val="0052764C"/>
    <w:rsid w:val="00531C08"/>
    <w:rsid w:val="005324B4"/>
    <w:rsid w:val="005357EB"/>
    <w:rsid w:val="00536621"/>
    <w:rsid w:val="005401E8"/>
    <w:rsid w:val="00540885"/>
    <w:rsid w:val="00542A62"/>
    <w:rsid w:val="0054408F"/>
    <w:rsid w:val="00544CC3"/>
    <w:rsid w:val="00544FA9"/>
    <w:rsid w:val="0054650A"/>
    <w:rsid w:val="0055063E"/>
    <w:rsid w:val="00551A2E"/>
    <w:rsid w:val="00551A54"/>
    <w:rsid w:val="00552818"/>
    <w:rsid w:val="00552A82"/>
    <w:rsid w:val="00553DBC"/>
    <w:rsid w:val="00556B97"/>
    <w:rsid w:val="00557778"/>
    <w:rsid w:val="00557AC5"/>
    <w:rsid w:val="00557F5B"/>
    <w:rsid w:val="0056094A"/>
    <w:rsid w:val="00561CA9"/>
    <w:rsid w:val="0056234C"/>
    <w:rsid w:val="00564617"/>
    <w:rsid w:val="00564E10"/>
    <w:rsid w:val="005650F7"/>
    <w:rsid w:val="00565434"/>
    <w:rsid w:val="0056644A"/>
    <w:rsid w:val="00567818"/>
    <w:rsid w:val="00570172"/>
    <w:rsid w:val="0057117A"/>
    <w:rsid w:val="00571B00"/>
    <w:rsid w:val="0057304F"/>
    <w:rsid w:val="0057425A"/>
    <w:rsid w:val="00575172"/>
    <w:rsid w:val="00575856"/>
    <w:rsid w:val="00575885"/>
    <w:rsid w:val="00576D49"/>
    <w:rsid w:val="00577A9B"/>
    <w:rsid w:val="00580A36"/>
    <w:rsid w:val="00582AA0"/>
    <w:rsid w:val="00586AEE"/>
    <w:rsid w:val="00587107"/>
    <w:rsid w:val="005878B8"/>
    <w:rsid w:val="00590227"/>
    <w:rsid w:val="00590A00"/>
    <w:rsid w:val="00590D99"/>
    <w:rsid w:val="0059205B"/>
    <w:rsid w:val="00592510"/>
    <w:rsid w:val="005928D8"/>
    <w:rsid w:val="00595770"/>
    <w:rsid w:val="005A0D73"/>
    <w:rsid w:val="005A1E2B"/>
    <w:rsid w:val="005A1EAD"/>
    <w:rsid w:val="005A2142"/>
    <w:rsid w:val="005A266A"/>
    <w:rsid w:val="005A2A40"/>
    <w:rsid w:val="005B0EA6"/>
    <w:rsid w:val="005B320B"/>
    <w:rsid w:val="005B3984"/>
    <w:rsid w:val="005B3FCF"/>
    <w:rsid w:val="005B4CB7"/>
    <w:rsid w:val="005B61ED"/>
    <w:rsid w:val="005C0B7B"/>
    <w:rsid w:val="005C1376"/>
    <w:rsid w:val="005C21CC"/>
    <w:rsid w:val="005C3D18"/>
    <w:rsid w:val="005C41AA"/>
    <w:rsid w:val="005C568A"/>
    <w:rsid w:val="005C5F68"/>
    <w:rsid w:val="005C6800"/>
    <w:rsid w:val="005C79DE"/>
    <w:rsid w:val="005C7D95"/>
    <w:rsid w:val="005D009B"/>
    <w:rsid w:val="005D1253"/>
    <w:rsid w:val="005D20C0"/>
    <w:rsid w:val="005D3E79"/>
    <w:rsid w:val="005D4D55"/>
    <w:rsid w:val="005E0921"/>
    <w:rsid w:val="005E1F74"/>
    <w:rsid w:val="005E500F"/>
    <w:rsid w:val="005E645D"/>
    <w:rsid w:val="005F0A9E"/>
    <w:rsid w:val="005F0EE2"/>
    <w:rsid w:val="005F14E0"/>
    <w:rsid w:val="005F15E7"/>
    <w:rsid w:val="005F45DA"/>
    <w:rsid w:val="005F754E"/>
    <w:rsid w:val="005F7E84"/>
    <w:rsid w:val="0060061E"/>
    <w:rsid w:val="00601C5A"/>
    <w:rsid w:val="00602AD2"/>
    <w:rsid w:val="006039D7"/>
    <w:rsid w:val="006040CF"/>
    <w:rsid w:val="006058A5"/>
    <w:rsid w:val="00607971"/>
    <w:rsid w:val="00607997"/>
    <w:rsid w:val="00607F5E"/>
    <w:rsid w:val="006103F1"/>
    <w:rsid w:val="006105E9"/>
    <w:rsid w:val="006122CC"/>
    <w:rsid w:val="00616330"/>
    <w:rsid w:val="006166CB"/>
    <w:rsid w:val="006208BF"/>
    <w:rsid w:val="00621EB6"/>
    <w:rsid w:val="00622471"/>
    <w:rsid w:val="00622BA9"/>
    <w:rsid w:val="00623F05"/>
    <w:rsid w:val="0062575B"/>
    <w:rsid w:val="00626FBE"/>
    <w:rsid w:val="0062739D"/>
    <w:rsid w:val="006303C9"/>
    <w:rsid w:val="00631783"/>
    <w:rsid w:val="006322A0"/>
    <w:rsid w:val="006328A0"/>
    <w:rsid w:val="00633345"/>
    <w:rsid w:val="006336B2"/>
    <w:rsid w:val="0063374C"/>
    <w:rsid w:val="006356CE"/>
    <w:rsid w:val="00636459"/>
    <w:rsid w:val="006375A2"/>
    <w:rsid w:val="006376DD"/>
    <w:rsid w:val="006379F1"/>
    <w:rsid w:val="00637F53"/>
    <w:rsid w:val="006401E1"/>
    <w:rsid w:val="006406BC"/>
    <w:rsid w:val="00640775"/>
    <w:rsid w:val="00640D0A"/>
    <w:rsid w:val="00641A60"/>
    <w:rsid w:val="00642295"/>
    <w:rsid w:val="00642523"/>
    <w:rsid w:val="0064286A"/>
    <w:rsid w:val="00642A32"/>
    <w:rsid w:val="0064458F"/>
    <w:rsid w:val="00644BD0"/>
    <w:rsid w:val="00645ECF"/>
    <w:rsid w:val="006463AA"/>
    <w:rsid w:val="0064723F"/>
    <w:rsid w:val="00650064"/>
    <w:rsid w:val="006504B9"/>
    <w:rsid w:val="006536B2"/>
    <w:rsid w:val="00653B6F"/>
    <w:rsid w:val="006543EE"/>
    <w:rsid w:val="0065448F"/>
    <w:rsid w:val="006545DC"/>
    <w:rsid w:val="00660109"/>
    <w:rsid w:val="0066139B"/>
    <w:rsid w:val="00661CEE"/>
    <w:rsid w:val="00661DC1"/>
    <w:rsid w:val="006622F2"/>
    <w:rsid w:val="00663239"/>
    <w:rsid w:val="0066559F"/>
    <w:rsid w:val="00666666"/>
    <w:rsid w:val="0066693E"/>
    <w:rsid w:val="00666B0F"/>
    <w:rsid w:val="00670568"/>
    <w:rsid w:val="00670BB8"/>
    <w:rsid w:val="00670C21"/>
    <w:rsid w:val="00671135"/>
    <w:rsid w:val="00672184"/>
    <w:rsid w:val="00672C69"/>
    <w:rsid w:val="0067444B"/>
    <w:rsid w:val="006762AF"/>
    <w:rsid w:val="0068053A"/>
    <w:rsid w:val="00681CCA"/>
    <w:rsid w:val="00681F6F"/>
    <w:rsid w:val="00682039"/>
    <w:rsid w:val="0068214F"/>
    <w:rsid w:val="00683957"/>
    <w:rsid w:val="00684402"/>
    <w:rsid w:val="0068494B"/>
    <w:rsid w:val="00685764"/>
    <w:rsid w:val="00685C95"/>
    <w:rsid w:val="00685CC7"/>
    <w:rsid w:val="00686C05"/>
    <w:rsid w:val="00686F78"/>
    <w:rsid w:val="006873D7"/>
    <w:rsid w:val="006905AF"/>
    <w:rsid w:val="006924F7"/>
    <w:rsid w:val="00692896"/>
    <w:rsid w:val="006960D2"/>
    <w:rsid w:val="006A00FA"/>
    <w:rsid w:val="006A05ED"/>
    <w:rsid w:val="006A228D"/>
    <w:rsid w:val="006A4C7B"/>
    <w:rsid w:val="006A525E"/>
    <w:rsid w:val="006A568D"/>
    <w:rsid w:val="006A602A"/>
    <w:rsid w:val="006B2FF9"/>
    <w:rsid w:val="006B3FAB"/>
    <w:rsid w:val="006B41C0"/>
    <w:rsid w:val="006B5EA0"/>
    <w:rsid w:val="006B650F"/>
    <w:rsid w:val="006B6A4B"/>
    <w:rsid w:val="006B6EBF"/>
    <w:rsid w:val="006B787D"/>
    <w:rsid w:val="006B7FEA"/>
    <w:rsid w:val="006C0C75"/>
    <w:rsid w:val="006C20C7"/>
    <w:rsid w:val="006C277A"/>
    <w:rsid w:val="006C4A98"/>
    <w:rsid w:val="006C4CB1"/>
    <w:rsid w:val="006C593B"/>
    <w:rsid w:val="006C6B02"/>
    <w:rsid w:val="006C6C07"/>
    <w:rsid w:val="006C6E2E"/>
    <w:rsid w:val="006C716B"/>
    <w:rsid w:val="006D0938"/>
    <w:rsid w:val="006D3132"/>
    <w:rsid w:val="006D7F61"/>
    <w:rsid w:val="006E060B"/>
    <w:rsid w:val="006E118D"/>
    <w:rsid w:val="006E2C01"/>
    <w:rsid w:val="006E34EA"/>
    <w:rsid w:val="006E3F8D"/>
    <w:rsid w:val="006E48D5"/>
    <w:rsid w:val="006E53A0"/>
    <w:rsid w:val="006E5E38"/>
    <w:rsid w:val="006E7D80"/>
    <w:rsid w:val="006F0410"/>
    <w:rsid w:val="006F40BC"/>
    <w:rsid w:val="006F4315"/>
    <w:rsid w:val="00700014"/>
    <w:rsid w:val="00700DDF"/>
    <w:rsid w:val="00701011"/>
    <w:rsid w:val="0070287A"/>
    <w:rsid w:val="007042EF"/>
    <w:rsid w:val="00704A47"/>
    <w:rsid w:val="007052F7"/>
    <w:rsid w:val="007074B0"/>
    <w:rsid w:val="0070791E"/>
    <w:rsid w:val="0071036D"/>
    <w:rsid w:val="00712021"/>
    <w:rsid w:val="0071324A"/>
    <w:rsid w:val="0071347D"/>
    <w:rsid w:val="007152DF"/>
    <w:rsid w:val="00716755"/>
    <w:rsid w:val="007203F4"/>
    <w:rsid w:val="0072180F"/>
    <w:rsid w:val="00722393"/>
    <w:rsid w:val="0072383D"/>
    <w:rsid w:val="00724F22"/>
    <w:rsid w:val="007268BC"/>
    <w:rsid w:val="00727510"/>
    <w:rsid w:val="00730BFD"/>
    <w:rsid w:val="00731201"/>
    <w:rsid w:val="00731613"/>
    <w:rsid w:val="00733128"/>
    <w:rsid w:val="00734E6E"/>
    <w:rsid w:val="0073510B"/>
    <w:rsid w:val="00735556"/>
    <w:rsid w:val="007368A6"/>
    <w:rsid w:val="00737E86"/>
    <w:rsid w:val="007404CD"/>
    <w:rsid w:val="00741474"/>
    <w:rsid w:val="00741B9D"/>
    <w:rsid w:val="00741BF3"/>
    <w:rsid w:val="00744789"/>
    <w:rsid w:val="007449BB"/>
    <w:rsid w:val="007451F6"/>
    <w:rsid w:val="0074523E"/>
    <w:rsid w:val="00745597"/>
    <w:rsid w:val="00745F29"/>
    <w:rsid w:val="007476FF"/>
    <w:rsid w:val="00752FFD"/>
    <w:rsid w:val="0075368C"/>
    <w:rsid w:val="00754FA0"/>
    <w:rsid w:val="00757D95"/>
    <w:rsid w:val="0076056F"/>
    <w:rsid w:val="00760E4B"/>
    <w:rsid w:val="00761032"/>
    <w:rsid w:val="007617BC"/>
    <w:rsid w:val="00762B8D"/>
    <w:rsid w:val="0076565C"/>
    <w:rsid w:val="00766474"/>
    <w:rsid w:val="00766617"/>
    <w:rsid w:val="00766FB0"/>
    <w:rsid w:val="00767085"/>
    <w:rsid w:val="00770F33"/>
    <w:rsid w:val="00770FBF"/>
    <w:rsid w:val="0077180D"/>
    <w:rsid w:val="007726FB"/>
    <w:rsid w:val="007745C6"/>
    <w:rsid w:val="0077476B"/>
    <w:rsid w:val="00775122"/>
    <w:rsid w:val="00775369"/>
    <w:rsid w:val="00775458"/>
    <w:rsid w:val="00775470"/>
    <w:rsid w:val="00776F92"/>
    <w:rsid w:val="00777A4D"/>
    <w:rsid w:val="00777C6E"/>
    <w:rsid w:val="00777D4C"/>
    <w:rsid w:val="00781F2C"/>
    <w:rsid w:val="00782583"/>
    <w:rsid w:val="00782A86"/>
    <w:rsid w:val="00783083"/>
    <w:rsid w:val="00785ABC"/>
    <w:rsid w:val="00786C28"/>
    <w:rsid w:val="00790341"/>
    <w:rsid w:val="00790B78"/>
    <w:rsid w:val="00791A4C"/>
    <w:rsid w:val="00791C95"/>
    <w:rsid w:val="00792240"/>
    <w:rsid w:val="0079241A"/>
    <w:rsid w:val="007932EF"/>
    <w:rsid w:val="00796098"/>
    <w:rsid w:val="0079648C"/>
    <w:rsid w:val="007A1383"/>
    <w:rsid w:val="007A1CF2"/>
    <w:rsid w:val="007A37F8"/>
    <w:rsid w:val="007A47FE"/>
    <w:rsid w:val="007A5169"/>
    <w:rsid w:val="007A65F3"/>
    <w:rsid w:val="007A6C80"/>
    <w:rsid w:val="007A775B"/>
    <w:rsid w:val="007B0010"/>
    <w:rsid w:val="007B09C8"/>
    <w:rsid w:val="007B114F"/>
    <w:rsid w:val="007B1847"/>
    <w:rsid w:val="007B3006"/>
    <w:rsid w:val="007B6A22"/>
    <w:rsid w:val="007B70C4"/>
    <w:rsid w:val="007C0DD9"/>
    <w:rsid w:val="007C136A"/>
    <w:rsid w:val="007C2A5F"/>
    <w:rsid w:val="007C2C17"/>
    <w:rsid w:val="007C33B5"/>
    <w:rsid w:val="007C4EFA"/>
    <w:rsid w:val="007C5A0E"/>
    <w:rsid w:val="007C6ABC"/>
    <w:rsid w:val="007D1464"/>
    <w:rsid w:val="007D1C90"/>
    <w:rsid w:val="007D27AC"/>
    <w:rsid w:val="007D46FD"/>
    <w:rsid w:val="007D52F5"/>
    <w:rsid w:val="007E0E89"/>
    <w:rsid w:val="007E0FC0"/>
    <w:rsid w:val="007E16A8"/>
    <w:rsid w:val="007E45A0"/>
    <w:rsid w:val="007E6714"/>
    <w:rsid w:val="007E7357"/>
    <w:rsid w:val="007E7BD2"/>
    <w:rsid w:val="007F0708"/>
    <w:rsid w:val="007F2411"/>
    <w:rsid w:val="007F297D"/>
    <w:rsid w:val="007F2E72"/>
    <w:rsid w:val="007F3494"/>
    <w:rsid w:val="007F7886"/>
    <w:rsid w:val="00801C01"/>
    <w:rsid w:val="008042C3"/>
    <w:rsid w:val="008073F4"/>
    <w:rsid w:val="00810870"/>
    <w:rsid w:val="00810A5F"/>
    <w:rsid w:val="00810FFE"/>
    <w:rsid w:val="008134AD"/>
    <w:rsid w:val="00815AD2"/>
    <w:rsid w:val="00820297"/>
    <w:rsid w:val="00822A24"/>
    <w:rsid w:val="00822D98"/>
    <w:rsid w:val="00823980"/>
    <w:rsid w:val="00825142"/>
    <w:rsid w:val="00826A3E"/>
    <w:rsid w:val="00826D8C"/>
    <w:rsid w:val="008270C2"/>
    <w:rsid w:val="00827EE4"/>
    <w:rsid w:val="00827FA2"/>
    <w:rsid w:val="00833CE0"/>
    <w:rsid w:val="00835524"/>
    <w:rsid w:val="00835F88"/>
    <w:rsid w:val="0083675A"/>
    <w:rsid w:val="00840839"/>
    <w:rsid w:val="00841E10"/>
    <w:rsid w:val="00842742"/>
    <w:rsid w:val="00845177"/>
    <w:rsid w:val="008473DF"/>
    <w:rsid w:val="00847630"/>
    <w:rsid w:val="0085161E"/>
    <w:rsid w:val="00851CA6"/>
    <w:rsid w:val="00851FFA"/>
    <w:rsid w:val="008533B4"/>
    <w:rsid w:val="00853596"/>
    <w:rsid w:val="0085432A"/>
    <w:rsid w:val="00854D16"/>
    <w:rsid w:val="00856366"/>
    <w:rsid w:val="00860883"/>
    <w:rsid w:val="0086123A"/>
    <w:rsid w:val="008612D1"/>
    <w:rsid w:val="00861A0D"/>
    <w:rsid w:val="00862B75"/>
    <w:rsid w:val="00864C74"/>
    <w:rsid w:val="00864D6E"/>
    <w:rsid w:val="0086534E"/>
    <w:rsid w:val="0086561C"/>
    <w:rsid w:val="00865F04"/>
    <w:rsid w:val="00866DC1"/>
    <w:rsid w:val="00867B3A"/>
    <w:rsid w:val="00870F0C"/>
    <w:rsid w:val="00871063"/>
    <w:rsid w:val="00872333"/>
    <w:rsid w:val="008743ED"/>
    <w:rsid w:val="0087445F"/>
    <w:rsid w:val="00874957"/>
    <w:rsid w:val="00876744"/>
    <w:rsid w:val="00876986"/>
    <w:rsid w:val="00877463"/>
    <w:rsid w:val="00877734"/>
    <w:rsid w:val="008810FA"/>
    <w:rsid w:val="00881BD3"/>
    <w:rsid w:val="00881F4C"/>
    <w:rsid w:val="008820A4"/>
    <w:rsid w:val="008825BB"/>
    <w:rsid w:val="0088281F"/>
    <w:rsid w:val="0088567A"/>
    <w:rsid w:val="00886940"/>
    <w:rsid w:val="00890537"/>
    <w:rsid w:val="0089065A"/>
    <w:rsid w:val="008906D8"/>
    <w:rsid w:val="008916BF"/>
    <w:rsid w:val="00894099"/>
    <w:rsid w:val="00894306"/>
    <w:rsid w:val="0089648D"/>
    <w:rsid w:val="008967A6"/>
    <w:rsid w:val="008971C4"/>
    <w:rsid w:val="00897BC7"/>
    <w:rsid w:val="008A2880"/>
    <w:rsid w:val="008A50E5"/>
    <w:rsid w:val="008A6861"/>
    <w:rsid w:val="008A6E0E"/>
    <w:rsid w:val="008A7FEE"/>
    <w:rsid w:val="008B0A1C"/>
    <w:rsid w:val="008B0B1A"/>
    <w:rsid w:val="008B3466"/>
    <w:rsid w:val="008B35F4"/>
    <w:rsid w:val="008B3C3D"/>
    <w:rsid w:val="008B3D06"/>
    <w:rsid w:val="008B60ED"/>
    <w:rsid w:val="008B650A"/>
    <w:rsid w:val="008C1A97"/>
    <w:rsid w:val="008C20B5"/>
    <w:rsid w:val="008C2209"/>
    <w:rsid w:val="008C3CFD"/>
    <w:rsid w:val="008C45C0"/>
    <w:rsid w:val="008C55AD"/>
    <w:rsid w:val="008C6E63"/>
    <w:rsid w:val="008C7B84"/>
    <w:rsid w:val="008C7CCB"/>
    <w:rsid w:val="008D10F4"/>
    <w:rsid w:val="008D111F"/>
    <w:rsid w:val="008D2092"/>
    <w:rsid w:val="008D5EE7"/>
    <w:rsid w:val="008D5EEA"/>
    <w:rsid w:val="008D77B1"/>
    <w:rsid w:val="008E196A"/>
    <w:rsid w:val="008E3029"/>
    <w:rsid w:val="008E353C"/>
    <w:rsid w:val="008E36B1"/>
    <w:rsid w:val="008E3E24"/>
    <w:rsid w:val="008E630B"/>
    <w:rsid w:val="008E7E3C"/>
    <w:rsid w:val="008F054F"/>
    <w:rsid w:val="008F0608"/>
    <w:rsid w:val="008F1830"/>
    <w:rsid w:val="008F2E89"/>
    <w:rsid w:val="00900F32"/>
    <w:rsid w:val="00900F4E"/>
    <w:rsid w:val="00901539"/>
    <w:rsid w:val="00903228"/>
    <w:rsid w:val="00903BE2"/>
    <w:rsid w:val="009045D5"/>
    <w:rsid w:val="00904B83"/>
    <w:rsid w:val="009053D2"/>
    <w:rsid w:val="00907C21"/>
    <w:rsid w:val="009101C1"/>
    <w:rsid w:val="00910BA6"/>
    <w:rsid w:val="00910D64"/>
    <w:rsid w:val="00911805"/>
    <w:rsid w:val="00914115"/>
    <w:rsid w:val="00914B7C"/>
    <w:rsid w:val="009150C3"/>
    <w:rsid w:val="00915C09"/>
    <w:rsid w:val="00917424"/>
    <w:rsid w:val="00921ADA"/>
    <w:rsid w:val="0092295A"/>
    <w:rsid w:val="00923748"/>
    <w:rsid w:val="009259DC"/>
    <w:rsid w:val="0092721C"/>
    <w:rsid w:val="009277E7"/>
    <w:rsid w:val="00932AE9"/>
    <w:rsid w:val="00933BAE"/>
    <w:rsid w:val="00936C98"/>
    <w:rsid w:val="00937257"/>
    <w:rsid w:val="00940496"/>
    <w:rsid w:val="00942C05"/>
    <w:rsid w:val="00943C55"/>
    <w:rsid w:val="00943D35"/>
    <w:rsid w:val="00944838"/>
    <w:rsid w:val="00947618"/>
    <w:rsid w:val="009500DE"/>
    <w:rsid w:val="009501CA"/>
    <w:rsid w:val="009522B9"/>
    <w:rsid w:val="00952A39"/>
    <w:rsid w:val="0095319B"/>
    <w:rsid w:val="00954551"/>
    <w:rsid w:val="00954772"/>
    <w:rsid w:val="00960A9E"/>
    <w:rsid w:val="009616F6"/>
    <w:rsid w:val="0096311A"/>
    <w:rsid w:val="0096378E"/>
    <w:rsid w:val="0096425D"/>
    <w:rsid w:val="009661B6"/>
    <w:rsid w:val="0096685C"/>
    <w:rsid w:val="00970465"/>
    <w:rsid w:val="00970D71"/>
    <w:rsid w:val="009712D9"/>
    <w:rsid w:val="009716D7"/>
    <w:rsid w:val="00972F49"/>
    <w:rsid w:val="00973DFE"/>
    <w:rsid w:val="00974ED6"/>
    <w:rsid w:val="00975BBC"/>
    <w:rsid w:val="00975FA1"/>
    <w:rsid w:val="009813F6"/>
    <w:rsid w:val="009814F3"/>
    <w:rsid w:val="00982604"/>
    <w:rsid w:val="00985FB1"/>
    <w:rsid w:val="00986C7B"/>
    <w:rsid w:val="009879AE"/>
    <w:rsid w:val="00987D38"/>
    <w:rsid w:val="009900BD"/>
    <w:rsid w:val="0099185B"/>
    <w:rsid w:val="009933DC"/>
    <w:rsid w:val="009934FB"/>
    <w:rsid w:val="009938DA"/>
    <w:rsid w:val="00995750"/>
    <w:rsid w:val="00995995"/>
    <w:rsid w:val="00996085"/>
    <w:rsid w:val="009964E1"/>
    <w:rsid w:val="00996E2D"/>
    <w:rsid w:val="009A0E1C"/>
    <w:rsid w:val="009A274F"/>
    <w:rsid w:val="009A28B2"/>
    <w:rsid w:val="009A334A"/>
    <w:rsid w:val="009A361C"/>
    <w:rsid w:val="009A4396"/>
    <w:rsid w:val="009A5B8B"/>
    <w:rsid w:val="009A77F2"/>
    <w:rsid w:val="009B28A0"/>
    <w:rsid w:val="009B30B5"/>
    <w:rsid w:val="009B51EA"/>
    <w:rsid w:val="009B631F"/>
    <w:rsid w:val="009B67F8"/>
    <w:rsid w:val="009B68BD"/>
    <w:rsid w:val="009C07FA"/>
    <w:rsid w:val="009C089E"/>
    <w:rsid w:val="009C174B"/>
    <w:rsid w:val="009C17D6"/>
    <w:rsid w:val="009C1F46"/>
    <w:rsid w:val="009C4F83"/>
    <w:rsid w:val="009D220F"/>
    <w:rsid w:val="009D2950"/>
    <w:rsid w:val="009D2F2A"/>
    <w:rsid w:val="009D339A"/>
    <w:rsid w:val="009D46C2"/>
    <w:rsid w:val="009D46FB"/>
    <w:rsid w:val="009D573F"/>
    <w:rsid w:val="009D5FDA"/>
    <w:rsid w:val="009D7009"/>
    <w:rsid w:val="009D768F"/>
    <w:rsid w:val="009E1886"/>
    <w:rsid w:val="009E33E4"/>
    <w:rsid w:val="009E404B"/>
    <w:rsid w:val="009E46FE"/>
    <w:rsid w:val="009E492B"/>
    <w:rsid w:val="009E5266"/>
    <w:rsid w:val="009E5C2C"/>
    <w:rsid w:val="009E68D2"/>
    <w:rsid w:val="009F04E5"/>
    <w:rsid w:val="009F0A34"/>
    <w:rsid w:val="009F2C88"/>
    <w:rsid w:val="009F4EAE"/>
    <w:rsid w:val="00A003F3"/>
    <w:rsid w:val="00A00EDB"/>
    <w:rsid w:val="00A01BFF"/>
    <w:rsid w:val="00A0272E"/>
    <w:rsid w:val="00A037FD"/>
    <w:rsid w:val="00A043DA"/>
    <w:rsid w:val="00A05263"/>
    <w:rsid w:val="00A05431"/>
    <w:rsid w:val="00A06523"/>
    <w:rsid w:val="00A11927"/>
    <w:rsid w:val="00A13888"/>
    <w:rsid w:val="00A13D83"/>
    <w:rsid w:val="00A1488B"/>
    <w:rsid w:val="00A14C4A"/>
    <w:rsid w:val="00A1540D"/>
    <w:rsid w:val="00A1567B"/>
    <w:rsid w:val="00A15A3D"/>
    <w:rsid w:val="00A1701E"/>
    <w:rsid w:val="00A17A28"/>
    <w:rsid w:val="00A20BD1"/>
    <w:rsid w:val="00A24040"/>
    <w:rsid w:val="00A24114"/>
    <w:rsid w:val="00A249E1"/>
    <w:rsid w:val="00A266F2"/>
    <w:rsid w:val="00A2781A"/>
    <w:rsid w:val="00A31A89"/>
    <w:rsid w:val="00A327DA"/>
    <w:rsid w:val="00A32E72"/>
    <w:rsid w:val="00A35BC9"/>
    <w:rsid w:val="00A37035"/>
    <w:rsid w:val="00A4090E"/>
    <w:rsid w:val="00A41549"/>
    <w:rsid w:val="00A43E68"/>
    <w:rsid w:val="00A4535C"/>
    <w:rsid w:val="00A4769F"/>
    <w:rsid w:val="00A476F9"/>
    <w:rsid w:val="00A50044"/>
    <w:rsid w:val="00A50755"/>
    <w:rsid w:val="00A51EA5"/>
    <w:rsid w:val="00A54CFA"/>
    <w:rsid w:val="00A55509"/>
    <w:rsid w:val="00A55666"/>
    <w:rsid w:val="00A55760"/>
    <w:rsid w:val="00A55F74"/>
    <w:rsid w:val="00A568AE"/>
    <w:rsid w:val="00A56E4F"/>
    <w:rsid w:val="00A60BB4"/>
    <w:rsid w:val="00A61D48"/>
    <w:rsid w:val="00A625A9"/>
    <w:rsid w:val="00A6295B"/>
    <w:rsid w:val="00A62F80"/>
    <w:rsid w:val="00A6389B"/>
    <w:rsid w:val="00A63BBE"/>
    <w:rsid w:val="00A65416"/>
    <w:rsid w:val="00A657C2"/>
    <w:rsid w:val="00A65B87"/>
    <w:rsid w:val="00A664B8"/>
    <w:rsid w:val="00A66FD2"/>
    <w:rsid w:val="00A6728F"/>
    <w:rsid w:val="00A706AF"/>
    <w:rsid w:val="00A70B23"/>
    <w:rsid w:val="00A71651"/>
    <w:rsid w:val="00A74AB1"/>
    <w:rsid w:val="00A759FE"/>
    <w:rsid w:val="00A763A5"/>
    <w:rsid w:val="00A768F6"/>
    <w:rsid w:val="00A771C0"/>
    <w:rsid w:val="00A80578"/>
    <w:rsid w:val="00A80C6B"/>
    <w:rsid w:val="00A80CE8"/>
    <w:rsid w:val="00A811E7"/>
    <w:rsid w:val="00A814D4"/>
    <w:rsid w:val="00A81819"/>
    <w:rsid w:val="00A81C7A"/>
    <w:rsid w:val="00A830F8"/>
    <w:rsid w:val="00A8387B"/>
    <w:rsid w:val="00A84A4A"/>
    <w:rsid w:val="00A85337"/>
    <w:rsid w:val="00A85E0B"/>
    <w:rsid w:val="00A90582"/>
    <w:rsid w:val="00A905FE"/>
    <w:rsid w:val="00A92CC2"/>
    <w:rsid w:val="00A94928"/>
    <w:rsid w:val="00A97A9A"/>
    <w:rsid w:val="00AA0130"/>
    <w:rsid w:val="00AA17B7"/>
    <w:rsid w:val="00AA1CA2"/>
    <w:rsid w:val="00AA283B"/>
    <w:rsid w:val="00AA2A46"/>
    <w:rsid w:val="00AA2E29"/>
    <w:rsid w:val="00AA3BE3"/>
    <w:rsid w:val="00AA4F59"/>
    <w:rsid w:val="00AA53C7"/>
    <w:rsid w:val="00AA5B39"/>
    <w:rsid w:val="00AB0990"/>
    <w:rsid w:val="00AB1424"/>
    <w:rsid w:val="00AB145F"/>
    <w:rsid w:val="00AB203F"/>
    <w:rsid w:val="00AB2649"/>
    <w:rsid w:val="00AB4782"/>
    <w:rsid w:val="00AB4C0D"/>
    <w:rsid w:val="00AB695A"/>
    <w:rsid w:val="00AB7038"/>
    <w:rsid w:val="00AC03C5"/>
    <w:rsid w:val="00AC0ECB"/>
    <w:rsid w:val="00AC1BC6"/>
    <w:rsid w:val="00AC1E1D"/>
    <w:rsid w:val="00AC33F2"/>
    <w:rsid w:val="00AC3646"/>
    <w:rsid w:val="00AC42CA"/>
    <w:rsid w:val="00AC63D8"/>
    <w:rsid w:val="00AC7AEF"/>
    <w:rsid w:val="00AD327E"/>
    <w:rsid w:val="00AD389A"/>
    <w:rsid w:val="00AD5462"/>
    <w:rsid w:val="00AD6766"/>
    <w:rsid w:val="00AD67EF"/>
    <w:rsid w:val="00AE0847"/>
    <w:rsid w:val="00AE0F7E"/>
    <w:rsid w:val="00AE1DD0"/>
    <w:rsid w:val="00AE1E14"/>
    <w:rsid w:val="00AE3C45"/>
    <w:rsid w:val="00AE4D9C"/>
    <w:rsid w:val="00AE4ED6"/>
    <w:rsid w:val="00AE5279"/>
    <w:rsid w:val="00AE65B5"/>
    <w:rsid w:val="00AF0CDB"/>
    <w:rsid w:val="00AF304E"/>
    <w:rsid w:val="00AF37E4"/>
    <w:rsid w:val="00AF3F64"/>
    <w:rsid w:val="00AF40EA"/>
    <w:rsid w:val="00B00D11"/>
    <w:rsid w:val="00B00EA1"/>
    <w:rsid w:val="00B01329"/>
    <w:rsid w:val="00B04DFD"/>
    <w:rsid w:val="00B04F61"/>
    <w:rsid w:val="00B06597"/>
    <w:rsid w:val="00B069DF"/>
    <w:rsid w:val="00B06B06"/>
    <w:rsid w:val="00B0795F"/>
    <w:rsid w:val="00B10385"/>
    <w:rsid w:val="00B10CA8"/>
    <w:rsid w:val="00B10E55"/>
    <w:rsid w:val="00B11199"/>
    <w:rsid w:val="00B144E1"/>
    <w:rsid w:val="00B1605D"/>
    <w:rsid w:val="00B17162"/>
    <w:rsid w:val="00B2029D"/>
    <w:rsid w:val="00B202CB"/>
    <w:rsid w:val="00B21F1E"/>
    <w:rsid w:val="00B22F9C"/>
    <w:rsid w:val="00B2348E"/>
    <w:rsid w:val="00B23649"/>
    <w:rsid w:val="00B24442"/>
    <w:rsid w:val="00B24563"/>
    <w:rsid w:val="00B2588D"/>
    <w:rsid w:val="00B2665F"/>
    <w:rsid w:val="00B26D92"/>
    <w:rsid w:val="00B27ED3"/>
    <w:rsid w:val="00B302E2"/>
    <w:rsid w:val="00B323E5"/>
    <w:rsid w:val="00B32A39"/>
    <w:rsid w:val="00B33050"/>
    <w:rsid w:val="00B34108"/>
    <w:rsid w:val="00B34BBF"/>
    <w:rsid w:val="00B36167"/>
    <w:rsid w:val="00B36C99"/>
    <w:rsid w:val="00B41B5D"/>
    <w:rsid w:val="00B422AE"/>
    <w:rsid w:val="00B423F4"/>
    <w:rsid w:val="00B427E8"/>
    <w:rsid w:val="00B4359D"/>
    <w:rsid w:val="00B453A9"/>
    <w:rsid w:val="00B45955"/>
    <w:rsid w:val="00B47435"/>
    <w:rsid w:val="00B51B8E"/>
    <w:rsid w:val="00B52749"/>
    <w:rsid w:val="00B535DE"/>
    <w:rsid w:val="00B53947"/>
    <w:rsid w:val="00B54387"/>
    <w:rsid w:val="00B554B4"/>
    <w:rsid w:val="00B5694E"/>
    <w:rsid w:val="00B56BB9"/>
    <w:rsid w:val="00B56FCE"/>
    <w:rsid w:val="00B57068"/>
    <w:rsid w:val="00B57223"/>
    <w:rsid w:val="00B57BDA"/>
    <w:rsid w:val="00B57F55"/>
    <w:rsid w:val="00B616A9"/>
    <w:rsid w:val="00B63C8A"/>
    <w:rsid w:val="00B64A12"/>
    <w:rsid w:val="00B65CA4"/>
    <w:rsid w:val="00B66C9D"/>
    <w:rsid w:val="00B67C3F"/>
    <w:rsid w:val="00B67D43"/>
    <w:rsid w:val="00B70D9B"/>
    <w:rsid w:val="00B712A0"/>
    <w:rsid w:val="00B725F6"/>
    <w:rsid w:val="00B7300C"/>
    <w:rsid w:val="00B7316F"/>
    <w:rsid w:val="00B752E4"/>
    <w:rsid w:val="00B762B7"/>
    <w:rsid w:val="00B763E6"/>
    <w:rsid w:val="00B7720E"/>
    <w:rsid w:val="00B80965"/>
    <w:rsid w:val="00B82A18"/>
    <w:rsid w:val="00B841AC"/>
    <w:rsid w:val="00B87BB7"/>
    <w:rsid w:val="00B90B21"/>
    <w:rsid w:val="00B91194"/>
    <w:rsid w:val="00B91FE8"/>
    <w:rsid w:val="00B92327"/>
    <w:rsid w:val="00B92523"/>
    <w:rsid w:val="00B92929"/>
    <w:rsid w:val="00B9448E"/>
    <w:rsid w:val="00B94C96"/>
    <w:rsid w:val="00B967E5"/>
    <w:rsid w:val="00B97E52"/>
    <w:rsid w:val="00BA2B20"/>
    <w:rsid w:val="00BA3EB1"/>
    <w:rsid w:val="00BA7FD2"/>
    <w:rsid w:val="00BB148A"/>
    <w:rsid w:val="00BB2387"/>
    <w:rsid w:val="00BB26EA"/>
    <w:rsid w:val="00BB29E4"/>
    <w:rsid w:val="00BB3443"/>
    <w:rsid w:val="00BB3EC8"/>
    <w:rsid w:val="00BB43C9"/>
    <w:rsid w:val="00BB469A"/>
    <w:rsid w:val="00BB47E4"/>
    <w:rsid w:val="00BB483F"/>
    <w:rsid w:val="00BB4A1C"/>
    <w:rsid w:val="00BB6414"/>
    <w:rsid w:val="00BB6FA1"/>
    <w:rsid w:val="00BC0287"/>
    <w:rsid w:val="00BC0FDD"/>
    <w:rsid w:val="00BC246D"/>
    <w:rsid w:val="00BC2935"/>
    <w:rsid w:val="00BC335B"/>
    <w:rsid w:val="00BC3A62"/>
    <w:rsid w:val="00BC3EA1"/>
    <w:rsid w:val="00BC40A5"/>
    <w:rsid w:val="00BC4656"/>
    <w:rsid w:val="00BC589A"/>
    <w:rsid w:val="00BC5944"/>
    <w:rsid w:val="00BC5C06"/>
    <w:rsid w:val="00BC689A"/>
    <w:rsid w:val="00BC6E60"/>
    <w:rsid w:val="00BC7B8D"/>
    <w:rsid w:val="00BD0C27"/>
    <w:rsid w:val="00BD1893"/>
    <w:rsid w:val="00BD18FF"/>
    <w:rsid w:val="00BD1F59"/>
    <w:rsid w:val="00BD2051"/>
    <w:rsid w:val="00BD20EC"/>
    <w:rsid w:val="00BD4FD4"/>
    <w:rsid w:val="00BD6360"/>
    <w:rsid w:val="00BD6362"/>
    <w:rsid w:val="00BD64BB"/>
    <w:rsid w:val="00BD7C1A"/>
    <w:rsid w:val="00BD7C7D"/>
    <w:rsid w:val="00BE1A01"/>
    <w:rsid w:val="00BE225A"/>
    <w:rsid w:val="00BE40F2"/>
    <w:rsid w:val="00BE4681"/>
    <w:rsid w:val="00BE500A"/>
    <w:rsid w:val="00BE5B6F"/>
    <w:rsid w:val="00BE6A8D"/>
    <w:rsid w:val="00BE6F59"/>
    <w:rsid w:val="00BE72F8"/>
    <w:rsid w:val="00BE7505"/>
    <w:rsid w:val="00BE79A2"/>
    <w:rsid w:val="00BE7F8D"/>
    <w:rsid w:val="00BF009E"/>
    <w:rsid w:val="00BF01CB"/>
    <w:rsid w:val="00BF1D65"/>
    <w:rsid w:val="00BF4EDB"/>
    <w:rsid w:val="00BF5741"/>
    <w:rsid w:val="00BF59AC"/>
    <w:rsid w:val="00BF5E04"/>
    <w:rsid w:val="00BF606D"/>
    <w:rsid w:val="00BF68F2"/>
    <w:rsid w:val="00BF7B7D"/>
    <w:rsid w:val="00C003BF"/>
    <w:rsid w:val="00C00840"/>
    <w:rsid w:val="00C02B7C"/>
    <w:rsid w:val="00C0423A"/>
    <w:rsid w:val="00C052B8"/>
    <w:rsid w:val="00C05513"/>
    <w:rsid w:val="00C0621E"/>
    <w:rsid w:val="00C073C2"/>
    <w:rsid w:val="00C1084C"/>
    <w:rsid w:val="00C1186C"/>
    <w:rsid w:val="00C11B37"/>
    <w:rsid w:val="00C13DB2"/>
    <w:rsid w:val="00C163B5"/>
    <w:rsid w:val="00C17A17"/>
    <w:rsid w:val="00C17FD4"/>
    <w:rsid w:val="00C20FCC"/>
    <w:rsid w:val="00C2413D"/>
    <w:rsid w:val="00C24BF5"/>
    <w:rsid w:val="00C24CE0"/>
    <w:rsid w:val="00C25990"/>
    <w:rsid w:val="00C25B68"/>
    <w:rsid w:val="00C27946"/>
    <w:rsid w:val="00C3005C"/>
    <w:rsid w:val="00C30246"/>
    <w:rsid w:val="00C302A2"/>
    <w:rsid w:val="00C31837"/>
    <w:rsid w:val="00C322AB"/>
    <w:rsid w:val="00C34CB5"/>
    <w:rsid w:val="00C35059"/>
    <w:rsid w:val="00C35367"/>
    <w:rsid w:val="00C35402"/>
    <w:rsid w:val="00C3686F"/>
    <w:rsid w:val="00C402EA"/>
    <w:rsid w:val="00C4207C"/>
    <w:rsid w:val="00C43E67"/>
    <w:rsid w:val="00C44390"/>
    <w:rsid w:val="00C44E4B"/>
    <w:rsid w:val="00C44E9B"/>
    <w:rsid w:val="00C46BC8"/>
    <w:rsid w:val="00C504E8"/>
    <w:rsid w:val="00C50A26"/>
    <w:rsid w:val="00C52024"/>
    <w:rsid w:val="00C56509"/>
    <w:rsid w:val="00C567A1"/>
    <w:rsid w:val="00C57C89"/>
    <w:rsid w:val="00C61E82"/>
    <w:rsid w:val="00C644F8"/>
    <w:rsid w:val="00C64A28"/>
    <w:rsid w:val="00C650AA"/>
    <w:rsid w:val="00C651E3"/>
    <w:rsid w:val="00C66009"/>
    <w:rsid w:val="00C6713A"/>
    <w:rsid w:val="00C673B5"/>
    <w:rsid w:val="00C67802"/>
    <w:rsid w:val="00C70362"/>
    <w:rsid w:val="00C70AD8"/>
    <w:rsid w:val="00C70E70"/>
    <w:rsid w:val="00C715E1"/>
    <w:rsid w:val="00C739CA"/>
    <w:rsid w:val="00C74FE1"/>
    <w:rsid w:val="00C7512D"/>
    <w:rsid w:val="00C76505"/>
    <w:rsid w:val="00C76771"/>
    <w:rsid w:val="00C7773B"/>
    <w:rsid w:val="00C807C6"/>
    <w:rsid w:val="00C80FFA"/>
    <w:rsid w:val="00C8136B"/>
    <w:rsid w:val="00C833B7"/>
    <w:rsid w:val="00C849CD"/>
    <w:rsid w:val="00C84AE3"/>
    <w:rsid w:val="00C926F6"/>
    <w:rsid w:val="00C9296A"/>
    <w:rsid w:val="00C92D57"/>
    <w:rsid w:val="00C947AA"/>
    <w:rsid w:val="00C9672D"/>
    <w:rsid w:val="00C976F6"/>
    <w:rsid w:val="00CA0D4B"/>
    <w:rsid w:val="00CA2FCF"/>
    <w:rsid w:val="00CA2FF0"/>
    <w:rsid w:val="00CA3531"/>
    <w:rsid w:val="00CA41BE"/>
    <w:rsid w:val="00CA58B1"/>
    <w:rsid w:val="00CA68C9"/>
    <w:rsid w:val="00CA70F5"/>
    <w:rsid w:val="00CB0158"/>
    <w:rsid w:val="00CB1444"/>
    <w:rsid w:val="00CB1D5C"/>
    <w:rsid w:val="00CB24CA"/>
    <w:rsid w:val="00CB3C2A"/>
    <w:rsid w:val="00CB4899"/>
    <w:rsid w:val="00CB6E77"/>
    <w:rsid w:val="00CB7E4E"/>
    <w:rsid w:val="00CC06F1"/>
    <w:rsid w:val="00CC0872"/>
    <w:rsid w:val="00CC160A"/>
    <w:rsid w:val="00CC3215"/>
    <w:rsid w:val="00CC33E5"/>
    <w:rsid w:val="00CC6265"/>
    <w:rsid w:val="00CD1135"/>
    <w:rsid w:val="00CD18CB"/>
    <w:rsid w:val="00CD1A8D"/>
    <w:rsid w:val="00CD2344"/>
    <w:rsid w:val="00CD4796"/>
    <w:rsid w:val="00CD62E4"/>
    <w:rsid w:val="00CD7552"/>
    <w:rsid w:val="00CD770F"/>
    <w:rsid w:val="00CD7C11"/>
    <w:rsid w:val="00CE2722"/>
    <w:rsid w:val="00CE2A20"/>
    <w:rsid w:val="00CE365F"/>
    <w:rsid w:val="00CE3998"/>
    <w:rsid w:val="00CE4525"/>
    <w:rsid w:val="00CE478B"/>
    <w:rsid w:val="00CE609B"/>
    <w:rsid w:val="00CE73F0"/>
    <w:rsid w:val="00CE7E10"/>
    <w:rsid w:val="00CF228E"/>
    <w:rsid w:val="00CF4537"/>
    <w:rsid w:val="00CF755F"/>
    <w:rsid w:val="00D01ED9"/>
    <w:rsid w:val="00D029B0"/>
    <w:rsid w:val="00D029F9"/>
    <w:rsid w:val="00D0372C"/>
    <w:rsid w:val="00D04C4F"/>
    <w:rsid w:val="00D05AD9"/>
    <w:rsid w:val="00D06EDB"/>
    <w:rsid w:val="00D107C2"/>
    <w:rsid w:val="00D1157F"/>
    <w:rsid w:val="00D12C6B"/>
    <w:rsid w:val="00D12E03"/>
    <w:rsid w:val="00D141BC"/>
    <w:rsid w:val="00D14DCF"/>
    <w:rsid w:val="00D1661F"/>
    <w:rsid w:val="00D16EFE"/>
    <w:rsid w:val="00D1703F"/>
    <w:rsid w:val="00D2118E"/>
    <w:rsid w:val="00D22EA8"/>
    <w:rsid w:val="00D231E0"/>
    <w:rsid w:val="00D23A77"/>
    <w:rsid w:val="00D23E95"/>
    <w:rsid w:val="00D24351"/>
    <w:rsid w:val="00D254C9"/>
    <w:rsid w:val="00D258F8"/>
    <w:rsid w:val="00D25E2D"/>
    <w:rsid w:val="00D25FDE"/>
    <w:rsid w:val="00D261C0"/>
    <w:rsid w:val="00D27DB1"/>
    <w:rsid w:val="00D30593"/>
    <w:rsid w:val="00D30DFF"/>
    <w:rsid w:val="00D325AD"/>
    <w:rsid w:val="00D32C1C"/>
    <w:rsid w:val="00D34854"/>
    <w:rsid w:val="00D34B3A"/>
    <w:rsid w:val="00D37E07"/>
    <w:rsid w:val="00D432E7"/>
    <w:rsid w:val="00D4364B"/>
    <w:rsid w:val="00D4390D"/>
    <w:rsid w:val="00D442BD"/>
    <w:rsid w:val="00D47544"/>
    <w:rsid w:val="00D47CB3"/>
    <w:rsid w:val="00D52910"/>
    <w:rsid w:val="00D530F1"/>
    <w:rsid w:val="00D5314D"/>
    <w:rsid w:val="00D53F08"/>
    <w:rsid w:val="00D54DF2"/>
    <w:rsid w:val="00D557DB"/>
    <w:rsid w:val="00D562CA"/>
    <w:rsid w:val="00D5799B"/>
    <w:rsid w:val="00D57BAD"/>
    <w:rsid w:val="00D61F0D"/>
    <w:rsid w:val="00D635DA"/>
    <w:rsid w:val="00D6464E"/>
    <w:rsid w:val="00D65621"/>
    <w:rsid w:val="00D65952"/>
    <w:rsid w:val="00D65B7E"/>
    <w:rsid w:val="00D65FC8"/>
    <w:rsid w:val="00D66921"/>
    <w:rsid w:val="00D6789C"/>
    <w:rsid w:val="00D67C76"/>
    <w:rsid w:val="00D70D78"/>
    <w:rsid w:val="00D72224"/>
    <w:rsid w:val="00D72D0C"/>
    <w:rsid w:val="00D72FE7"/>
    <w:rsid w:val="00D73475"/>
    <w:rsid w:val="00D737DB"/>
    <w:rsid w:val="00D750A5"/>
    <w:rsid w:val="00D751EF"/>
    <w:rsid w:val="00D75A77"/>
    <w:rsid w:val="00D7719C"/>
    <w:rsid w:val="00D7747E"/>
    <w:rsid w:val="00D81103"/>
    <w:rsid w:val="00D81758"/>
    <w:rsid w:val="00D818D5"/>
    <w:rsid w:val="00D81E13"/>
    <w:rsid w:val="00D84F12"/>
    <w:rsid w:val="00D85028"/>
    <w:rsid w:val="00D85C48"/>
    <w:rsid w:val="00D85D2B"/>
    <w:rsid w:val="00D87002"/>
    <w:rsid w:val="00D9082B"/>
    <w:rsid w:val="00D90D9B"/>
    <w:rsid w:val="00D90E09"/>
    <w:rsid w:val="00D914F4"/>
    <w:rsid w:val="00D91F7A"/>
    <w:rsid w:val="00D93724"/>
    <w:rsid w:val="00D94732"/>
    <w:rsid w:val="00D9506C"/>
    <w:rsid w:val="00D95D29"/>
    <w:rsid w:val="00D97C02"/>
    <w:rsid w:val="00DA1395"/>
    <w:rsid w:val="00DA26CD"/>
    <w:rsid w:val="00DA2C5F"/>
    <w:rsid w:val="00DA3360"/>
    <w:rsid w:val="00DA3C11"/>
    <w:rsid w:val="00DA3FE0"/>
    <w:rsid w:val="00DA50C3"/>
    <w:rsid w:val="00DA5484"/>
    <w:rsid w:val="00DA58AD"/>
    <w:rsid w:val="00DA6B1E"/>
    <w:rsid w:val="00DA6B91"/>
    <w:rsid w:val="00DA6DF6"/>
    <w:rsid w:val="00DA738A"/>
    <w:rsid w:val="00DB280E"/>
    <w:rsid w:val="00DB3B98"/>
    <w:rsid w:val="00DB7F3E"/>
    <w:rsid w:val="00DC069E"/>
    <w:rsid w:val="00DC085C"/>
    <w:rsid w:val="00DC104F"/>
    <w:rsid w:val="00DC28F9"/>
    <w:rsid w:val="00DC3BAC"/>
    <w:rsid w:val="00DC4283"/>
    <w:rsid w:val="00DC65DF"/>
    <w:rsid w:val="00DC6B84"/>
    <w:rsid w:val="00DC6F45"/>
    <w:rsid w:val="00DD0F9A"/>
    <w:rsid w:val="00DD3673"/>
    <w:rsid w:val="00DD3C49"/>
    <w:rsid w:val="00DD4E7C"/>
    <w:rsid w:val="00DD69A2"/>
    <w:rsid w:val="00DE03AF"/>
    <w:rsid w:val="00DE0ABB"/>
    <w:rsid w:val="00DE15C4"/>
    <w:rsid w:val="00DE1E18"/>
    <w:rsid w:val="00DE3663"/>
    <w:rsid w:val="00DE3961"/>
    <w:rsid w:val="00DE515C"/>
    <w:rsid w:val="00DE5404"/>
    <w:rsid w:val="00DE6D72"/>
    <w:rsid w:val="00DE7996"/>
    <w:rsid w:val="00DE7E73"/>
    <w:rsid w:val="00DF1D6A"/>
    <w:rsid w:val="00DF3959"/>
    <w:rsid w:val="00DF4E4E"/>
    <w:rsid w:val="00DF5C18"/>
    <w:rsid w:val="00DF644D"/>
    <w:rsid w:val="00DF6C45"/>
    <w:rsid w:val="00DF6FB7"/>
    <w:rsid w:val="00E03C2A"/>
    <w:rsid w:val="00E06050"/>
    <w:rsid w:val="00E0759E"/>
    <w:rsid w:val="00E07A5B"/>
    <w:rsid w:val="00E07E61"/>
    <w:rsid w:val="00E11804"/>
    <w:rsid w:val="00E12802"/>
    <w:rsid w:val="00E129C8"/>
    <w:rsid w:val="00E13C57"/>
    <w:rsid w:val="00E15759"/>
    <w:rsid w:val="00E158BF"/>
    <w:rsid w:val="00E15BC7"/>
    <w:rsid w:val="00E16109"/>
    <w:rsid w:val="00E1611A"/>
    <w:rsid w:val="00E16E39"/>
    <w:rsid w:val="00E17DF4"/>
    <w:rsid w:val="00E21C24"/>
    <w:rsid w:val="00E23914"/>
    <w:rsid w:val="00E23BD9"/>
    <w:rsid w:val="00E23D36"/>
    <w:rsid w:val="00E25A20"/>
    <w:rsid w:val="00E25F1A"/>
    <w:rsid w:val="00E267AB"/>
    <w:rsid w:val="00E26DA6"/>
    <w:rsid w:val="00E308D7"/>
    <w:rsid w:val="00E33099"/>
    <w:rsid w:val="00E33CB6"/>
    <w:rsid w:val="00E33D81"/>
    <w:rsid w:val="00E341A2"/>
    <w:rsid w:val="00E35A4F"/>
    <w:rsid w:val="00E40B24"/>
    <w:rsid w:val="00E4236A"/>
    <w:rsid w:val="00E42BB8"/>
    <w:rsid w:val="00E4664B"/>
    <w:rsid w:val="00E47B1D"/>
    <w:rsid w:val="00E47C4B"/>
    <w:rsid w:val="00E518DC"/>
    <w:rsid w:val="00E518DE"/>
    <w:rsid w:val="00E5644E"/>
    <w:rsid w:val="00E56A18"/>
    <w:rsid w:val="00E56AF9"/>
    <w:rsid w:val="00E604E0"/>
    <w:rsid w:val="00E6175A"/>
    <w:rsid w:val="00E6175F"/>
    <w:rsid w:val="00E63B3E"/>
    <w:rsid w:val="00E65867"/>
    <w:rsid w:val="00E66AD8"/>
    <w:rsid w:val="00E66B23"/>
    <w:rsid w:val="00E67067"/>
    <w:rsid w:val="00E675AD"/>
    <w:rsid w:val="00E713EB"/>
    <w:rsid w:val="00E71DC6"/>
    <w:rsid w:val="00E71FDE"/>
    <w:rsid w:val="00E7289D"/>
    <w:rsid w:val="00E77F2B"/>
    <w:rsid w:val="00E80EE2"/>
    <w:rsid w:val="00E83094"/>
    <w:rsid w:val="00E83DCE"/>
    <w:rsid w:val="00E85527"/>
    <w:rsid w:val="00E8569C"/>
    <w:rsid w:val="00E86403"/>
    <w:rsid w:val="00E86C6E"/>
    <w:rsid w:val="00E86F71"/>
    <w:rsid w:val="00E87646"/>
    <w:rsid w:val="00E90B16"/>
    <w:rsid w:val="00E945B3"/>
    <w:rsid w:val="00E96283"/>
    <w:rsid w:val="00E976B5"/>
    <w:rsid w:val="00E9779B"/>
    <w:rsid w:val="00E97A51"/>
    <w:rsid w:val="00E97BD1"/>
    <w:rsid w:val="00EA03D7"/>
    <w:rsid w:val="00EA0445"/>
    <w:rsid w:val="00EA0E50"/>
    <w:rsid w:val="00EA0F18"/>
    <w:rsid w:val="00EA1925"/>
    <w:rsid w:val="00EA342F"/>
    <w:rsid w:val="00EA4974"/>
    <w:rsid w:val="00EA5E16"/>
    <w:rsid w:val="00EA64F7"/>
    <w:rsid w:val="00EA674E"/>
    <w:rsid w:val="00EA78F8"/>
    <w:rsid w:val="00EB105C"/>
    <w:rsid w:val="00EC1AD5"/>
    <w:rsid w:val="00EC31CF"/>
    <w:rsid w:val="00EC713F"/>
    <w:rsid w:val="00ED0615"/>
    <w:rsid w:val="00ED14CE"/>
    <w:rsid w:val="00ED334D"/>
    <w:rsid w:val="00ED3C7E"/>
    <w:rsid w:val="00ED40F6"/>
    <w:rsid w:val="00ED5713"/>
    <w:rsid w:val="00EE0F73"/>
    <w:rsid w:val="00EE3B94"/>
    <w:rsid w:val="00EE5264"/>
    <w:rsid w:val="00EE5805"/>
    <w:rsid w:val="00EE5BF1"/>
    <w:rsid w:val="00EE5C05"/>
    <w:rsid w:val="00EE5FFD"/>
    <w:rsid w:val="00EE650F"/>
    <w:rsid w:val="00EF0834"/>
    <w:rsid w:val="00EF174E"/>
    <w:rsid w:val="00EF1F3D"/>
    <w:rsid w:val="00EF332F"/>
    <w:rsid w:val="00EF44D3"/>
    <w:rsid w:val="00EF4A59"/>
    <w:rsid w:val="00EF58B9"/>
    <w:rsid w:val="00EF5A4E"/>
    <w:rsid w:val="00F00ECE"/>
    <w:rsid w:val="00F03354"/>
    <w:rsid w:val="00F044A8"/>
    <w:rsid w:val="00F04E22"/>
    <w:rsid w:val="00F0709F"/>
    <w:rsid w:val="00F101B9"/>
    <w:rsid w:val="00F118C2"/>
    <w:rsid w:val="00F121DA"/>
    <w:rsid w:val="00F15B18"/>
    <w:rsid w:val="00F15B60"/>
    <w:rsid w:val="00F175E0"/>
    <w:rsid w:val="00F23106"/>
    <w:rsid w:val="00F23EF8"/>
    <w:rsid w:val="00F2580A"/>
    <w:rsid w:val="00F25D2D"/>
    <w:rsid w:val="00F2671E"/>
    <w:rsid w:val="00F26B38"/>
    <w:rsid w:val="00F26F39"/>
    <w:rsid w:val="00F27FB0"/>
    <w:rsid w:val="00F30D12"/>
    <w:rsid w:val="00F33265"/>
    <w:rsid w:val="00F3621A"/>
    <w:rsid w:val="00F3759D"/>
    <w:rsid w:val="00F37E47"/>
    <w:rsid w:val="00F41789"/>
    <w:rsid w:val="00F43570"/>
    <w:rsid w:val="00F43A43"/>
    <w:rsid w:val="00F43FDD"/>
    <w:rsid w:val="00F44171"/>
    <w:rsid w:val="00F446F1"/>
    <w:rsid w:val="00F44C06"/>
    <w:rsid w:val="00F4652B"/>
    <w:rsid w:val="00F47F48"/>
    <w:rsid w:val="00F50398"/>
    <w:rsid w:val="00F50611"/>
    <w:rsid w:val="00F510B1"/>
    <w:rsid w:val="00F51E09"/>
    <w:rsid w:val="00F524D9"/>
    <w:rsid w:val="00F52850"/>
    <w:rsid w:val="00F52A7C"/>
    <w:rsid w:val="00F546BD"/>
    <w:rsid w:val="00F556B8"/>
    <w:rsid w:val="00F5709C"/>
    <w:rsid w:val="00F60440"/>
    <w:rsid w:val="00F60E87"/>
    <w:rsid w:val="00F6178C"/>
    <w:rsid w:val="00F63BA5"/>
    <w:rsid w:val="00F63EA0"/>
    <w:rsid w:val="00F673C7"/>
    <w:rsid w:val="00F70C2E"/>
    <w:rsid w:val="00F720AC"/>
    <w:rsid w:val="00F727CC"/>
    <w:rsid w:val="00F72AB0"/>
    <w:rsid w:val="00F72CD1"/>
    <w:rsid w:val="00F72D79"/>
    <w:rsid w:val="00F7365C"/>
    <w:rsid w:val="00F7457A"/>
    <w:rsid w:val="00F75A6D"/>
    <w:rsid w:val="00F76AAF"/>
    <w:rsid w:val="00F76DD6"/>
    <w:rsid w:val="00F76E21"/>
    <w:rsid w:val="00F77927"/>
    <w:rsid w:val="00F803C7"/>
    <w:rsid w:val="00F81A5D"/>
    <w:rsid w:val="00F83559"/>
    <w:rsid w:val="00F83FB0"/>
    <w:rsid w:val="00F85746"/>
    <w:rsid w:val="00F85882"/>
    <w:rsid w:val="00F85C69"/>
    <w:rsid w:val="00F8659B"/>
    <w:rsid w:val="00F9098B"/>
    <w:rsid w:val="00F90C1D"/>
    <w:rsid w:val="00F91FF5"/>
    <w:rsid w:val="00F9356F"/>
    <w:rsid w:val="00F96D23"/>
    <w:rsid w:val="00F97905"/>
    <w:rsid w:val="00F97A57"/>
    <w:rsid w:val="00F97D09"/>
    <w:rsid w:val="00FA0AB2"/>
    <w:rsid w:val="00FA2A7E"/>
    <w:rsid w:val="00FA3978"/>
    <w:rsid w:val="00FA4295"/>
    <w:rsid w:val="00FA4C4B"/>
    <w:rsid w:val="00FA5AAF"/>
    <w:rsid w:val="00FA5CED"/>
    <w:rsid w:val="00FA70B1"/>
    <w:rsid w:val="00FB0C94"/>
    <w:rsid w:val="00FB39C0"/>
    <w:rsid w:val="00FB4284"/>
    <w:rsid w:val="00FB4525"/>
    <w:rsid w:val="00FB4674"/>
    <w:rsid w:val="00FB64C5"/>
    <w:rsid w:val="00FB6823"/>
    <w:rsid w:val="00FC1024"/>
    <w:rsid w:val="00FC2BB2"/>
    <w:rsid w:val="00FC4E12"/>
    <w:rsid w:val="00FC4E61"/>
    <w:rsid w:val="00FC6E68"/>
    <w:rsid w:val="00FD16B0"/>
    <w:rsid w:val="00FD1C68"/>
    <w:rsid w:val="00FD2759"/>
    <w:rsid w:val="00FD2D3D"/>
    <w:rsid w:val="00FD423E"/>
    <w:rsid w:val="00FD4811"/>
    <w:rsid w:val="00FD5C85"/>
    <w:rsid w:val="00FD6AA3"/>
    <w:rsid w:val="00FD728E"/>
    <w:rsid w:val="00FD770E"/>
    <w:rsid w:val="00FE0C45"/>
    <w:rsid w:val="00FE2B34"/>
    <w:rsid w:val="00FE37DC"/>
    <w:rsid w:val="00FE5917"/>
    <w:rsid w:val="00FE5E2C"/>
    <w:rsid w:val="00FE6CFB"/>
    <w:rsid w:val="00FE6FCA"/>
    <w:rsid w:val="00FF165F"/>
    <w:rsid w:val="00FF1B3D"/>
    <w:rsid w:val="00FF274E"/>
    <w:rsid w:val="00FF34BC"/>
    <w:rsid w:val="00FF45A4"/>
    <w:rsid w:val="00FF4CD6"/>
    <w:rsid w:val="00FF61F0"/>
    <w:rsid w:val="00FF67FE"/>
    <w:rsid w:val="00FF6D90"/>
    <w:rsid w:val="00FF77F6"/>
    <w:rsid w:val="00FF7F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9C78D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2A20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4C7B"/>
    <w:pPr>
      <w:keepNext/>
      <w:keepLines/>
      <w:spacing w:before="240"/>
      <w:outlineLvl w:val="0"/>
    </w:pPr>
    <w:rPr>
      <w:rFonts w:ascii="Segoe UI Semibold" w:eastAsiaTheme="majorEastAsia" w:hAnsi="Segoe UI Semibold" w:cstheme="majorBidi"/>
      <w:color w:val="485974"/>
      <w:sz w:val="3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A14F9"/>
    <w:pPr>
      <w:keepNext/>
      <w:keepLines/>
      <w:spacing w:before="40"/>
      <w:outlineLvl w:val="1"/>
    </w:pPr>
    <w:rPr>
      <w:rFonts w:ascii="Segoe UI Semibold" w:eastAsiaTheme="majorEastAsia" w:hAnsi="Segoe UI Semibold" w:cstheme="majorBidi"/>
      <w:color w:val="485974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E2A20"/>
    <w:pPr>
      <w:keepNext/>
      <w:keepLines/>
      <w:spacing w:before="40"/>
      <w:outlineLvl w:val="2"/>
    </w:pPr>
    <w:rPr>
      <w:rFonts w:eastAsiaTheme="majorEastAsia" w:cstheme="majorBidi"/>
      <w:color w:val="485974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E2A20"/>
    <w:pPr>
      <w:keepNext/>
      <w:keepLines/>
      <w:spacing w:before="40"/>
      <w:outlineLvl w:val="3"/>
    </w:pPr>
    <w:rPr>
      <w:rFonts w:ascii="Segoe UI Light" w:eastAsiaTheme="majorEastAsia" w:hAnsi="Segoe UI Light" w:cstheme="majorBidi"/>
      <w:iCs/>
      <w:color w:val="485974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1E16"/>
  </w:style>
  <w:style w:type="paragraph" w:styleId="Footer">
    <w:name w:val="footer"/>
    <w:basedOn w:val="Normal"/>
    <w:link w:val="FooterChar"/>
    <w:uiPriority w:val="99"/>
    <w:unhideWhenUsed/>
    <w:rsid w:val="00071E16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1E16"/>
  </w:style>
  <w:style w:type="character" w:customStyle="1" w:styleId="Heading1Char">
    <w:name w:val="Heading 1 Char"/>
    <w:basedOn w:val="DefaultParagraphFont"/>
    <w:link w:val="Heading1"/>
    <w:uiPriority w:val="9"/>
    <w:rsid w:val="006A4C7B"/>
    <w:rPr>
      <w:rFonts w:ascii="Segoe UI Semibold" w:eastAsiaTheme="majorEastAsia" w:hAnsi="Segoe UI Semibold" w:cstheme="majorBidi"/>
      <w:color w:val="485974"/>
      <w:sz w:val="3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A14F9"/>
    <w:rPr>
      <w:rFonts w:ascii="Segoe UI Semibold" w:eastAsiaTheme="majorEastAsia" w:hAnsi="Segoe UI Semibold" w:cstheme="majorBidi"/>
      <w:color w:val="485974"/>
      <w:sz w:val="3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E2A20"/>
    <w:rPr>
      <w:rFonts w:ascii="Segoe UI" w:eastAsiaTheme="majorEastAsia" w:hAnsi="Segoe UI" w:cstheme="majorBidi"/>
      <w:color w:val="485974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CE2A20"/>
    <w:rPr>
      <w:rFonts w:ascii="Segoe UI Light" w:eastAsiaTheme="majorEastAsia" w:hAnsi="Segoe UI Light" w:cstheme="majorBidi"/>
      <w:iCs/>
      <w:color w:val="485974"/>
      <w:sz w:val="24"/>
    </w:rPr>
  </w:style>
  <w:style w:type="paragraph" w:customStyle="1" w:styleId="Code">
    <w:name w:val="Code"/>
    <w:basedOn w:val="Normal"/>
    <w:qFormat/>
    <w:rsid w:val="004A2FBD"/>
    <w:rPr>
      <w:rFonts w:ascii="Consolas" w:hAnsi="Consolas"/>
    </w:rPr>
  </w:style>
  <w:style w:type="character" w:styleId="Hyperlink">
    <w:name w:val="Hyperlink"/>
    <w:basedOn w:val="DefaultParagraphFont"/>
    <w:uiPriority w:val="99"/>
    <w:unhideWhenUsed/>
    <w:rsid w:val="00D97C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97C02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55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55AA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ljs-comment">
    <w:name w:val="hljs-comment"/>
    <w:basedOn w:val="DefaultParagraphFont"/>
    <w:rsid w:val="004255AA"/>
  </w:style>
  <w:style w:type="character" w:customStyle="1" w:styleId="hljs-keyword">
    <w:name w:val="hljs-keyword"/>
    <w:basedOn w:val="DefaultParagraphFont"/>
    <w:rsid w:val="004255AA"/>
  </w:style>
  <w:style w:type="character" w:customStyle="1" w:styleId="hljs-title">
    <w:name w:val="hljs-title"/>
    <w:basedOn w:val="DefaultParagraphFont"/>
    <w:rsid w:val="004255AA"/>
  </w:style>
  <w:style w:type="character" w:customStyle="1" w:styleId="hljs-string">
    <w:name w:val="hljs-string"/>
    <w:basedOn w:val="DefaultParagraphFont"/>
    <w:rsid w:val="004255AA"/>
  </w:style>
  <w:style w:type="character" w:customStyle="1" w:styleId="hljs-meta">
    <w:name w:val="hljs-meta"/>
    <w:basedOn w:val="DefaultParagraphFont"/>
    <w:rsid w:val="004255AA"/>
  </w:style>
  <w:style w:type="character" w:customStyle="1" w:styleId="hljs-attr">
    <w:name w:val="hljs-attr"/>
    <w:basedOn w:val="DefaultParagraphFont"/>
    <w:rsid w:val="004255AA"/>
  </w:style>
  <w:style w:type="character" w:customStyle="1" w:styleId="VerbatimChar">
    <w:name w:val="Verbatim Char"/>
    <w:basedOn w:val="DefaultParagraphFont"/>
    <w:link w:val="SourceCode"/>
    <w:locked/>
    <w:rsid w:val="0071324A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1324A"/>
    <w:pPr>
      <w:wordWrap w:val="0"/>
      <w:spacing w:after="200" w:line="240" w:lineRule="auto"/>
    </w:pPr>
    <w:rPr>
      <w:rFonts w:ascii="Consolas" w:hAnsi="Consolas"/>
    </w:rPr>
  </w:style>
  <w:style w:type="character" w:customStyle="1" w:styleId="StringTok">
    <w:name w:val="StringTok"/>
    <w:basedOn w:val="VerbatimChar"/>
    <w:rsid w:val="0071324A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1324A"/>
    <w:rPr>
      <w:rFonts w:ascii="Consolas" w:hAnsi="Consolas"/>
    </w:rPr>
  </w:style>
  <w:style w:type="character" w:customStyle="1" w:styleId="CommentTok">
    <w:name w:val="CommentTok"/>
    <w:basedOn w:val="VerbatimChar"/>
    <w:rsid w:val="0071324A"/>
    <w:rPr>
      <w:rFonts w:ascii="Consolas" w:hAnsi="Consolas"/>
      <w:i/>
      <w:iCs w:val="0"/>
      <w:color w:val="60A0B0"/>
    </w:rPr>
  </w:style>
  <w:style w:type="character" w:customStyle="1" w:styleId="FunctionTok">
    <w:name w:val="FunctionTok"/>
    <w:basedOn w:val="VerbatimChar"/>
    <w:rsid w:val="0071324A"/>
    <w:rPr>
      <w:rFonts w:ascii="Consolas" w:hAnsi="Consolas"/>
      <w:color w:val="06287E"/>
    </w:rPr>
  </w:style>
  <w:style w:type="character" w:customStyle="1" w:styleId="OperatorTok">
    <w:name w:val="OperatorTok"/>
    <w:basedOn w:val="VerbatimChar"/>
    <w:rsid w:val="0071324A"/>
    <w:rPr>
      <w:rFonts w:ascii="Consolas" w:hAnsi="Consolas"/>
      <w:color w:val="666666"/>
    </w:rPr>
  </w:style>
  <w:style w:type="character" w:customStyle="1" w:styleId="NormalTok">
    <w:name w:val="NormalTok"/>
    <w:basedOn w:val="VerbatimChar"/>
    <w:rsid w:val="0071324A"/>
    <w:rPr>
      <w:rFonts w:ascii="Consolas" w:hAnsi="Consolas"/>
    </w:rPr>
  </w:style>
  <w:style w:type="character" w:customStyle="1" w:styleId="DataTypeTok">
    <w:name w:val="DataTypeTok"/>
    <w:basedOn w:val="VerbatimChar"/>
    <w:rsid w:val="000A6894"/>
    <w:rPr>
      <w:rFonts w:ascii="Consolas" w:hAnsi="Consolas"/>
      <w:color w:val="902000"/>
    </w:rPr>
  </w:style>
  <w:style w:type="character" w:customStyle="1" w:styleId="KeywordTok">
    <w:name w:val="KeywordTok"/>
    <w:basedOn w:val="VerbatimChar"/>
    <w:rsid w:val="006E3F8D"/>
    <w:rPr>
      <w:rFonts w:ascii="Consolas" w:hAnsi="Consolas"/>
      <w:b/>
      <w:bCs w:val="0"/>
      <w:color w:val="007020"/>
    </w:rPr>
  </w:style>
  <w:style w:type="paragraph" w:customStyle="1" w:styleId="FirstParagraph">
    <w:name w:val="First Paragraph"/>
    <w:basedOn w:val="BodyText"/>
    <w:next w:val="BodyText"/>
    <w:qFormat/>
    <w:rsid w:val="001469E0"/>
    <w:pPr>
      <w:spacing w:before="180" w:after="180" w:line="240" w:lineRule="auto"/>
    </w:pPr>
    <w:rPr>
      <w:szCs w:val="24"/>
      <w:lang w:val="en-US"/>
    </w:rPr>
  </w:style>
  <w:style w:type="paragraph" w:styleId="BodyText">
    <w:name w:val="Body Text"/>
    <w:basedOn w:val="Normal"/>
    <w:link w:val="BodyTextChar"/>
    <w:uiPriority w:val="99"/>
    <w:unhideWhenUsed/>
    <w:rsid w:val="00741BF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41BF3"/>
    <w:rPr>
      <w:rFonts w:ascii="Segoe UI" w:hAnsi="Segoe UI"/>
    </w:rPr>
  </w:style>
  <w:style w:type="character" w:customStyle="1" w:styleId="OtherTok">
    <w:name w:val="OtherTok"/>
    <w:basedOn w:val="DefaultParagraphFont"/>
    <w:rsid w:val="000F4532"/>
    <w:rPr>
      <w:rFonts w:ascii="Consolas" w:hAnsi="Consolas" w:hint="default"/>
      <w:color w:val="007020"/>
      <w:sz w:val="22"/>
    </w:rPr>
  </w:style>
  <w:style w:type="character" w:customStyle="1" w:styleId="DecValTok">
    <w:name w:val="DecValTok"/>
    <w:basedOn w:val="VerbatimChar"/>
    <w:rsid w:val="009D7009"/>
    <w:rPr>
      <w:rFonts w:ascii="Consolas" w:hAnsi="Consolas"/>
      <w:color w:val="40A070"/>
    </w:rPr>
  </w:style>
  <w:style w:type="character" w:customStyle="1" w:styleId="ConstantTok">
    <w:name w:val="ConstantTok"/>
    <w:basedOn w:val="VerbatimChar"/>
    <w:rsid w:val="009D7009"/>
    <w:rPr>
      <w:rFonts w:ascii="Consolas" w:hAnsi="Consolas"/>
      <w:color w:val="880000"/>
    </w:rPr>
  </w:style>
  <w:style w:type="paragraph" w:styleId="BlockText">
    <w:name w:val="Block Text"/>
    <w:basedOn w:val="BodyText"/>
    <w:next w:val="BodyText"/>
    <w:uiPriority w:val="9"/>
    <w:semiHidden/>
    <w:unhideWhenUsed/>
    <w:qFormat/>
    <w:rsid w:val="00E129C8"/>
    <w:pPr>
      <w:spacing w:before="100" w:after="100" w:line="240" w:lineRule="auto"/>
      <w:ind w:left="480" w:right="480"/>
    </w:pPr>
    <w:rPr>
      <w:rFonts w:asciiTheme="minorHAnsi" w:hAnsiTheme="minorHAnsi"/>
      <w:sz w:val="24"/>
      <w:szCs w:val="24"/>
      <w:lang w:val="en-US"/>
    </w:rPr>
  </w:style>
  <w:style w:type="character" w:customStyle="1" w:styleId="BuiltInTok">
    <w:name w:val="BuiltInTok"/>
    <w:basedOn w:val="VerbatimChar"/>
    <w:rsid w:val="0068214F"/>
    <w:rPr>
      <w:rFonts w:ascii="Consolas" w:hAnsi="Consolas"/>
    </w:rPr>
  </w:style>
  <w:style w:type="character" w:customStyle="1" w:styleId="AttributeTok">
    <w:name w:val="AttributeTok"/>
    <w:basedOn w:val="VerbatimChar"/>
    <w:rsid w:val="0068214F"/>
    <w:rPr>
      <w:rFonts w:ascii="Consolas" w:hAnsi="Consolas"/>
      <w:color w:val="7D9029"/>
    </w:rPr>
  </w:style>
  <w:style w:type="character" w:customStyle="1" w:styleId="ErrorTok">
    <w:name w:val="ErrorTok"/>
    <w:basedOn w:val="VerbatimChar"/>
    <w:rsid w:val="00A97A9A"/>
    <w:rPr>
      <w:rFonts w:ascii="Consolas" w:hAnsi="Consolas"/>
      <w:b/>
      <w:bCs w:val="0"/>
      <w:color w:val="FF0000"/>
    </w:rPr>
  </w:style>
  <w:style w:type="paragraph" w:styleId="TOCHeading">
    <w:name w:val="TOC Heading"/>
    <w:basedOn w:val="Heading1"/>
    <w:next w:val="Normal"/>
    <w:uiPriority w:val="39"/>
    <w:unhideWhenUsed/>
    <w:qFormat/>
    <w:rsid w:val="00731613"/>
    <w:pPr>
      <w:outlineLvl w:val="9"/>
    </w:pPr>
    <w:rPr>
      <w:rFonts w:asciiTheme="majorHAnsi" w:hAnsiTheme="majorHAnsi"/>
      <w:color w:val="2F5496" w:themeColor="accent1" w:themeShade="BF"/>
      <w:sz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73161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731613"/>
    <w:pPr>
      <w:spacing w:after="100"/>
      <w:ind w:left="220"/>
    </w:pPr>
  </w:style>
  <w:style w:type="character" w:customStyle="1" w:styleId="ControlFlowTok">
    <w:name w:val="ControlFlowTok"/>
    <w:basedOn w:val="VerbatimChar"/>
    <w:rsid w:val="00E66AD8"/>
    <w:rPr>
      <w:rFonts w:ascii="Consolas" w:hAnsi="Consolas"/>
      <w:b/>
      <w:bCs w:val="0"/>
      <w:color w:val="007020"/>
    </w:rPr>
  </w:style>
  <w:style w:type="table" w:styleId="TableGrid">
    <w:name w:val="Table Grid"/>
    <w:basedOn w:val="TableNormal"/>
    <w:uiPriority w:val="39"/>
    <w:rsid w:val="007A47FE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72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8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9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41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0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6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85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245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67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4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6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50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58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7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2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3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184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17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5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9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6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72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857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4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4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4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04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1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621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4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0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009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7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2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9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655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3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04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28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29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9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68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4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68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6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8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78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7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9406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99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87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39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43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39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869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515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13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272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2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3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5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29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64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9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83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1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21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268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69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9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8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16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45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24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34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8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4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82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86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43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3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345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3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05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70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68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28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79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911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5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932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946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96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81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03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7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36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8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6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7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9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6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07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55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023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0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33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780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4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60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82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13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09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210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66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92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3563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3578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5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99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13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87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716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4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7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6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7561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5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34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53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3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06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8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55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299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826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4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0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53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1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9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2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44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4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28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543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41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67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10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02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34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3745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32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7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14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06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770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5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7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43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2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1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967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2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20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9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35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8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44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75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7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089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18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7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787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3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130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72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13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59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93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99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57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9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90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00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2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9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269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38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75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svg"/><Relationship Id="rId18" Type="http://schemas.openxmlformats.org/officeDocument/2006/relationships/image" Target="media/image11.png"/><Relationship Id="rId26" Type="http://schemas.openxmlformats.org/officeDocument/2006/relationships/hyperlink" Target="https://tutorialr.com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yperlink" Target="https://www.tutorialr.com/tutorials/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header" Target="header2.xml"/><Relationship Id="rId8" Type="http://schemas.openxmlformats.org/officeDocument/2006/relationships/image" Target="media/image2.sv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Relationship Id="rId4" Type="http://schemas.openxmlformats.org/officeDocument/2006/relationships/image" Target="media/image21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hyperlink" Target="https://creativecommons.org/licenses/by-sa/4.0/" TargetMode="External"/><Relationship Id="rId2" Type="http://schemas.openxmlformats.org/officeDocument/2006/relationships/image" Target="media/image22.png"/><Relationship Id="rId1" Type="http://schemas.openxmlformats.org/officeDocument/2006/relationships/hyperlink" Target="https://twitter.com/tutorialrdotcom" TargetMode="External"/><Relationship Id="rId6" Type="http://schemas.openxmlformats.org/officeDocument/2006/relationships/image" Target="media/image20.png"/><Relationship Id="rId5" Type="http://schemas.openxmlformats.org/officeDocument/2006/relationships/hyperlink" Target="https://www.tutorialr.com/" TargetMode="External"/><Relationship Id="rId4" Type="http://schemas.openxmlformats.org/officeDocument/2006/relationships/image" Target="media/image2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0.png"/><Relationship Id="rId1" Type="http://schemas.openxmlformats.org/officeDocument/2006/relationships/hyperlink" Target="https://www.tutorialr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426D15-0EC4-459D-A176-FBD17E4BD6F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727</Words>
  <Characters>415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1-19T10:23:00Z</dcterms:created>
  <dcterms:modified xsi:type="dcterms:W3CDTF">2023-01-19T16:15:00Z</dcterms:modified>
</cp:coreProperties>
</file>